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3F17A" w14:textId="2FA69B06" w:rsidR="00193086" w:rsidRPr="00C45923" w:rsidRDefault="00193086" w:rsidP="00E62029">
      <w:pPr>
        <w:pStyle w:val="Title"/>
        <w:spacing w:before="0" w:after="480"/>
        <w:contextualSpacing w:val="0"/>
      </w:pPr>
      <w:r w:rsidRPr="00C45923">
        <w:t>NOTICE OF VALIDATION/VERIFICATION SERVICES FORM</w:t>
      </w:r>
    </w:p>
    <w:p w14:paraId="3A43FF9D" w14:textId="421418E3" w:rsidR="00426EF9" w:rsidRDefault="283DFD02" w:rsidP="00071491">
      <w:pPr>
        <w:jc w:val="both"/>
      </w:pPr>
      <w:r>
        <w:t>V</w:t>
      </w:r>
      <w:r w:rsidR="1BF5206D">
        <w:t>alidation</w:t>
      </w:r>
      <w:r w:rsidR="5C65CB57">
        <w:t xml:space="preserve">/verification bodies (VVBs) </w:t>
      </w:r>
      <w:r>
        <w:t xml:space="preserve">must use this form when </w:t>
      </w:r>
      <w:r w:rsidR="5C65CB57">
        <w:t xml:space="preserve">conducting validation and/or verification services </w:t>
      </w:r>
      <w:r w:rsidR="00CF382E">
        <w:t>under</w:t>
      </w:r>
      <w:r w:rsidR="5C65CB57">
        <w:t xml:space="preserve"> </w:t>
      </w:r>
      <w:r w:rsidR="006B588B">
        <w:t>Verra programs.</w:t>
      </w:r>
      <w:r w:rsidR="5C65CB57">
        <w:t xml:space="preserve"> </w:t>
      </w:r>
    </w:p>
    <w:p w14:paraId="15E78665" w14:textId="4328DC8E" w:rsidR="00D800CB" w:rsidRPr="00C45923" w:rsidRDefault="02868541" w:rsidP="003C0BE3">
      <w:pPr>
        <w:ind w:right="0"/>
        <w:jc w:val="both"/>
      </w:pPr>
      <w:r>
        <w:t xml:space="preserve">VVBs must provide all </w:t>
      </w:r>
      <w:r w:rsidR="50414B8A">
        <w:t>requested i</w:t>
      </w:r>
      <w:r>
        <w:t>nformation</w:t>
      </w:r>
      <w:r w:rsidR="50414B8A">
        <w:t xml:space="preserve"> and</w:t>
      </w:r>
      <w:r>
        <w:t xml:space="preserve"> submit </w:t>
      </w:r>
      <w:r w:rsidR="50414B8A">
        <w:t>the form</w:t>
      </w:r>
      <w:r>
        <w:t xml:space="preserve"> electronically to Verra at </w:t>
      </w:r>
      <w:hyperlink r:id="rId11" w:history="1">
        <w:r w:rsidR="001165BD" w:rsidRPr="008E5510">
          <w:rPr>
            <w:rStyle w:val="Hyperlink"/>
            <w:color w:val="067198" w:themeColor="accent4"/>
            <w:u w:val="single"/>
            <w:shd w:val="clear" w:color="auto" w:fill="FFFFFF" w:themeFill="background1"/>
          </w:rPr>
          <w:t>auditing@verra.org</w:t>
        </w:r>
      </w:hyperlink>
      <w:r>
        <w:t xml:space="preserve"> </w:t>
      </w:r>
      <w:r w:rsidR="00E16D83">
        <w:t>a minimum of 1</w:t>
      </w:r>
      <w:r w:rsidR="00702E1F">
        <w:t>5</w:t>
      </w:r>
      <w:r w:rsidR="00E16D83">
        <w:t xml:space="preserve"> business days </w:t>
      </w:r>
      <w:r>
        <w:t xml:space="preserve">prior to conducting </w:t>
      </w:r>
      <w:r w:rsidR="00B74922">
        <w:t>the</w:t>
      </w:r>
      <w:r>
        <w:t xml:space="preserve"> validation</w:t>
      </w:r>
      <w:r w:rsidR="50414B8A">
        <w:t xml:space="preserve"> or </w:t>
      </w:r>
      <w:r>
        <w:t xml:space="preserve">verification </w:t>
      </w:r>
      <w:r w:rsidR="00B74922">
        <w:t>opening meeting</w:t>
      </w:r>
      <w:r>
        <w:t>. Supplement</w:t>
      </w:r>
      <w:r w:rsidR="5CD1D416">
        <w:t>ary</w:t>
      </w:r>
      <w:r>
        <w:t xml:space="preserve"> information may be submitted as attachments.</w:t>
      </w:r>
    </w:p>
    <w:p w14:paraId="327A7F40" w14:textId="1E7AF9E0" w:rsidR="00D800CB" w:rsidRPr="00003BAA" w:rsidRDefault="0026748B" w:rsidP="006B588B">
      <w:pPr>
        <w:pStyle w:val="Heading1"/>
      </w:pPr>
      <w:r w:rsidRPr="00003BAA">
        <w:t>General Information</w:t>
      </w:r>
    </w:p>
    <w:tbl>
      <w:tblPr>
        <w:tblStyle w:val="TableGrid"/>
        <w:tblW w:w="12685" w:type="dxa"/>
        <w:tblBorders>
          <w:insideH w:val="none" w:sz="0" w:space="0" w:color="auto"/>
          <w:insideV w:val="none" w:sz="0" w:space="0" w:color="auto"/>
        </w:tblBorders>
        <w:tblLook w:val="04A0" w:firstRow="1" w:lastRow="0" w:firstColumn="1" w:lastColumn="0" w:noHBand="0" w:noVBand="1"/>
      </w:tblPr>
      <w:tblGrid>
        <w:gridCol w:w="3325"/>
        <w:gridCol w:w="9360"/>
      </w:tblGrid>
      <w:tr w:rsidR="00363C99" w14:paraId="609B17E1" w14:textId="77777777" w:rsidTr="006529DE">
        <w:tc>
          <w:tcPr>
            <w:tcW w:w="3325" w:type="dxa"/>
            <w:tcBorders>
              <w:top w:val="single" w:sz="4" w:space="0" w:color="auto"/>
              <w:left w:val="single" w:sz="4" w:space="0" w:color="auto"/>
              <w:bottom w:val="single" w:sz="4" w:space="0" w:color="FFFFFF" w:themeColor="background1"/>
              <w:right w:val="single" w:sz="4" w:space="0" w:color="000000"/>
            </w:tcBorders>
            <w:shd w:val="clear" w:color="auto" w:fill="2B3A57" w:themeFill="text2"/>
            <w:vAlign w:val="center"/>
          </w:tcPr>
          <w:p w14:paraId="7916C5E6" w14:textId="268A8E2F" w:rsidR="00363C99" w:rsidRPr="00A2472E" w:rsidRDefault="34A689F2" w:rsidP="00A2472E">
            <w:pPr>
              <w:spacing w:before="40" w:after="40" w:line="276" w:lineRule="auto"/>
              <w:ind w:right="-86"/>
              <w:rPr>
                <w:b/>
                <w:bCs/>
                <w:lang w:val="en-US"/>
              </w:rPr>
            </w:pPr>
            <w:r w:rsidRPr="202423E4">
              <w:rPr>
                <w:b/>
                <w:bCs/>
                <w:lang w:val="en-US"/>
              </w:rPr>
              <w:t xml:space="preserve">Date of </w:t>
            </w:r>
            <w:r w:rsidR="00DF0CCC">
              <w:rPr>
                <w:b/>
                <w:bCs/>
                <w:lang w:val="en-US"/>
              </w:rPr>
              <w:t xml:space="preserve">form </w:t>
            </w:r>
            <w:r w:rsidRPr="202423E4">
              <w:rPr>
                <w:b/>
                <w:bCs/>
                <w:lang w:val="en-US"/>
              </w:rPr>
              <w:t>submission</w:t>
            </w:r>
          </w:p>
        </w:tc>
        <w:tc>
          <w:tcPr>
            <w:tcW w:w="9360" w:type="dxa"/>
            <w:tcBorders>
              <w:top w:val="single" w:sz="4" w:space="0" w:color="auto"/>
              <w:left w:val="single" w:sz="4" w:space="0" w:color="000000"/>
              <w:bottom w:val="single" w:sz="4" w:space="0" w:color="000000"/>
              <w:right w:val="single" w:sz="4" w:space="0" w:color="auto"/>
            </w:tcBorders>
            <w:vAlign w:val="center"/>
          </w:tcPr>
          <w:p w14:paraId="79B2EF81" w14:textId="77777777" w:rsidR="00363C99" w:rsidRDefault="00363C99" w:rsidP="00A2472E">
            <w:pPr>
              <w:spacing w:before="40" w:after="40" w:line="276" w:lineRule="auto"/>
              <w:ind w:right="-86"/>
              <w:rPr>
                <w:lang w:val="en-US"/>
              </w:rPr>
            </w:pPr>
          </w:p>
        </w:tc>
      </w:tr>
      <w:tr w:rsidR="00363C99" w14:paraId="68680A06" w14:textId="77777777" w:rsidTr="006529DE">
        <w:tc>
          <w:tcPr>
            <w:tcW w:w="3325" w:type="dxa"/>
            <w:tcBorders>
              <w:top w:val="single" w:sz="4" w:space="0" w:color="FFFFFF" w:themeColor="background1"/>
              <w:left w:val="single" w:sz="4" w:space="0" w:color="auto"/>
              <w:bottom w:val="single" w:sz="4" w:space="0" w:color="FFFFFF" w:themeColor="background1"/>
              <w:right w:val="single" w:sz="4" w:space="0" w:color="000000"/>
            </w:tcBorders>
            <w:shd w:val="clear" w:color="auto" w:fill="2B3A57" w:themeFill="text2"/>
            <w:vAlign w:val="center"/>
          </w:tcPr>
          <w:p w14:paraId="38F001DC" w14:textId="10C0DA6E" w:rsidR="00363C99" w:rsidRPr="00A2472E" w:rsidRDefault="00363C99" w:rsidP="00A2472E">
            <w:pPr>
              <w:spacing w:before="40" w:after="40" w:line="276" w:lineRule="auto"/>
              <w:ind w:right="-86"/>
              <w:rPr>
                <w:b/>
                <w:bCs/>
                <w:lang w:val="en-US"/>
              </w:rPr>
            </w:pPr>
            <w:r w:rsidRPr="00A2472E">
              <w:rPr>
                <w:b/>
                <w:bCs/>
                <w:lang w:val="en-US"/>
              </w:rPr>
              <w:t>VVB</w:t>
            </w:r>
          </w:p>
        </w:tc>
        <w:tc>
          <w:tcPr>
            <w:tcW w:w="9360" w:type="dxa"/>
            <w:tcBorders>
              <w:top w:val="single" w:sz="4" w:space="0" w:color="000000"/>
              <w:left w:val="single" w:sz="4" w:space="0" w:color="000000"/>
              <w:bottom w:val="single" w:sz="4" w:space="0" w:color="000000"/>
              <w:right w:val="single" w:sz="4" w:space="0" w:color="auto"/>
            </w:tcBorders>
            <w:vAlign w:val="center"/>
          </w:tcPr>
          <w:p w14:paraId="6A8416B5" w14:textId="2D54801B" w:rsidR="00363C99" w:rsidRDefault="00B66511" w:rsidP="202423E4">
            <w:pPr>
              <w:spacing w:before="40" w:after="40" w:line="276" w:lineRule="auto"/>
              <w:ind w:right="-86"/>
              <w:rPr>
                <w:i/>
                <w:iCs/>
                <w:color w:val="6A6A6A" w:themeColor="accent5" w:themeShade="BF"/>
                <w:lang w:val="en-US"/>
              </w:rPr>
            </w:pPr>
            <w:r>
              <w:rPr>
                <w:i/>
                <w:iCs/>
                <w:color w:val="6A6A6A" w:themeColor="accent5" w:themeShade="BF"/>
                <w:lang w:val="en-US"/>
              </w:rPr>
              <w:t>Organization n</w:t>
            </w:r>
            <w:r w:rsidR="202423E4" w:rsidRPr="202423E4">
              <w:rPr>
                <w:i/>
                <w:iCs/>
                <w:color w:val="6A6A6A" w:themeColor="accent5" w:themeShade="BF"/>
                <w:lang w:val="en-US"/>
              </w:rPr>
              <w:t>ame</w:t>
            </w:r>
          </w:p>
        </w:tc>
      </w:tr>
      <w:tr w:rsidR="00363C99" w14:paraId="7740E385" w14:textId="77777777" w:rsidTr="006529DE">
        <w:tc>
          <w:tcPr>
            <w:tcW w:w="3325" w:type="dxa"/>
            <w:tcBorders>
              <w:top w:val="single" w:sz="4" w:space="0" w:color="FFFFFF" w:themeColor="background1"/>
              <w:left w:val="single" w:sz="4" w:space="0" w:color="auto"/>
              <w:bottom w:val="single" w:sz="4" w:space="0" w:color="auto"/>
              <w:right w:val="single" w:sz="4" w:space="0" w:color="000000"/>
            </w:tcBorders>
            <w:shd w:val="clear" w:color="auto" w:fill="2B3A57" w:themeFill="text2"/>
            <w:vAlign w:val="center"/>
          </w:tcPr>
          <w:p w14:paraId="7A557413" w14:textId="24BFB9A8" w:rsidR="00363C99" w:rsidRPr="00A2472E" w:rsidRDefault="00363C99" w:rsidP="00A2472E">
            <w:pPr>
              <w:spacing w:before="40" w:after="40" w:line="276" w:lineRule="auto"/>
              <w:ind w:right="-86"/>
              <w:rPr>
                <w:b/>
                <w:bCs/>
                <w:lang w:val="en-US"/>
              </w:rPr>
            </w:pPr>
            <w:r w:rsidRPr="00A2472E">
              <w:rPr>
                <w:b/>
                <w:bCs/>
                <w:lang w:val="en-US"/>
              </w:rPr>
              <w:t>Main contact</w:t>
            </w:r>
          </w:p>
        </w:tc>
        <w:tc>
          <w:tcPr>
            <w:tcW w:w="9360" w:type="dxa"/>
            <w:tcBorders>
              <w:top w:val="single" w:sz="4" w:space="0" w:color="000000"/>
              <w:left w:val="single" w:sz="4" w:space="0" w:color="000000"/>
              <w:bottom w:val="single" w:sz="4" w:space="0" w:color="auto"/>
              <w:right w:val="single" w:sz="4" w:space="0" w:color="auto"/>
            </w:tcBorders>
            <w:vAlign w:val="center"/>
          </w:tcPr>
          <w:p w14:paraId="3B52EC52" w14:textId="62539EAC" w:rsidR="00363C99" w:rsidRPr="0055767D" w:rsidRDefault="2B792000" w:rsidP="7C326BD7">
            <w:pPr>
              <w:spacing w:before="40" w:after="40" w:line="276" w:lineRule="auto"/>
              <w:ind w:right="-86"/>
              <w:rPr>
                <w:i/>
                <w:iCs/>
                <w:lang w:val="en-US"/>
              </w:rPr>
            </w:pPr>
            <w:r w:rsidRPr="7C326BD7">
              <w:rPr>
                <w:i/>
                <w:iCs/>
                <w:color w:val="6A6A6A" w:themeColor="accent5" w:themeShade="BF"/>
                <w:lang w:val="en-US"/>
              </w:rPr>
              <w:t>Name and email address</w:t>
            </w:r>
          </w:p>
        </w:tc>
      </w:tr>
    </w:tbl>
    <w:p w14:paraId="16685A6F" w14:textId="78D72956" w:rsidR="008B0C9B" w:rsidRDefault="00514A03" w:rsidP="006B588B">
      <w:pPr>
        <w:pStyle w:val="Heading1"/>
      </w:pPr>
      <w:r>
        <w:t>Validation/Verification Services</w:t>
      </w:r>
    </w:p>
    <w:p w14:paraId="396C92E9" w14:textId="7A858F66" w:rsidR="008B0C9B" w:rsidRPr="00003BAA" w:rsidRDefault="0002495A" w:rsidP="001F2ABE">
      <w:pPr>
        <w:pStyle w:val="Heading2"/>
      </w:pPr>
      <w:r w:rsidRPr="00003BAA">
        <w:t>Project Information</w:t>
      </w:r>
    </w:p>
    <w:tbl>
      <w:tblPr>
        <w:tblW w:w="5000" w:type="pct"/>
        <w:tblInd w:w="-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297"/>
        <w:gridCol w:w="1187"/>
        <w:gridCol w:w="8196"/>
      </w:tblGrid>
      <w:tr w:rsidR="004C61A7" w:rsidRPr="003506C3" w14:paraId="10EE259A" w14:textId="77777777" w:rsidTr="000B46BB">
        <w:tc>
          <w:tcPr>
            <w:tcW w:w="1300" w:type="pct"/>
            <w:tcBorders>
              <w:top w:val="single" w:sz="4" w:space="0" w:color="auto"/>
              <w:left w:val="single" w:sz="4" w:space="0" w:color="auto"/>
              <w:bottom w:val="single" w:sz="4" w:space="0" w:color="FFFFFF" w:themeColor="background1"/>
              <w:right w:val="single" w:sz="4" w:space="0" w:color="000000"/>
            </w:tcBorders>
            <w:shd w:val="clear" w:color="auto" w:fill="2B3A57" w:themeFill="text2"/>
            <w:vAlign w:val="center"/>
            <w:hideMark/>
          </w:tcPr>
          <w:p w14:paraId="47D83AC4" w14:textId="77777777" w:rsidR="003506C3" w:rsidRPr="003506C3" w:rsidRDefault="003506C3" w:rsidP="003304E1">
            <w:pPr>
              <w:spacing w:before="40" w:after="40" w:line="276" w:lineRule="auto"/>
              <w:ind w:right="-86"/>
              <w:rPr>
                <w:b/>
                <w:lang w:val="en-US"/>
              </w:rPr>
            </w:pPr>
            <w:r w:rsidRPr="003506C3">
              <w:rPr>
                <w:b/>
                <w:lang w:val="en-US"/>
              </w:rPr>
              <w:t xml:space="preserve">Project ID </w:t>
            </w:r>
          </w:p>
        </w:tc>
        <w:tc>
          <w:tcPr>
            <w:tcW w:w="3700" w:type="pct"/>
            <w:gridSpan w:val="2"/>
            <w:tcBorders>
              <w:top w:val="single" w:sz="4" w:space="0" w:color="auto"/>
              <w:left w:val="single" w:sz="4" w:space="0" w:color="000000"/>
              <w:bottom w:val="single" w:sz="4" w:space="0" w:color="000000"/>
              <w:right w:val="single" w:sz="4" w:space="0" w:color="auto"/>
            </w:tcBorders>
            <w:vAlign w:val="center"/>
          </w:tcPr>
          <w:p w14:paraId="4D5354EF" w14:textId="77777777" w:rsidR="003506C3" w:rsidRPr="003506C3" w:rsidRDefault="003506C3" w:rsidP="003304E1">
            <w:pPr>
              <w:spacing w:before="40" w:after="40" w:line="276" w:lineRule="auto"/>
              <w:ind w:right="-86"/>
              <w:rPr>
                <w:iCs/>
                <w:lang w:val="en-US"/>
              </w:rPr>
            </w:pPr>
          </w:p>
        </w:tc>
      </w:tr>
      <w:tr w:rsidR="004C61A7" w:rsidRPr="003506C3" w14:paraId="1E550C63" w14:textId="77777777" w:rsidTr="000B46BB">
        <w:tc>
          <w:tcPr>
            <w:tcW w:w="1300" w:type="pct"/>
            <w:tcBorders>
              <w:top w:val="single" w:sz="4" w:space="0" w:color="FFFFFF" w:themeColor="background1"/>
              <w:left w:val="single" w:sz="4" w:space="0" w:color="auto"/>
              <w:bottom w:val="single" w:sz="4" w:space="0" w:color="FFFFFF" w:themeColor="background1"/>
              <w:right w:val="single" w:sz="4" w:space="0" w:color="000000"/>
            </w:tcBorders>
            <w:shd w:val="clear" w:color="auto" w:fill="2B3A57" w:themeFill="text2"/>
            <w:vAlign w:val="center"/>
            <w:hideMark/>
          </w:tcPr>
          <w:p w14:paraId="1B253115" w14:textId="77777777" w:rsidR="003506C3" w:rsidRPr="003506C3" w:rsidRDefault="003506C3" w:rsidP="003304E1">
            <w:pPr>
              <w:spacing w:before="40" w:after="40" w:line="276" w:lineRule="auto"/>
              <w:ind w:right="-86"/>
              <w:rPr>
                <w:b/>
                <w:lang w:val="en-US"/>
              </w:rPr>
            </w:pPr>
            <w:r w:rsidRPr="003506C3">
              <w:rPr>
                <w:b/>
                <w:lang w:val="en-US"/>
              </w:rPr>
              <w:t>Project name</w:t>
            </w:r>
          </w:p>
        </w:tc>
        <w:tc>
          <w:tcPr>
            <w:tcW w:w="3700" w:type="pct"/>
            <w:gridSpan w:val="2"/>
            <w:tcBorders>
              <w:top w:val="single" w:sz="4" w:space="0" w:color="000000"/>
              <w:left w:val="single" w:sz="4" w:space="0" w:color="000000"/>
              <w:bottom w:val="single" w:sz="4" w:space="0" w:color="000000"/>
              <w:right w:val="single" w:sz="4" w:space="0" w:color="auto"/>
            </w:tcBorders>
            <w:vAlign w:val="center"/>
          </w:tcPr>
          <w:p w14:paraId="7CD8A594" w14:textId="77777777" w:rsidR="003506C3" w:rsidRPr="003506C3" w:rsidRDefault="003506C3" w:rsidP="003304E1">
            <w:pPr>
              <w:spacing w:before="40" w:after="40" w:line="276" w:lineRule="auto"/>
              <w:ind w:right="-86"/>
              <w:rPr>
                <w:iCs/>
                <w:lang w:val="en-US"/>
              </w:rPr>
            </w:pPr>
          </w:p>
        </w:tc>
      </w:tr>
      <w:tr w:rsidR="004C61A7" w:rsidRPr="003506C3" w14:paraId="50C94E0C" w14:textId="77777777" w:rsidTr="000B46BB">
        <w:tc>
          <w:tcPr>
            <w:tcW w:w="1300" w:type="pct"/>
            <w:tcBorders>
              <w:top w:val="single" w:sz="4" w:space="0" w:color="FFFFFF" w:themeColor="background1"/>
              <w:left w:val="single" w:sz="4" w:space="0" w:color="auto"/>
              <w:bottom w:val="single" w:sz="4" w:space="0" w:color="FFFFFF" w:themeColor="background1"/>
              <w:right w:val="single" w:sz="4" w:space="0" w:color="000000"/>
            </w:tcBorders>
            <w:shd w:val="clear" w:color="auto" w:fill="2B3A57" w:themeFill="text2"/>
            <w:vAlign w:val="center"/>
            <w:hideMark/>
          </w:tcPr>
          <w:p w14:paraId="3FC901EA" w14:textId="77777777" w:rsidR="003506C3" w:rsidRPr="003506C3" w:rsidRDefault="003506C3" w:rsidP="003304E1">
            <w:pPr>
              <w:spacing w:before="40" w:after="40" w:line="276" w:lineRule="auto"/>
              <w:ind w:right="-86"/>
              <w:rPr>
                <w:b/>
                <w:lang w:val="en-US"/>
              </w:rPr>
            </w:pPr>
            <w:r w:rsidRPr="003506C3">
              <w:rPr>
                <w:b/>
                <w:lang w:val="en-US"/>
              </w:rPr>
              <w:t>Project proponent(s)</w:t>
            </w:r>
          </w:p>
        </w:tc>
        <w:tc>
          <w:tcPr>
            <w:tcW w:w="3700" w:type="pct"/>
            <w:gridSpan w:val="2"/>
            <w:tcBorders>
              <w:top w:val="single" w:sz="4" w:space="0" w:color="000000"/>
              <w:left w:val="single" w:sz="4" w:space="0" w:color="000000"/>
              <w:bottom w:val="single" w:sz="4" w:space="0" w:color="000000"/>
              <w:right w:val="single" w:sz="4" w:space="0" w:color="auto"/>
            </w:tcBorders>
            <w:vAlign w:val="center"/>
          </w:tcPr>
          <w:p w14:paraId="1D5B4095" w14:textId="77777777" w:rsidR="003506C3" w:rsidRPr="003506C3" w:rsidRDefault="003506C3" w:rsidP="003304E1">
            <w:pPr>
              <w:spacing w:before="40" w:after="40" w:line="276" w:lineRule="auto"/>
              <w:ind w:right="-86"/>
              <w:rPr>
                <w:iCs/>
                <w:lang w:val="en-US"/>
              </w:rPr>
            </w:pPr>
          </w:p>
        </w:tc>
      </w:tr>
      <w:tr w:rsidR="004C61A7" w:rsidRPr="003506C3" w14:paraId="0E70AB12" w14:textId="77777777" w:rsidTr="000B46BB">
        <w:tc>
          <w:tcPr>
            <w:tcW w:w="1300" w:type="pct"/>
            <w:tcBorders>
              <w:top w:val="single" w:sz="4" w:space="0" w:color="FFFFFF" w:themeColor="background1"/>
              <w:left w:val="single" w:sz="4" w:space="0" w:color="auto"/>
              <w:bottom w:val="single" w:sz="4" w:space="0" w:color="FFFFFF" w:themeColor="background1"/>
              <w:right w:val="single" w:sz="4" w:space="0" w:color="000000"/>
            </w:tcBorders>
            <w:shd w:val="clear" w:color="auto" w:fill="2B3A57" w:themeFill="text2"/>
            <w:vAlign w:val="center"/>
            <w:hideMark/>
          </w:tcPr>
          <w:p w14:paraId="55C40BDB" w14:textId="77777777" w:rsidR="003506C3" w:rsidRPr="003506C3" w:rsidRDefault="003506C3" w:rsidP="003304E1">
            <w:pPr>
              <w:spacing w:before="40" w:after="40" w:line="276" w:lineRule="auto"/>
              <w:ind w:right="-86"/>
              <w:rPr>
                <w:b/>
                <w:lang w:val="en-US"/>
              </w:rPr>
            </w:pPr>
            <w:r w:rsidRPr="003506C3">
              <w:rPr>
                <w:b/>
                <w:lang w:val="en-US"/>
              </w:rPr>
              <w:t>Other entities</w:t>
            </w:r>
          </w:p>
        </w:tc>
        <w:tc>
          <w:tcPr>
            <w:tcW w:w="3700" w:type="pct"/>
            <w:gridSpan w:val="2"/>
            <w:tcBorders>
              <w:top w:val="single" w:sz="4" w:space="0" w:color="000000"/>
              <w:left w:val="single" w:sz="4" w:space="0" w:color="000000"/>
              <w:right w:val="single" w:sz="4" w:space="0" w:color="auto"/>
            </w:tcBorders>
            <w:vAlign w:val="center"/>
          </w:tcPr>
          <w:p w14:paraId="5D07C72B" w14:textId="77777777" w:rsidR="003506C3" w:rsidRPr="003506C3" w:rsidRDefault="003506C3" w:rsidP="003304E1">
            <w:pPr>
              <w:spacing w:before="40" w:after="40" w:line="276" w:lineRule="auto"/>
              <w:ind w:right="-86"/>
              <w:rPr>
                <w:iCs/>
                <w:lang w:val="en-US"/>
              </w:rPr>
            </w:pPr>
          </w:p>
        </w:tc>
      </w:tr>
      <w:tr w:rsidR="004C61A7" w:rsidRPr="003506C3" w14:paraId="6F4FF981" w14:textId="77777777" w:rsidTr="000B46BB">
        <w:trPr>
          <w:trHeight w:val="315"/>
        </w:trPr>
        <w:tc>
          <w:tcPr>
            <w:tcW w:w="1300" w:type="pct"/>
            <w:vMerge w:val="restart"/>
            <w:tcBorders>
              <w:top w:val="single" w:sz="4" w:space="0" w:color="FFFFFF" w:themeColor="background1"/>
              <w:left w:val="single" w:sz="4" w:space="0" w:color="auto"/>
              <w:right w:val="single" w:sz="4" w:space="0" w:color="000000"/>
            </w:tcBorders>
            <w:shd w:val="clear" w:color="auto" w:fill="2B3A57" w:themeFill="text2"/>
            <w:vAlign w:val="center"/>
            <w:hideMark/>
          </w:tcPr>
          <w:p w14:paraId="135F7AFA" w14:textId="0285251B" w:rsidR="003506C3" w:rsidRPr="003506C3" w:rsidRDefault="226A8D19" w:rsidP="003304E1">
            <w:pPr>
              <w:spacing w:before="40" w:after="40" w:line="276" w:lineRule="auto"/>
              <w:ind w:right="-86"/>
              <w:rPr>
                <w:lang w:val="en-US"/>
              </w:rPr>
            </w:pPr>
            <w:r w:rsidRPr="7C326BD7">
              <w:rPr>
                <w:b/>
                <w:bCs/>
                <w:lang w:val="en-US"/>
              </w:rPr>
              <w:t xml:space="preserve">Program(s) </w:t>
            </w:r>
          </w:p>
        </w:tc>
        <w:tc>
          <w:tcPr>
            <w:tcW w:w="468" w:type="pct"/>
            <w:tcBorders>
              <w:top w:val="single" w:sz="4" w:space="0" w:color="000000"/>
              <w:left w:val="single" w:sz="4" w:space="0" w:color="000000"/>
              <w:bottom w:val="single" w:sz="4" w:space="0" w:color="000000"/>
              <w:right w:val="single" w:sz="4" w:space="0" w:color="000000"/>
            </w:tcBorders>
            <w:vAlign w:val="center"/>
          </w:tcPr>
          <w:p w14:paraId="50FD8D74" w14:textId="77777777" w:rsidR="003506C3" w:rsidRPr="003506C3" w:rsidRDefault="003506C3" w:rsidP="003304E1">
            <w:pPr>
              <w:spacing w:before="40" w:after="40" w:line="276" w:lineRule="auto"/>
              <w:ind w:right="-86"/>
              <w:rPr>
                <w:lang w:val="en-US"/>
              </w:rPr>
            </w:pPr>
          </w:p>
        </w:tc>
        <w:tc>
          <w:tcPr>
            <w:tcW w:w="3232" w:type="pct"/>
            <w:tcBorders>
              <w:top w:val="single" w:sz="4" w:space="0" w:color="000000"/>
              <w:left w:val="single" w:sz="4" w:space="0" w:color="000000"/>
              <w:bottom w:val="single" w:sz="4" w:space="0" w:color="000000"/>
              <w:right w:val="single" w:sz="4" w:space="0" w:color="auto"/>
            </w:tcBorders>
            <w:vAlign w:val="center"/>
            <w:hideMark/>
          </w:tcPr>
          <w:p w14:paraId="2A2883AB" w14:textId="5D2E6005" w:rsidR="003506C3" w:rsidRPr="003506C3" w:rsidRDefault="003506C3" w:rsidP="003304E1">
            <w:pPr>
              <w:spacing w:before="40" w:after="40" w:line="276" w:lineRule="auto"/>
              <w:ind w:right="-86"/>
              <w:rPr>
                <w:lang w:val="en-US"/>
              </w:rPr>
            </w:pPr>
            <w:r w:rsidRPr="003506C3">
              <w:rPr>
                <w:lang w:val="en-US"/>
              </w:rPr>
              <w:t xml:space="preserve">Climate, Community </w:t>
            </w:r>
            <w:r w:rsidRPr="1D4B30B4">
              <w:rPr>
                <w:lang w:val="en-US"/>
              </w:rPr>
              <w:t xml:space="preserve">&amp; </w:t>
            </w:r>
            <w:r w:rsidRPr="003506C3">
              <w:rPr>
                <w:lang w:val="en-US"/>
              </w:rPr>
              <w:t>Biodiversity (CCB)</w:t>
            </w:r>
            <w:r w:rsidR="006708E2">
              <w:rPr>
                <w:lang w:val="en-US"/>
              </w:rPr>
              <w:t xml:space="preserve"> Program</w:t>
            </w:r>
          </w:p>
        </w:tc>
      </w:tr>
      <w:tr w:rsidR="004C61A7" w:rsidRPr="003506C3" w14:paraId="34E438EE" w14:textId="77777777" w:rsidTr="000B46BB">
        <w:trPr>
          <w:trHeight w:val="315"/>
        </w:trPr>
        <w:tc>
          <w:tcPr>
            <w:tcW w:w="0" w:type="auto"/>
            <w:vMerge/>
            <w:tcBorders>
              <w:left w:val="single" w:sz="4" w:space="0" w:color="auto"/>
            </w:tcBorders>
            <w:vAlign w:val="center"/>
            <w:hideMark/>
          </w:tcPr>
          <w:p w14:paraId="6A23C784" w14:textId="77777777" w:rsidR="003506C3" w:rsidRPr="003506C3" w:rsidRDefault="003506C3" w:rsidP="003304E1">
            <w:pPr>
              <w:spacing w:before="40" w:after="40" w:line="276" w:lineRule="auto"/>
              <w:ind w:right="-86"/>
              <w:rPr>
                <w:b/>
                <w:lang w:val="en-US"/>
              </w:rPr>
            </w:pPr>
          </w:p>
        </w:tc>
        <w:tc>
          <w:tcPr>
            <w:tcW w:w="468" w:type="pct"/>
            <w:tcBorders>
              <w:top w:val="single" w:sz="4" w:space="0" w:color="000000"/>
              <w:left w:val="single" w:sz="4" w:space="0" w:color="000000"/>
              <w:bottom w:val="single" w:sz="4" w:space="0" w:color="000000"/>
              <w:right w:val="single" w:sz="4" w:space="0" w:color="000000"/>
            </w:tcBorders>
            <w:vAlign w:val="center"/>
          </w:tcPr>
          <w:p w14:paraId="79AA0451" w14:textId="77777777" w:rsidR="003506C3" w:rsidRPr="003506C3" w:rsidRDefault="003506C3" w:rsidP="003304E1">
            <w:pPr>
              <w:spacing w:before="40" w:after="40" w:line="276" w:lineRule="auto"/>
              <w:ind w:right="-86"/>
              <w:rPr>
                <w:lang w:val="en-US"/>
              </w:rPr>
            </w:pPr>
          </w:p>
        </w:tc>
        <w:tc>
          <w:tcPr>
            <w:tcW w:w="3232" w:type="pct"/>
            <w:tcBorders>
              <w:top w:val="single" w:sz="4" w:space="0" w:color="000000"/>
              <w:left w:val="single" w:sz="4" w:space="0" w:color="000000"/>
              <w:bottom w:val="single" w:sz="4" w:space="0" w:color="000000"/>
              <w:right w:val="single" w:sz="4" w:space="0" w:color="auto"/>
            </w:tcBorders>
            <w:vAlign w:val="center"/>
            <w:hideMark/>
          </w:tcPr>
          <w:p w14:paraId="0A7490D0" w14:textId="77777777" w:rsidR="003506C3" w:rsidRPr="003506C3" w:rsidRDefault="003506C3" w:rsidP="003304E1">
            <w:pPr>
              <w:spacing w:before="40" w:after="40" w:line="276" w:lineRule="auto"/>
              <w:ind w:right="-86"/>
              <w:rPr>
                <w:lang w:val="en-US"/>
              </w:rPr>
            </w:pPr>
            <w:r w:rsidRPr="003506C3">
              <w:rPr>
                <w:lang w:val="en-US"/>
              </w:rPr>
              <w:t xml:space="preserve">Plastic Waste Reduction Program (Plastic Program) </w:t>
            </w:r>
          </w:p>
        </w:tc>
      </w:tr>
      <w:tr w:rsidR="004C61A7" w:rsidRPr="003506C3" w14:paraId="5EBAC891" w14:textId="77777777" w:rsidTr="000B46BB">
        <w:trPr>
          <w:trHeight w:val="315"/>
        </w:trPr>
        <w:tc>
          <w:tcPr>
            <w:tcW w:w="0" w:type="auto"/>
            <w:vMerge/>
            <w:tcBorders>
              <w:left w:val="single" w:sz="4" w:space="0" w:color="auto"/>
            </w:tcBorders>
            <w:vAlign w:val="center"/>
            <w:hideMark/>
          </w:tcPr>
          <w:p w14:paraId="3268D33C" w14:textId="77777777" w:rsidR="003506C3" w:rsidRPr="003506C3" w:rsidRDefault="003506C3" w:rsidP="003304E1">
            <w:pPr>
              <w:spacing w:before="40" w:after="40" w:line="276" w:lineRule="auto"/>
              <w:ind w:right="-86"/>
              <w:rPr>
                <w:b/>
                <w:lang w:val="en-US"/>
              </w:rPr>
            </w:pPr>
          </w:p>
        </w:tc>
        <w:tc>
          <w:tcPr>
            <w:tcW w:w="468" w:type="pct"/>
            <w:tcBorders>
              <w:top w:val="single" w:sz="4" w:space="0" w:color="000000"/>
              <w:left w:val="single" w:sz="4" w:space="0" w:color="000000"/>
              <w:bottom w:val="single" w:sz="4" w:space="0" w:color="000000"/>
              <w:right w:val="single" w:sz="4" w:space="0" w:color="000000"/>
            </w:tcBorders>
            <w:vAlign w:val="center"/>
          </w:tcPr>
          <w:p w14:paraId="7A7C774A" w14:textId="77777777" w:rsidR="003506C3" w:rsidRPr="003506C3" w:rsidRDefault="003506C3" w:rsidP="003304E1">
            <w:pPr>
              <w:spacing w:before="40" w:after="40" w:line="276" w:lineRule="auto"/>
              <w:ind w:right="-86"/>
              <w:rPr>
                <w:lang w:val="en-US"/>
              </w:rPr>
            </w:pPr>
          </w:p>
        </w:tc>
        <w:tc>
          <w:tcPr>
            <w:tcW w:w="3232" w:type="pct"/>
            <w:tcBorders>
              <w:top w:val="single" w:sz="4" w:space="0" w:color="000000"/>
              <w:left w:val="single" w:sz="4" w:space="0" w:color="000000"/>
              <w:bottom w:val="single" w:sz="4" w:space="0" w:color="000000"/>
              <w:right w:val="single" w:sz="4" w:space="0" w:color="auto"/>
            </w:tcBorders>
            <w:vAlign w:val="center"/>
            <w:hideMark/>
          </w:tcPr>
          <w:p w14:paraId="13F95190" w14:textId="37A9C0B6" w:rsidR="003506C3" w:rsidRPr="003506C3" w:rsidRDefault="003506C3" w:rsidP="003304E1">
            <w:pPr>
              <w:spacing w:before="40" w:after="40" w:line="276" w:lineRule="auto"/>
              <w:ind w:right="-86"/>
              <w:rPr>
                <w:lang w:val="en-US"/>
              </w:rPr>
            </w:pPr>
            <w:r w:rsidRPr="003506C3">
              <w:rPr>
                <w:lang w:val="en-US"/>
              </w:rPr>
              <w:t>Sustainable Development Verified Impact Standard (SD VISta)</w:t>
            </w:r>
            <w:r w:rsidR="006708E2">
              <w:rPr>
                <w:lang w:val="en-US"/>
              </w:rPr>
              <w:t xml:space="preserve"> Program</w:t>
            </w:r>
          </w:p>
        </w:tc>
      </w:tr>
      <w:tr w:rsidR="004C61A7" w:rsidRPr="003506C3" w14:paraId="599D4707" w14:textId="77777777" w:rsidTr="000B46BB">
        <w:tc>
          <w:tcPr>
            <w:tcW w:w="0" w:type="auto"/>
            <w:vMerge/>
            <w:tcBorders>
              <w:left w:val="single" w:sz="4" w:space="0" w:color="auto"/>
              <w:bottom w:val="single" w:sz="4" w:space="0" w:color="auto"/>
            </w:tcBorders>
            <w:vAlign w:val="center"/>
            <w:hideMark/>
          </w:tcPr>
          <w:p w14:paraId="3EAD58EA" w14:textId="77777777" w:rsidR="003506C3" w:rsidRPr="003506C3" w:rsidRDefault="003506C3" w:rsidP="003304E1">
            <w:pPr>
              <w:spacing w:before="40" w:after="40" w:line="276" w:lineRule="auto"/>
              <w:ind w:right="-86"/>
              <w:rPr>
                <w:b/>
                <w:lang w:val="en-US"/>
              </w:rPr>
            </w:pPr>
          </w:p>
        </w:tc>
        <w:tc>
          <w:tcPr>
            <w:tcW w:w="468" w:type="pct"/>
            <w:tcBorders>
              <w:top w:val="single" w:sz="4" w:space="0" w:color="000000"/>
              <w:left w:val="single" w:sz="4" w:space="0" w:color="000000"/>
              <w:bottom w:val="single" w:sz="4" w:space="0" w:color="auto"/>
              <w:right w:val="single" w:sz="4" w:space="0" w:color="000000"/>
            </w:tcBorders>
            <w:vAlign w:val="center"/>
          </w:tcPr>
          <w:p w14:paraId="1B38D49D" w14:textId="77777777" w:rsidR="003506C3" w:rsidRPr="003506C3" w:rsidRDefault="003506C3" w:rsidP="003304E1">
            <w:pPr>
              <w:spacing w:before="40" w:after="40" w:line="276" w:lineRule="auto"/>
              <w:ind w:right="-86"/>
              <w:rPr>
                <w:lang w:val="en-US"/>
              </w:rPr>
            </w:pPr>
          </w:p>
        </w:tc>
        <w:tc>
          <w:tcPr>
            <w:tcW w:w="3232" w:type="pct"/>
            <w:tcBorders>
              <w:top w:val="single" w:sz="4" w:space="0" w:color="000000"/>
              <w:left w:val="single" w:sz="4" w:space="0" w:color="000000"/>
              <w:bottom w:val="single" w:sz="4" w:space="0" w:color="auto"/>
              <w:right w:val="single" w:sz="4" w:space="0" w:color="auto"/>
            </w:tcBorders>
            <w:vAlign w:val="center"/>
            <w:hideMark/>
          </w:tcPr>
          <w:p w14:paraId="6E414913" w14:textId="19415165" w:rsidR="003506C3" w:rsidRPr="003506C3" w:rsidRDefault="003506C3" w:rsidP="003304E1">
            <w:pPr>
              <w:spacing w:before="40" w:after="40" w:line="276" w:lineRule="auto"/>
              <w:ind w:right="-86"/>
              <w:rPr>
                <w:lang w:val="en-US"/>
              </w:rPr>
            </w:pPr>
            <w:r w:rsidRPr="003506C3">
              <w:rPr>
                <w:lang w:val="en-US"/>
              </w:rPr>
              <w:t>Verified Carbon Standard (VCS)</w:t>
            </w:r>
            <w:r w:rsidR="006708E2">
              <w:rPr>
                <w:lang w:val="en-US"/>
              </w:rPr>
              <w:t xml:space="preserve"> Program</w:t>
            </w:r>
          </w:p>
        </w:tc>
      </w:tr>
    </w:tbl>
    <w:p w14:paraId="59F65FC6" w14:textId="6CD6D132" w:rsidR="0002495A" w:rsidRDefault="0002495A" w:rsidP="001F2ABE">
      <w:pPr>
        <w:pStyle w:val="Heading2"/>
      </w:pPr>
      <w:r w:rsidRPr="0002495A">
        <w:lastRenderedPageBreak/>
        <w:t xml:space="preserve">Services and Site </w:t>
      </w:r>
      <w:r w:rsidRPr="001F2ABE">
        <w:rPr>
          <w:color w:val="067198"/>
        </w:rPr>
        <w:t>Visit</w:t>
      </w:r>
      <w:r w:rsidRPr="0002495A">
        <w:t xml:space="preserve"> Information</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0"/>
        <w:gridCol w:w="639"/>
        <w:gridCol w:w="8891"/>
      </w:tblGrid>
      <w:tr w:rsidR="0048769D" w:rsidRPr="003506C3" w14:paraId="38AC8C08" w14:textId="77777777" w:rsidTr="00470718">
        <w:tc>
          <w:tcPr>
            <w:tcW w:w="1242" w:type="pct"/>
            <w:vMerge w:val="restart"/>
            <w:shd w:val="clear" w:color="auto" w:fill="2B3A57" w:themeFill="text2"/>
            <w:vAlign w:val="center"/>
            <w:hideMark/>
          </w:tcPr>
          <w:p w14:paraId="101F3510" w14:textId="40927182" w:rsidR="0048769D" w:rsidRPr="003506C3" w:rsidRDefault="0048769D" w:rsidP="003304E1">
            <w:pPr>
              <w:spacing w:before="40" w:after="40" w:line="276" w:lineRule="auto"/>
              <w:ind w:right="-86"/>
              <w:rPr>
                <w:b/>
                <w:lang w:val="en-US"/>
              </w:rPr>
            </w:pPr>
            <w:r w:rsidRPr="003506C3">
              <w:rPr>
                <w:b/>
                <w:lang w:val="en-US"/>
              </w:rPr>
              <w:t xml:space="preserve">Service(s) </w:t>
            </w:r>
            <w:r w:rsidR="001E01A5">
              <w:rPr>
                <w:b/>
                <w:lang w:val="en-US"/>
              </w:rPr>
              <w:t>to be</w:t>
            </w:r>
            <w:r w:rsidRPr="003506C3">
              <w:rPr>
                <w:b/>
                <w:lang w:val="en-US"/>
              </w:rPr>
              <w:t xml:space="preserve"> conducted</w:t>
            </w:r>
          </w:p>
        </w:tc>
        <w:tc>
          <w:tcPr>
            <w:tcW w:w="252" w:type="pct"/>
            <w:vAlign w:val="center"/>
          </w:tcPr>
          <w:p w14:paraId="18434E9A" w14:textId="77777777" w:rsidR="0048769D" w:rsidRPr="003506C3" w:rsidRDefault="0048769D" w:rsidP="003304E1">
            <w:pPr>
              <w:spacing w:before="40" w:after="40" w:line="276" w:lineRule="auto"/>
              <w:ind w:right="-86"/>
              <w:rPr>
                <w:iCs/>
                <w:lang w:val="en-US"/>
              </w:rPr>
            </w:pPr>
          </w:p>
        </w:tc>
        <w:tc>
          <w:tcPr>
            <w:tcW w:w="3506" w:type="pct"/>
            <w:vAlign w:val="center"/>
            <w:hideMark/>
          </w:tcPr>
          <w:p w14:paraId="692B2EBA" w14:textId="77777777" w:rsidR="0048769D" w:rsidRPr="003506C3" w:rsidRDefault="0048769D" w:rsidP="003304E1">
            <w:pPr>
              <w:spacing w:before="40" w:after="40" w:line="276" w:lineRule="auto"/>
              <w:ind w:right="-86"/>
              <w:rPr>
                <w:lang w:val="en-US"/>
              </w:rPr>
            </w:pPr>
            <w:r w:rsidRPr="003506C3">
              <w:rPr>
                <w:lang w:val="en-US"/>
              </w:rPr>
              <w:t>Validation</w:t>
            </w:r>
          </w:p>
        </w:tc>
      </w:tr>
      <w:tr w:rsidR="0048769D" w:rsidRPr="003506C3" w14:paraId="238FE161" w14:textId="77777777" w:rsidTr="00470718">
        <w:tc>
          <w:tcPr>
            <w:tcW w:w="1242" w:type="pct"/>
            <w:vMerge/>
            <w:tcBorders>
              <w:bottom w:val="single" w:sz="4" w:space="0" w:color="FFFFFF" w:themeColor="background1"/>
            </w:tcBorders>
            <w:vAlign w:val="center"/>
            <w:hideMark/>
          </w:tcPr>
          <w:p w14:paraId="4E84EF6A" w14:textId="77777777" w:rsidR="0048769D" w:rsidRPr="003506C3" w:rsidRDefault="0048769D" w:rsidP="003304E1">
            <w:pPr>
              <w:spacing w:before="40" w:after="40" w:line="276" w:lineRule="auto"/>
              <w:ind w:right="-86"/>
              <w:rPr>
                <w:b/>
                <w:lang w:val="en-US"/>
              </w:rPr>
            </w:pPr>
          </w:p>
        </w:tc>
        <w:tc>
          <w:tcPr>
            <w:tcW w:w="252" w:type="pct"/>
            <w:vAlign w:val="center"/>
          </w:tcPr>
          <w:p w14:paraId="5CE18D8C" w14:textId="77777777" w:rsidR="0048769D" w:rsidRPr="003506C3" w:rsidRDefault="0048769D" w:rsidP="003304E1">
            <w:pPr>
              <w:spacing w:before="40" w:after="40" w:line="276" w:lineRule="auto"/>
              <w:ind w:right="-86"/>
              <w:rPr>
                <w:iCs/>
                <w:lang w:val="en-US"/>
              </w:rPr>
            </w:pPr>
          </w:p>
        </w:tc>
        <w:tc>
          <w:tcPr>
            <w:tcW w:w="3506" w:type="pct"/>
            <w:vAlign w:val="center"/>
            <w:hideMark/>
          </w:tcPr>
          <w:p w14:paraId="54001E1B" w14:textId="77777777" w:rsidR="0048769D" w:rsidRPr="003506C3" w:rsidRDefault="0048769D" w:rsidP="003304E1">
            <w:pPr>
              <w:spacing w:before="40" w:after="40" w:line="276" w:lineRule="auto"/>
              <w:ind w:right="-86"/>
              <w:rPr>
                <w:lang w:val="en-US"/>
              </w:rPr>
            </w:pPr>
            <w:r w:rsidRPr="003506C3">
              <w:rPr>
                <w:lang w:val="en-US"/>
              </w:rPr>
              <w:t>Verification</w:t>
            </w:r>
          </w:p>
        </w:tc>
      </w:tr>
      <w:tr w:rsidR="00865F39" w:rsidRPr="003506C3" w14:paraId="5082D14F" w14:textId="77777777" w:rsidTr="00470718">
        <w:tc>
          <w:tcPr>
            <w:tcW w:w="1242" w:type="pct"/>
            <w:tcBorders>
              <w:top w:val="single" w:sz="4" w:space="0" w:color="FFFFFF" w:themeColor="background1"/>
              <w:bottom w:val="single" w:sz="4" w:space="0" w:color="FFFFFF" w:themeColor="background1"/>
            </w:tcBorders>
            <w:shd w:val="clear" w:color="auto" w:fill="2B3A57" w:themeFill="text2"/>
            <w:vAlign w:val="center"/>
          </w:tcPr>
          <w:p w14:paraId="38557DCF" w14:textId="3BB75B2A" w:rsidR="00865F39" w:rsidRPr="003506C3" w:rsidRDefault="00865F39" w:rsidP="003304E1">
            <w:pPr>
              <w:spacing w:before="40" w:after="40" w:line="276" w:lineRule="auto"/>
              <w:ind w:right="-86"/>
              <w:rPr>
                <w:b/>
                <w:lang w:val="en-US"/>
              </w:rPr>
            </w:pPr>
            <w:r>
              <w:rPr>
                <w:b/>
                <w:lang w:val="en-US"/>
              </w:rPr>
              <w:t>Verification period</w:t>
            </w:r>
            <w:r w:rsidR="00470718">
              <w:rPr>
                <w:b/>
                <w:lang w:val="en-US"/>
              </w:rPr>
              <w:t xml:space="preserve"> (if applicable)</w:t>
            </w:r>
          </w:p>
        </w:tc>
        <w:tc>
          <w:tcPr>
            <w:tcW w:w="3758" w:type="pct"/>
            <w:gridSpan w:val="2"/>
            <w:vAlign w:val="center"/>
          </w:tcPr>
          <w:p w14:paraId="1A15C713" w14:textId="1FD11B37" w:rsidR="00865F39" w:rsidRPr="003506C3" w:rsidRDefault="00865F39" w:rsidP="003304E1">
            <w:pPr>
              <w:spacing w:before="40" w:after="40" w:line="276" w:lineRule="auto"/>
              <w:ind w:right="-86"/>
              <w:rPr>
                <w:lang w:val="en-US"/>
              </w:rPr>
            </w:pPr>
          </w:p>
        </w:tc>
      </w:tr>
      <w:tr w:rsidR="00BA7BB2" w:rsidRPr="003506C3" w14:paraId="0CB859AC" w14:textId="77777777" w:rsidTr="00470718">
        <w:tc>
          <w:tcPr>
            <w:tcW w:w="1242" w:type="pct"/>
            <w:tcBorders>
              <w:top w:val="single" w:sz="4" w:space="0" w:color="FFFFFF" w:themeColor="background1"/>
              <w:bottom w:val="single" w:sz="4" w:space="0" w:color="FFFFFF" w:themeColor="background1"/>
            </w:tcBorders>
            <w:shd w:val="clear" w:color="auto" w:fill="2B3A57" w:themeFill="text2"/>
            <w:vAlign w:val="center"/>
          </w:tcPr>
          <w:p w14:paraId="0C94C00D" w14:textId="12796E34" w:rsidR="00BA7BB2" w:rsidRDefault="00BA7BB2" w:rsidP="003304E1">
            <w:pPr>
              <w:spacing w:before="40" w:after="40" w:line="276" w:lineRule="auto"/>
              <w:ind w:right="-86"/>
              <w:rPr>
                <w:b/>
                <w:lang w:val="en-US"/>
              </w:rPr>
            </w:pPr>
            <w:r>
              <w:rPr>
                <w:b/>
                <w:lang w:val="en-US"/>
              </w:rPr>
              <w:t>Opening meeting date</w:t>
            </w:r>
          </w:p>
        </w:tc>
        <w:tc>
          <w:tcPr>
            <w:tcW w:w="3758" w:type="pct"/>
            <w:gridSpan w:val="2"/>
            <w:vAlign w:val="center"/>
          </w:tcPr>
          <w:p w14:paraId="419859C3" w14:textId="77777777" w:rsidR="00BA7BB2" w:rsidRPr="003506C3" w:rsidRDefault="00BA7BB2" w:rsidP="003304E1">
            <w:pPr>
              <w:spacing w:before="40" w:after="40" w:line="276" w:lineRule="auto"/>
              <w:ind w:right="-86"/>
              <w:rPr>
                <w:lang w:val="en-US"/>
              </w:rPr>
            </w:pPr>
          </w:p>
        </w:tc>
      </w:tr>
      <w:tr w:rsidR="0048769D" w:rsidRPr="0048769D" w14:paraId="4E2586BE" w14:textId="77777777" w:rsidTr="00470718">
        <w:tc>
          <w:tcPr>
            <w:tcW w:w="1242" w:type="pct"/>
            <w:tcBorders>
              <w:top w:val="single" w:sz="4" w:space="0" w:color="FFFFFF" w:themeColor="background1"/>
              <w:bottom w:val="single" w:sz="4" w:space="0" w:color="FFFFFF" w:themeColor="background1"/>
            </w:tcBorders>
            <w:shd w:val="clear" w:color="auto" w:fill="2B3A57" w:themeFill="text2"/>
            <w:vAlign w:val="center"/>
          </w:tcPr>
          <w:p w14:paraId="71471FEF" w14:textId="77777777" w:rsidR="0048769D" w:rsidRPr="0048769D" w:rsidRDefault="07E2576C" w:rsidP="202423E4">
            <w:pPr>
              <w:spacing w:before="40" w:after="40" w:line="276" w:lineRule="auto"/>
              <w:ind w:right="-86"/>
              <w:rPr>
                <w:b/>
                <w:bCs/>
                <w:lang w:val="en-US"/>
              </w:rPr>
            </w:pPr>
            <w:r w:rsidRPr="202423E4">
              <w:rPr>
                <w:b/>
                <w:bCs/>
                <w:lang w:val="en-US"/>
              </w:rPr>
              <w:t>Site visit date(s)</w:t>
            </w:r>
          </w:p>
        </w:tc>
        <w:tc>
          <w:tcPr>
            <w:tcW w:w="3758" w:type="pct"/>
            <w:gridSpan w:val="2"/>
            <w:vAlign w:val="center"/>
          </w:tcPr>
          <w:p w14:paraId="50A11167" w14:textId="77777777" w:rsidR="0048769D" w:rsidRPr="0048769D" w:rsidRDefault="0048769D" w:rsidP="003304E1">
            <w:pPr>
              <w:spacing w:before="40" w:after="40" w:line="276" w:lineRule="auto"/>
              <w:ind w:right="-86"/>
              <w:rPr>
                <w:iCs/>
                <w:lang w:val="en-US"/>
              </w:rPr>
            </w:pPr>
          </w:p>
        </w:tc>
      </w:tr>
      <w:tr w:rsidR="009B1647" w:rsidRPr="0048769D" w14:paraId="043D5F53" w14:textId="77777777" w:rsidTr="00470718">
        <w:tc>
          <w:tcPr>
            <w:tcW w:w="1242" w:type="pct"/>
            <w:tcBorders>
              <w:top w:val="single" w:sz="4" w:space="0" w:color="FFFFFF" w:themeColor="background1"/>
              <w:bottom w:val="single" w:sz="4" w:space="0" w:color="FFFFFF" w:themeColor="background1"/>
            </w:tcBorders>
            <w:shd w:val="clear" w:color="auto" w:fill="2B3A57" w:themeFill="text2"/>
            <w:vAlign w:val="center"/>
          </w:tcPr>
          <w:p w14:paraId="7891A81B" w14:textId="63778951" w:rsidR="009B1647" w:rsidRPr="0048769D" w:rsidRDefault="009B1647" w:rsidP="003304E1">
            <w:pPr>
              <w:spacing w:before="40" w:after="40" w:line="276" w:lineRule="auto"/>
              <w:ind w:right="-86"/>
              <w:rPr>
                <w:b/>
                <w:lang w:val="en-US"/>
              </w:rPr>
            </w:pPr>
            <w:r>
              <w:rPr>
                <w:b/>
                <w:lang w:val="en-US"/>
              </w:rPr>
              <w:t>Site visit location</w:t>
            </w:r>
          </w:p>
        </w:tc>
        <w:tc>
          <w:tcPr>
            <w:tcW w:w="3758" w:type="pct"/>
            <w:gridSpan w:val="2"/>
            <w:vAlign w:val="center"/>
          </w:tcPr>
          <w:p w14:paraId="06EB197C" w14:textId="628DA5AD" w:rsidR="009B1647" w:rsidRPr="009B1647" w:rsidRDefault="009902E7" w:rsidP="003304E1">
            <w:pPr>
              <w:spacing w:before="40" w:after="40" w:line="276" w:lineRule="auto"/>
              <w:ind w:right="-86"/>
              <w:rPr>
                <w:i/>
                <w:color w:val="6A6A6A" w:themeColor="accent5" w:themeShade="BF"/>
                <w:lang w:val="en-US"/>
              </w:rPr>
            </w:pPr>
            <w:r>
              <w:rPr>
                <w:i/>
                <w:color w:val="6A6A6A" w:themeColor="accent5" w:themeShade="BF"/>
                <w:lang w:val="en-US"/>
              </w:rPr>
              <w:t>Provide p</w:t>
            </w:r>
            <w:r w:rsidR="00084235">
              <w:rPr>
                <w:i/>
                <w:color w:val="6A6A6A" w:themeColor="accent5" w:themeShade="BF"/>
                <w:lang w:val="en-US"/>
              </w:rPr>
              <w:t>roject location and s</w:t>
            </w:r>
            <w:r w:rsidR="009B1647" w:rsidRPr="009B1647">
              <w:rPr>
                <w:i/>
                <w:color w:val="6A6A6A" w:themeColor="accent5" w:themeShade="BF"/>
                <w:lang w:val="en-US"/>
              </w:rPr>
              <w:t>ites (e.g., facilities, plots) to be visited</w:t>
            </w:r>
            <w:r w:rsidR="00A1083C">
              <w:rPr>
                <w:i/>
                <w:color w:val="6A6A6A" w:themeColor="accent5" w:themeShade="BF"/>
                <w:lang w:val="en-US"/>
              </w:rPr>
              <w:t>.</w:t>
            </w:r>
          </w:p>
        </w:tc>
      </w:tr>
      <w:tr w:rsidR="0048769D" w:rsidRPr="0048769D" w14:paraId="07470780" w14:textId="77777777" w:rsidTr="000B46BB">
        <w:tc>
          <w:tcPr>
            <w:tcW w:w="1242" w:type="pct"/>
            <w:tcBorders>
              <w:top w:val="single" w:sz="4" w:space="0" w:color="FFFFFF" w:themeColor="background1"/>
              <w:bottom w:val="single" w:sz="4" w:space="0" w:color="auto"/>
            </w:tcBorders>
            <w:shd w:val="clear" w:color="auto" w:fill="2B3A57" w:themeFill="text2"/>
            <w:vAlign w:val="center"/>
          </w:tcPr>
          <w:p w14:paraId="10AEF733" w14:textId="77777777" w:rsidR="0048769D" w:rsidRPr="0048769D" w:rsidRDefault="0048769D" w:rsidP="003304E1">
            <w:pPr>
              <w:spacing w:before="40" w:after="40" w:line="276" w:lineRule="auto"/>
              <w:ind w:right="-86"/>
              <w:rPr>
                <w:b/>
                <w:lang w:val="en-US"/>
              </w:rPr>
            </w:pPr>
            <w:r w:rsidRPr="0048769D">
              <w:rPr>
                <w:b/>
                <w:lang w:val="en-US"/>
              </w:rPr>
              <w:t>Description</w:t>
            </w:r>
          </w:p>
        </w:tc>
        <w:tc>
          <w:tcPr>
            <w:tcW w:w="3758" w:type="pct"/>
            <w:gridSpan w:val="2"/>
            <w:tcBorders>
              <w:bottom w:val="single" w:sz="4" w:space="0" w:color="auto"/>
            </w:tcBorders>
            <w:vAlign w:val="center"/>
          </w:tcPr>
          <w:p w14:paraId="234E20A4" w14:textId="3F6F153B" w:rsidR="0048769D" w:rsidRPr="0048769D" w:rsidRDefault="0048769D" w:rsidP="003304E1">
            <w:pPr>
              <w:spacing w:before="40" w:after="40" w:line="276" w:lineRule="auto"/>
              <w:ind w:right="-86"/>
              <w:rPr>
                <w:i/>
                <w:lang w:val="en-US"/>
              </w:rPr>
            </w:pPr>
            <w:r w:rsidRPr="0048769D">
              <w:rPr>
                <w:i/>
                <w:color w:val="6A6A6A" w:themeColor="accent5" w:themeShade="BF"/>
                <w:lang w:val="en-US"/>
              </w:rPr>
              <w:t>Provide a brief description of planned site visit activities</w:t>
            </w:r>
            <w:r w:rsidR="00A1083C">
              <w:rPr>
                <w:i/>
                <w:color w:val="6A6A6A" w:themeColor="accent5" w:themeShade="BF"/>
                <w:lang w:val="en-US"/>
              </w:rPr>
              <w:t>.</w:t>
            </w:r>
          </w:p>
        </w:tc>
      </w:tr>
    </w:tbl>
    <w:p w14:paraId="3C5E3675" w14:textId="55EC4D57" w:rsidR="008B0C9B" w:rsidRDefault="0027544D" w:rsidP="006B588B">
      <w:pPr>
        <w:pStyle w:val="Heading1"/>
      </w:pPr>
      <w:r>
        <w:t>Assessment Team</w:t>
      </w:r>
    </w:p>
    <w:tbl>
      <w:tblPr>
        <w:tblW w:w="5000" w:type="pct"/>
        <w:tblInd w:w="-5" w:type="dxa"/>
        <w:tblBorders>
          <w:top w:val="single" w:sz="4" w:space="0" w:color="auto"/>
          <w:left w:val="single" w:sz="4" w:space="0" w:color="auto"/>
          <w:bottom w:val="single" w:sz="4" w:space="0" w:color="auto"/>
          <w:right w:val="single" w:sz="4" w:space="0" w:color="auto"/>
        </w:tblBorders>
        <w:tblLook w:val="06A0" w:firstRow="1" w:lastRow="0" w:firstColumn="1" w:lastColumn="0" w:noHBand="1" w:noVBand="1"/>
      </w:tblPr>
      <w:tblGrid>
        <w:gridCol w:w="3150"/>
        <w:gridCol w:w="9530"/>
      </w:tblGrid>
      <w:tr w:rsidR="004206AF" w:rsidRPr="00C371A7" w14:paraId="08619FD8" w14:textId="77777777" w:rsidTr="06D86A59">
        <w:trPr>
          <w:trHeight w:val="245"/>
        </w:trPr>
        <w:tc>
          <w:tcPr>
            <w:tcW w:w="1242" w:type="pct"/>
            <w:tcBorders>
              <w:top w:val="single" w:sz="4" w:space="0" w:color="auto"/>
              <w:left w:val="single" w:sz="4" w:space="0" w:color="auto"/>
              <w:bottom w:val="single" w:sz="4" w:space="0" w:color="FFFFFF" w:themeColor="background1"/>
              <w:right w:val="single" w:sz="4" w:space="0" w:color="auto"/>
            </w:tcBorders>
            <w:shd w:val="clear" w:color="auto" w:fill="2B3A57" w:themeFill="text2"/>
            <w:vAlign w:val="center"/>
            <w:hideMark/>
          </w:tcPr>
          <w:p w14:paraId="6DDCD4BC" w14:textId="77777777" w:rsidR="00C371A7" w:rsidRPr="00C371A7" w:rsidRDefault="00C371A7" w:rsidP="00C87690">
            <w:pPr>
              <w:spacing w:before="40" w:after="40" w:line="276" w:lineRule="auto"/>
              <w:ind w:right="-86"/>
              <w:rPr>
                <w:b/>
                <w:lang w:val="en-US"/>
              </w:rPr>
            </w:pPr>
            <w:r w:rsidRPr="00C371A7">
              <w:rPr>
                <w:b/>
                <w:lang w:val="en-US"/>
              </w:rPr>
              <w:t>Lead assessor</w:t>
            </w:r>
          </w:p>
        </w:tc>
        <w:tc>
          <w:tcPr>
            <w:tcW w:w="3758" w:type="pct"/>
            <w:tcBorders>
              <w:top w:val="single" w:sz="4" w:space="0" w:color="auto"/>
              <w:left w:val="single" w:sz="4" w:space="0" w:color="auto"/>
              <w:bottom w:val="single" w:sz="4" w:space="0" w:color="auto"/>
              <w:right w:val="single" w:sz="4" w:space="0" w:color="auto"/>
            </w:tcBorders>
            <w:vAlign w:val="center"/>
          </w:tcPr>
          <w:p w14:paraId="4BDA14ED" w14:textId="4E95FCA6" w:rsidR="00C371A7" w:rsidRPr="002E3335" w:rsidRDefault="002E3335" w:rsidP="06D86A59">
            <w:pPr>
              <w:spacing w:before="40" w:after="40" w:line="276" w:lineRule="auto"/>
              <w:ind w:right="-86"/>
              <w:rPr>
                <w:i/>
                <w:iCs/>
                <w:color w:val="6A6A6A" w:themeColor="accent5" w:themeShade="BF"/>
                <w:lang w:val="en-US"/>
              </w:rPr>
            </w:pPr>
            <w:r w:rsidRPr="06D86A59">
              <w:rPr>
                <w:i/>
                <w:iCs/>
                <w:color w:val="6A6A6A" w:themeColor="accent5" w:themeShade="BF"/>
                <w:lang w:val="en-US"/>
              </w:rPr>
              <w:t>Name</w:t>
            </w:r>
            <w:r w:rsidR="001165BD">
              <w:rPr>
                <w:i/>
                <w:iCs/>
                <w:color w:val="6A6A6A" w:themeColor="accent5" w:themeShade="BF"/>
                <w:lang w:val="en-US"/>
              </w:rPr>
              <w:t xml:space="preserve"> and</w:t>
            </w:r>
            <w:r w:rsidRPr="06D86A59">
              <w:rPr>
                <w:i/>
                <w:iCs/>
                <w:color w:val="6A6A6A" w:themeColor="accent5" w:themeShade="BF"/>
                <w:lang w:val="en-US"/>
              </w:rPr>
              <w:t xml:space="preserve"> organization</w:t>
            </w:r>
          </w:p>
        </w:tc>
      </w:tr>
      <w:tr w:rsidR="004206AF" w:rsidRPr="00C371A7" w14:paraId="23101F9D" w14:textId="77777777" w:rsidTr="06D86A59">
        <w:trPr>
          <w:trHeight w:val="245"/>
        </w:trPr>
        <w:tc>
          <w:tcPr>
            <w:tcW w:w="1242" w:type="pct"/>
            <w:tcBorders>
              <w:top w:val="single" w:sz="4" w:space="0" w:color="FFFFFF" w:themeColor="background1"/>
              <w:left w:val="single" w:sz="4" w:space="0" w:color="auto"/>
              <w:bottom w:val="single" w:sz="4" w:space="0" w:color="FFFFFF" w:themeColor="background1"/>
              <w:right w:val="single" w:sz="4" w:space="0" w:color="auto"/>
            </w:tcBorders>
            <w:shd w:val="clear" w:color="auto" w:fill="2B3A57" w:themeFill="text2"/>
            <w:vAlign w:val="center"/>
            <w:hideMark/>
          </w:tcPr>
          <w:p w14:paraId="243DC97C" w14:textId="77777777" w:rsidR="00C371A7" w:rsidRPr="00C371A7" w:rsidRDefault="00C371A7" w:rsidP="00C87690">
            <w:pPr>
              <w:spacing w:before="40" w:after="40" w:line="276" w:lineRule="auto"/>
              <w:ind w:right="-86"/>
              <w:rPr>
                <w:b/>
                <w:lang w:val="en-US"/>
              </w:rPr>
            </w:pPr>
            <w:r w:rsidRPr="00C371A7">
              <w:rPr>
                <w:b/>
                <w:lang w:val="en-US"/>
              </w:rPr>
              <w:t>Independent reviewer</w:t>
            </w:r>
          </w:p>
        </w:tc>
        <w:tc>
          <w:tcPr>
            <w:tcW w:w="3758" w:type="pct"/>
            <w:tcBorders>
              <w:top w:val="single" w:sz="4" w:space="0" w:color="auto"/>
              <w:left w:val="single" w:sz="4" w:space="0" w:color="auto"/>
              <w:bottom w:val="single" w:sz="4" w:space="0" w:color="auto"/>
              <w:right w:val="single" w:sz="4" w:space="0" w:color="auto"/>
            </w:tcBorders>
            <w:vAlign w:val="center"/>
          </w:tcPr>
          <w:p w14:paraId="71674D5F" w14:textId="7B548C69" w:rsidR="00C371A7" w:rsidRPr="002E3335" w:rsidRDefault="002E3335" w:rsidP="00C87690">
            <w:pPr>
              <w:spacing w:before="40" w:after="40" w:line="276" w:lineRule="auto"/>
              <w:ind w:right="-86"/>
              <w:rPr>
                <w:b/>
                <w:color w:val="6A6A6A" w:themeColor="accent5" w:themeShade="BF"/>
                <w:lang w:val="en-US"/>
              </w:rPr>
            </w:pPr>
            <w:r w:rsidRPr="002E3335">
              <w:rPr>
                <w:i/>
                <w:iCs/>
                <w:color w:val="6A6A6A" w:themeColor="accent5" w:themeShade="BF"/>
                <w:lang w:val="en-US"/>
              </w:rPr>
              <w:t>Name</w:t>
            </w:r>
            <w:r w:rsidR="001165BD">
              <w:rPr>
                <w:i/>
                <w:iCs/>
                <w:color w:val="6A6A6A" w:themeColor="accent5" w:themeShade="BF"/>
                <w:lang w:val="en-US"/>
              </w:rPr>
              <w:t xml:space="preserve"> and</w:t>
            </w:r>
            <w:r w:rsidRPr="002E3335">
              <w:rPr>
                <w:i/>
                <w:iCs/>
                <w:color w:val="6A6A6A" w:themeColor="accent5" w:themeShade="BF"/>
                <w:lang w:val="en-US"/>
              </w:rPr>
              <w:t xml:space="preserve"> organization</w:t>
            </w:r>
          </w:p>
        </w:tc>
      </w:tr>
      <w:tr w:rsidR="004206AF" w:rsidRPr="00C371A7" w14:paraId="3C59D45C" w14:textId="77777777" w:rsidTr="06D86A59">
        <w:tc>
          <w:tcPr>
            <w:tcW w:w="1242" w:type="pct"/>
            <w:tcBorders>
              <w:top w:val="single" w:sz="4" w:space="0" w:color="FFFFFF" w:themeColor="background1"/>
              <w:left w:val="single" w:sz="4" w:space="0" w:color="auto"/>
              <w:bottom w:val="single" w:sz="4" w:space="0" w:color="FFFFFF" w:themeColor="background1"/>
              <w:right w:val="single" w:sz="4" w:space="0" w:color="auto"/>
            </w:tcBorders>
            <w:shd w:val="clear" w:color="auto" w:fill="2B3A57" w:themeFill="text2"/>
            <w:vAlign w:val="center"/>
            <w:hideMark/>
          </w:tcPr>
          <w:p w14:paraId="3C99854E" w14:textId="77777777" w:rsidR="00C371A7" w:rsidRPr="00C371A7" w:rsidRDefault="00C371A7" w:rsidP="00C87690">
            <w:pPr>
              <w:spacing w:before="40" w:after="40" w:line="276" w:lineRule="auto"/>
              <w:ind w:right="-86"/>
              <w:rPr>
                <w:b/>
                <w:lang w:val="en-US"/>
              </w:rPr>
            </w:pPr>
            <w:r w:rsidRPr="00C371A7">
              <w:rPr>
                <w:b/>
                <w:lang w:val="en-US"/>
              </w:rPr>
              <w:t>Technical/regional expert (if applicable)</w:t>
            </w:r>
          </w:p>
        </w:tc>
        <w:tc>
          <w:tcPr>
            <w:tcW w:w="3758" w:type="pct"/>
            <w:tcBorders>
              <w:top w:val="single" w:sz="4" w:space="0" w:color="auto"/>
              <w:left w:val="single" w:sz="4" w:space="0" w:color="auto"/>
              <w:bottom w:val="single" w:sz="4" w:space="0" w:color="auto"/>
              <w:right w:val="single" w:sz="4" w:space="0" w:color="auto"/>
            </w:tcBorders>
            <w:vAlign w:val="center"/>
          </w:tcPr>
          <w:p w14:paraId="689BCECF" w14:textId="7FF30DE1" w:rsidR="00C371A7" w:rsidRPr="002E3335" w:rsidRDefault="002E3335" w:rsidP="00C87690">
            <w:pPr>
              <w:spacing w:before="40" w:after="40" w:line="276" w:lineRule="auto"/>
              <w:ind w:right="-86"/>
              <w:rPr>
                <w:color w:val="6A6A6A" w:themeColor="accent5" w:themeShade="BF"/>
                <w:lang w:val="en-US"/>
              </w:rPr>
            </w:pPr>
            <w:r w:rsidRPr="002E3335">
              <w:rPr>
                <w:i/>
                <w:iCs/>
                <w:color w:val="6A6A6A" w:themeColor="accent5" w:themeShade="BF"/>
                <w:lang w:val="en-US"/>
              </w:rPr>
              <w:t>Name</w:t>
            </w:r>
            <w:r w:rsidR="001165BD">
              <w:rPr>
                <w:i/>
                <w:iCs/>
                <w:color w:val="6A6A6A" w:themeColor="accent5" w:themeShade="BF"/>
                <w:lang w:val="en-US"/>
              </w:rPr>
              <w:t xml:space="preserve"> and</w:t>
            </w:r>
            <w:r w:rsidRPr="002E3335">
              <w:rPr>
                <w:i/>
                <w:iCs/>
                <w:color w:val="6A6A6A" w:themeColor="accent5" w:themeShade="BF"/>
                <w:lang w:val="en-US"/>
              </w:rPr>
              <w:t xml:space="preserve"> organization</w:t>
            </w:r>
          </w:p>
        </w:tc>
      </w:tr>
      <w:tr w:rsidR="005F4A21" w:rsidRPr="00C371A7" w14:paraId="3809729F" w14:textId="77777777" w:rsidTr="06D86A59">
        <w:tc>
          <w:tcPr>
            <w:tcW w:w="1242" w:type="pct"/>
            <w:tcBorders>
              <w:top w:val="single" w:sz="4" w:space="0" w:color="FFFFFF" w:themeColor="background1"/>
              <w:left w:val="single" w:sz="4" w:space="0" w:color="auto"/>
              <w:bottom w:val="single" w:sz="4" w:space="0" w:color="auto"/>
              <w:right w:val="single" w:sz="4" w:space="0" w:color="auto"/>
            </w:tcBorders>
            <w:shd w:val="clear" w:color="auto" w:fill="2B3A57" w:themeFill="text2"/>
            <w:vAlign w:val="center"/>
          </w:tcPr>
          <w:p w14:paraId="14416326" w14:textId="248FAFE0" w:rsidR="005F4A21" w:rsidRPr="00C371A7" w:rsidRDefault="00765A6D" w:rsidP="00C87690">
            <w:pPr>
              <w:spacing w:before="40" w:after="40" w:line="276" w:lineRule="auto"/>
              <w:ind w:right="-86"/>
              <w:rPr>
                <w:b/>
                <w:lang w:val="en-US"/>
              </w:rPr>
            </w:pPr>
            <w:r>
              <w:rPr>
                <w:b/>
                <w:lang w:val="en-US"/>
              </w:rPr>
              <w:t>Assessment team members attending site visit</w:t>
            </w:r>
          </w:p>
        </w:tc>
        <w:tc>
          <w:tcPr>
            <w:tcW w:w="3758" w:type="pct"/>
            <w:tcBorders>
              <w:top w:val="single" w:sz="4" w:space="0" w:color="auto"/>
              <w:left w:val="single" w:sz="4" w:space="0" w:color="auto"/>
              <w:bottom w:val="single" w:sz="4" w:space="0" w:color="auto"/>
              <w:right w:val="single" w:sz="4" w:space="0" w:color="auto"/>
            </w:tcBorders>
            <w:vAlign w:val="center"/>
          </w:tcPr>
          <w:p w14:paraId="2B856892" w14:textId="72B350D2" w:rsidR="005F4A21" w:rsidRPr="00765A6D" w:rsidRDefault="00EE1611" w:rsidP="06D86A59">
            <w:pPr>
              <w:spacing w:before="40" w:after="40" w:line="276" w:lineRule="auto"/>
              <w:ind w:right="-86"/>
              <w:rPr>
                <w:i/>
                <w:iCs/>
                <w:lang w:val="en-US"/>
              </w:rPr>
            </w:pPr>
            <w:r w:rsidRPr="06D86A59">
              <w:rPr>
                <w:i/>
                <w:iCs/>
                <w:color w:val="6A6A6A" w:themeColor="accent5" w:themeShade="BF"/>
                <w:lang w:val="en-US"/>
              </w:rPr>
              <w:t>Identify members of the assessment team attending the site visit(s). Include</w:t>
            </w:r>
            <w:r w:rsidR="004B3B14" w:rsidRPr="06D86A59">
              <w:rPr>
                <w:i/>
                <w:iCs/>
                <w:color w:val="6A6A6A" w:themeColor="accent5" w:themeShade="BF"/>
                <w:lang w:val="en-US"/>
              </w:rPr>
              <w:t xml:space="preserve"> their role</w:t>
            </w:r>
            <w:r w:rsidR="00653330" w:rsidRPr="06D86A59">
              <w:rPr>
                <w:i/>
                <w:iCs/>
                <w:color w:val="6A6A6A" w:themeColor="accent5" w:themeShade="BF"/>
                <w:lang w:val="en-US"/>
              </w:rPr>
              <w:t xml:space="preserve"> </w:t>
            </w:r>
            <w:r w:rsidR="005C766C" w:rsidRPr="06D86A59">
              <w:rPr>
                <w:i/>
                <w:iCs/>
                <w:color w:val="6A6A6A" w:themeColor="accent5" w:themeShade="BF"/>
                <w:lang w:val="en-US"/>
              </w:rPr>
              <w:t>on the assessment team</w:t>
            </w:r>
            <w:r w:rsidR="00421A76" w:rsidRPr="06D86A59">
              <w:rPr>
                <w:i/>
                <w:iCs/>
                <w:color w:val="6A6A6A" w:themeColor="accent5" w:themeShade="BF"/>
                <w:lang w:val="en-US"/>
              </w:rPr>
              <w:t>.</w:t>
            </w:r>
          </w:p>
        </w:tc>
      </w:tr>
    </w:tbl>
    <w:p w14:paraId="26C27860" w14:textId="77777777" w:rsidR="003C1AF8" w:rsidRPr="003C1AF8" w:rsidRDefault="003C1AF8" w:rsidP="00337616">
      <w:pPr>
        <w:rPr>
          <w:lang w:val="en-US"/>
        </w:rPr>
      </w:pPr>
    </w:p>
    <w:sectPr w:rsidR="003C1AF8" w:rsidRPr="003C1AF8" w:rsidSect="00E62029">
      <w:headerReference w:type="default" r:id="rId12"/>
      <w:footerReference w:type="default" r:id="rId13"/>
      <w:pgSz w:w="15840" w:h="12240" w:orient="landscape"/>
      <w:pgMar w:top="1710" w:right="1440" w:bottom="1620" w:left="17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FA0C4" w14:textId="77777777" w:rsidR="001C1578" w:rsidRDefault="001C1578" w:rsidP="00C45923">
      <w:r>
        <w:separator/>
      </w:r>
    </w:p>
  </w:endnote>
  <w:endnote w:type="continuationSeparator" w:id="0">
    <w:p w14:paraId="611E5DAE" w14:textId="77777777" w:rsidR="001C1578" w:rsidRDefault="001C1578" w:rsidP="00C45923">
      <w:r>
        <w:continuationSeparator/>
      </w:r>
    </w:p>
  </w:endnote>
  <w:endnote w:type="continuationNotice" w:id="1">
    <w:p w14:paraId="51E8D3F7" w14:textId="77777777" w:rsidR="001C1578" w:rsidRDefault="001C157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Franklin Gothic Book">
    <w:altName w:val="Calibri"/>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Gothic">
    <w:altName w:val="Cambria"/>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oolBoran">
    <w:charset w:val="00"/>
    <w:family w:val="swiss"/>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MinionPro-Regular">
    <w:altName w:val="Cambria"/>
    <w:panose1 w:val="00000000000000000000"/>
    <w:charset w:val="4D"/>
    <w:family w:val="roman"/>
    <w:notTrueType/>
    <w:pitch w:val="default"/>
    <w:sig w:usb0="00000003" w:usb1="00000000" w:usb2="00000000" w:usb3="00000000" w:csb0="00000001" w:csb1="00000000"/>
  </w:font>
  <w:font w:name="H Avenir Heavy">
    <w:altName w:val="Calibri"/>
    <w:charset w:val="00"/>
    <w:family w:val="auto"/>
    <w:pitch w:val="variable"/>
    <w:sig w:usb0="00000003" w:usb1="00000000" w:usb2="00000000" w:usb3="00000000" w:csb0="00000001" w:csb1="00000000"/>
  </w:font>
  <w:font w:name="Avenir-Heavy">
    <w:altName w:val="Cambria"/>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BNII P+ Helvetica">
    <w:altName w:val="Arial"/>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Frutiger LT 45 Light">
    <w:altName w:val="Century Gothic"/>
    <w:charset w:val="00"/>
    <w:family w:val="swiss"/>
    <w:pitch w:val="variable"/>
    <w:sig w:usb0="80000027" w:usb1="00000000" w:usb2="00000000" w:usb3="00000000" w:csb0="00000001" w:csb1="00000000"/>
  </w:font>
  <w:font w:name="L Avenir Light">
    <w:altName w:val="Times New Roman"/>
    <w:panose1 w:val="00000000000000000000"/>
    <w:charset w:val="00"/>
    <w:family w:val="roman"/>
    <w:notTrueType/>
    <w:pitch w:val="default"/>
  </w:font>
  <w:font w:name="Avenir-Ligh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CF5A9" w14:textId="57470DE0" w:rsidR="00A3126E" w:rsidRDefault="00DB7E3B" w:rsidP="00A3126E">
    <w:pPr>
      <w:pStyle w:val="Footer"/>
    </w:pPr>
    <w:r>
      <w:t>v1.0</w:t>
    </w:r>
    <w:r w:rsidR="00A3126E" w:rsidRPr="00A3126E">
      <w:t xml:space="preserve"> </w:t>
    </w:r>
    <w:sdt>
      <w:sdtPr>
        <w:id w:val="-1384328973"/>
        <w:docPartObj>
          <w:docPartGallery w:val="Page Numbers (Bottom of Page)"/>
          <w:docPartUnique/>
        </w:docPartObj>
      </w:sdtPr>
      <w:sdtEndPr>
        <w:rPr>
          <w:rFonts w:ascii="Century Gothic" w:hAnsi="Century Gothic"/>
          <w:noProof/>
        </w:rPr>
      </w:sdtEndPr>
      <w:sdtContent>
        <w:r w:rsidR="00A3126E">
          <w:tab/>
        </w:r>
        <w:r w:rsidR="00A3126E">
          <w:tab/>
        </w:r>
        <w:r w:rsidR="00F261F6">
          <w:tab/>
        </w:r>
        <w:r w:rsidR="00F261F6">
          <w:tab/>
        </w:r>
        <w:r w:rsidR="00F261F6">
          <w:tab/>
        </w:r>
        <w:r w:rsidR="00F261F6">
          <w:tab/>
        </w:r>
        <w:r w:rsidR="00A3126E" w:rsidRPr="007D3415">
          <w:rPr>
            <w:rFonts w:ascii="Century Gothic" w:hAnsi="Century Gothic"/>
          </w:rPr>
          <w:fldChar w:fldCharType="begin"/>
        </w:r>
        <w:r w:rsidR="00A3126E" w:rsidRPr="007D3415">
          <w:rPr>
            <w:rFonts w:ascii="Century Gothic" w:hAnsi="Century Gothic"/>
          </w:rPr>
          <w:instrText xml:space="preserve"> PAGE   \* MERGEFORMAT </w:instrText>
        </w:r>
        <w:r w:rsidR="00A3126E" w:rsidRPr="007D3415">
          <w:rPr>
            <w:rFonts w:ascii="Century Gothic" w:hAnsi="Century Gothic"/>
          </w:rPr>
          <w:fldChar w:fldCharType="separate"/>
        </w:r>
        <w:r w:rsidR="00A3126E" w:rsidRPr="007D3415">
          <w:rPr>
            <w:rFonts w:ascii="Century Gothic" w:hAnsi="Century Gothic"/>
          </w:rPr>
          <w:t>2</w:t>
        </w:r>
        <w:r w:rsidR="00A3126E" w:rsidRPr="007D3415">
          <w:rPr>
            <w:rFonts w:ascii="Century Gothic" w:hAnsi="Century Gothic"/>
            <w:noProof/>
          </w:rPr>
          <w:fldChar w:fldCharType="end"/>
        </w:r>
      </w:sdtContent>
    </w:sdt>
  </w:p>
  <w:p w14:paraId="0E7229E4" w14:textId="71D94D8D" w:rsidR="00640B84" w:rsidRDefault="00640B84" w:rsidP="00DB7E3B">
    <w:pPr>
      <w:pStyle w:val="Footer"/>
      <w:spacing w:before="0"/>
      <w:ind w:right="-8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EACFC" w14:textId="77777777" w:rsidR="001C1578" w:rsidRDefault="001C1578" w:rsidP="00C45923">
      <w:r>
        <w:separator/>
      </w:r>
    </w:p>
  </w:footnote>
  <w:footnote w:type="continuationSeparator" w:id="0">
    <w:p w14:paraId="6CC2D47D" w14:textId="77777777" w:rsidR="001C1578" w:rsidRDefault="001C1578" w:rsidP="00C45923">
      <w:r>
        <w:continuationSeparator/>
      </w:r>
    </w:p>
  </w:footnote>
  <w:footnote w:type="continuationNotice" w:id="1">
    <w:p w14:paraId="0E6ECF50" w14:textId="77777777" w:rsidR="001C1578" w:rsidRDefault="001C1578">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821AD" w14:textId="46519D7A" w:rsidR="00B4369F" w:rsidRPr="00190471" w:rsidRDefault="00190471" w:rsidP="006B294B">
    <w:pPr>
      <w:pStyle w:val="Header"/>
      <w:jc w:val="right"/>
      <w:rPr>
        <w:rFonts w:ascii="Century Gothic" w:hAnsi="Century Gothic"/>
        <w:color w:val="067198" w:themeColor="accent4"/>
      </w:rPr>
    </w:pPr>
    <w:r w:rsidRPr="00190471">
      <w:rPr>
        <w:rFonts w:ascii="Century Gothic" w:hAnsi="Century Gothic"/>
        <w:noProof/>
        <w:color w:val="2B3A57" w:themeColor="text2"/>
      </w:rPr>
      <mc:AlternateContent>
        <mc:Choice Requires="wps">
          <w:drawing>
            <wp:anchor distT="0" distB="0" distL="114300" distR="114300" simplePos="0" relativeHeight="251658240" behindDoc="0" locked="0" layoutInCell="1" allowOverlap="1" wp14:anchorId="28FB2264" wp14:editId="4965F9E4">
              <wp:simplePos x="0" y="0"/>
              <wp:positionH relativeFrom="margin">
                <wp:align>left</wp:align>
              </wp:positionH>
              <wp:positionV relativeFrom="paragraph">
                <wp:posOffset>325754</wp:posOffset>
              </wp:positionV>
              <wp:extent cx="814070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8140700" cy="0"/>
                      </a:xfrm>
                      <a:prstGeom prst="line">
                        <a:avLst/>
                      </a:prstGeom>
                      <a:ln w="63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69A0868A" id="Straight Connector 2" o:spid="_x0000_s1026" style="position:absolute;flip:y;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5.65pt" to="641pt,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" strokecolor="#2b3a57 [3215]" strokeweight=".5pt">
              <w10:wrap anchorx="margin"/>
            </v:line>
          </w:pict>
        </mc:Fallback>
      </mc:AlternateContent>
    </w:r>
    <w:r w:rsidR="00266299" w:rsidRPr="00190471">
      <w:rPr>
        <w:noProof/>
        <w:color w:val="2B3A57" w:themeColor="text2"/>
      </w:rPr>
      <w:drawing>
        <wp:anchor distT="0" distB="0" distL="114300" distR="114300" simplePos="0" relativeHeight="251658241" behindDoc="0" locked="0" layoutInCell="1" allowOverlap="1" wp14:anchorId="6F262EA4" wp14:editId="15781991">
          <wp:simplePos x="0" y="0"/>
          <wp:positionH relativeFrom="margin">
            <wp:align>left</wp:align>
          </wp:positionH>
          <wp:positionV relativeFrom="paragraph">
            <wp:posOffset>-55245</wp:posOffset>
          </wp:positionV>
          <wp:extent cx="819150" cy="393700"/>
          <wp:effectExtent l="0" t="0" r="0" b="6350"/>
          <wp:wrapSquare wrapText="bothSides"/>
          <wp:docPr id="30" name="Picture 30" descr="Verra-Logo-Plain-Color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rra-Logo-Plain-Color PNG"/>
                  <pic:cNvPicPr>
                    <a:picLocks noChangeAspect="1" noChangeArrowheads="1"/>
                  </pic:cNvPicPr>
                </pic:nvPicPr>
                <pic:blipFill rotWithShape="1">
                  <a:blip r:embed="rId1">
                    <a:extLst>
                      <a:ext uri="{28A0092B-C50C-407E-A947-70E740481C1C}">
                        <a14:useLocalDpi xmlns:a14="http://schemas.microsoft.com/office/drawing/2010/main" val="0"/>
                      </a:ext>
                    </a:extLst>
                  </a:blip>
                  <a:srcRect l="4445"/>
                  <a:stretch/>
                </pic:blipFill>
                <pic:spPr bwMode="auto">
                  <a:xfrm>
                    <a:off x="0" y="0"/>
                    <a:ext cx="819150" cy="393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7918" w:rsidRPr="00190471">
      <w:rPr>
        <w:rFonts w:ascii="Century Gothic" w:hAnsi="Century Gothic"/>
        <w:color w:val="2B3A57" w:themeColor="text2"/>
      </w:rPr>
      <w:t>Notice of Validation/Verification Services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2DE8"/>
    <w:multiLevelType w:val="multilevel"/>
    <w:tmpl w:val="B92A0636"/>
    <w:lvl w:ilvl="0">
      <w:start w:val="1"/>
      <w:numFmt w:val="decimal"/>
      <w:lvlText w:val="%1)"/>
      <w:lvlJc w:val="left"/>
      <w:pPr>
        <w:ind w:left="1170" w:hanging="360"/>
      </w:pPr>
      <w:rPr>
        <w:b w:val="0"/>
        <w:i w:val="0"/>
        <w:smallCaps w:val="0"/>
        <w:strike w:val="0"/>
        <w:color w:val="000000"/>
        <w:u w:val="none"/>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45D010F"/>
    <w:multiLevelType w:val="multilevel"/>
    <w:tmpl w:val="B1A4950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4AF69B6"/>
    <w:multiLevelType w:val="multilevel"/>
    <w:tmpl w:val="5F3AB37C"/>
    <w:lvl w:ilvl="0">
      <w:start w:val="1"/>
      <w:numFmt w:val="decimal"/>
      <w:lvlText w:val="%1)"/>
      <w:lvlJc w:val="left"/>
      <w:pPr>
        <w:ind w:left="1170" w:hanging="360"/>
      </w:pPr>
      <w:rPr>
        <w:b w:val="0"/>
        <w:i w:val="0"/>
        <w:smallCaps w:val="0"/>
        <w:strike w:val="0"/>
        <w:color w:val="000000"/>
        <w:u w:val="none"/>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06A80820"/>
    <w:multiLevelType w:val="hybridMultilevel"/>
    <w:tmpl w:val="3E1AD6AE"/>
    <w:lvl w:ilvl="0" w:tplc="85FA55B4">
      <w:start w:val="1"/>
      <w:numFmt w:val="decimal"/>
      <w:pStyle w:val="Numberlist"/>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9D4BAB"/>
    <w:multiLevelType w:val="multilevel"/>
    <w:tmpl w:val="476A23D6"/>
    <w:lvl w:ilvl="0">
      <w:start w:val="1"/>
      <w:numFmt w:val="decimal"/>
      <w:lvlText w:val="%1)"/>
      <w:lvlJc w:val="left"/>
      <w:pPr>
        <w:ind w:left="1170" w:hanging="360"/>
      </w:pPr>
      <w:rPr>
        <w:b w:val="0"/>
        <w:i w:val="0"/>
        <w:smallCaps w:val="0"/>
        <w:strike w:val="0"/>
        <w:color w:val="000000"/>
        <w:u w:val="none"/>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0C356E99"/>
    <w:multiLevelType w:val="multilevel"/>
    <w:tmpl w:val="5F3AB37C"/>
    <w:lvl w:ilvl="0">
      <w:start w:val="1"/>
      <w:numFmt w:val="decimal"/>
      <w:lvlText w:val="%1)"/>
      <w:lvlJc w:val="left"/>
      <w:pPr>
        <w:ind w:left="1170" w:hanging="360"/>
      </w:pPr>
      <w:rPr>
        <w:b w:val="0"/>
        <w:i w:val="0"/>
        <w:smallCaps w:val="0"/>
        <w:strike w:val="0"/>
        <w:color w:val="000000"/>
        <w:u w:val="none"/>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0C891CC4"/>
    <w:multiLevelType w:val="multilevel"/>
    <w:tmpl w:val="7BF60A9A"/>
    <w:lvl w:ilvl="0">
      <w:start w:val="1"/>
      <w:numFmt w:val="decimal"/>
      <w:lvlText w:val="%1)"/>
      <w:lvlJc w:val="left"/>
      <w:pPr>
        <w:ind w:left="1170" w:hanging="360"/>
      </w:pPr>
      <w:rPr>
        <w:b w:val="0"/>
        <w:i w:val="0"/>
        <w:smallCaps w:val="0"/>
        <w:strike w:val="0"/>
        <w:color w:val="000000"/>
        <w:u w:val="none"/>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0CCC130A"/>
    <w:multiLevelType w:val="multilevel"/>
    <w:tmpl w:val="5F3AB37C"/>
    <w:lvl w:ilvl="0">
      <w:start w:val="1"/>
      <w:numFmt w:val="decimal"/>
      <w:lvlText w:val="%1)"/>
      <w:lvlJc w:val="left"/>
      <w:pPr>
        <w:ind w:left="1170" w:hanging="360"/>
      </w:pPr>
      <w:rPr>
        <w:b w:val="0"/>
        <w:i w:val="0"/>
        <w:smallCaps w:val="0"/>
        <w:strike w:val="0"/>
        <w:color w:val="000000"/>
        <w:u w:val="none"/>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0EB022E2"/>
    <w:multiLevelType w:val="multilevel"/>
    <w:tmpl w:val="FF52AEF4"/>
    <w:lvl w:ilvl="0">
      <w:start w:val="1"/>
      <w:numFmt w:val="decimal"/>
      <w:lvlText w:val="%1)"/>
      <w:lvlJc w:val="left"/>
      <w:pPr>
        <w:ind w:left="2880" w:hanging="360"/>
      </w:pPr>
      <w:rPr>
        <w:u w:val="none"/>
      </w:rPr>
    </w:lvl>
    <w:lvl w:ilvl="1">
      <w:start w:val="1"/>
      <w:numFmt w:val="lowerLetter"/>
      <w:lvlText w:val="%2)"/>
      <w:lvlJc w:val="left"/>
      <w:pPr>
        <w:ind w:left="3600" w:hanging="360"/>
      </w:pPr>
      <w:rPr>
        <w:i w:val="0"/>
        <w:u w:val="none"/>
      </w:rPr>
    </w:lvl>
    <w:lvl w:ilvl="2">
      <w:start w:val="1"/>
      <w:numFmt w:val="lowerRoman"/>
      <w:lvlText w:val="%3)"/>
      <w:lvlJc w:val="right"/>
      <w:pPr>
        <w:ind w:left="4320" w:hanging="360"/>
      </w:pPr>
      <w:rPr>
        <w:u w:val="none"/>
      </w:rPr>
    </w:lvl>
    <w:lvl w:ilvl="3">
      <w:start w:val="1"/>
      <w:numFmt w:val="decimal"/>
      <w:lvlText w:val="(%4)"/>
      <w:lvlJc w:val="left"/>
      <w:pPr>
        <w:ind w:left="5040" w:hanging="360"/>
      </w:pPr>
      <w:rPr>
        <w:u w:val="none"/>
      </w:rPr>
    </w:lvl>
    <w:lvl w:ilvl="4">
      <w:start w:val="1"/>
      <w:numFmt w:val="lowerLetter"/>
      <w:lvlText w:val="(%5)"/>
      <w:lvlJc w:val="left"/>
      <w:pPr>
        <w:ind w:left="5760" w:hanging="360"/>
      </w:pPr>
      <w:rPr>
        <w:u w:val="none"/>
      </w:rPr>
    </w:lvl>
    <w:lvl w:ilvl="5">
      <w:start w:val="1"/>
      <w:numFmt w:val="lowerRoman"/>
      <w:lvlText w:val="(%6)"/>
      <w:lvlJc w:val="right"/>
      <w:pPr>
        <w:ind w:left="6480" w:hanging="360"/>
      </w:pPr>
      <w:rPr>
        <w:u w:val="none"/>
      </w:rPr>
    </w:lvl>
    <w:lvl w:ilvl="6">
      <w:start w:val="1"/>
      <w:numFmt w:val="decimal"/>
      <w:lvlText w:val="%7."/>
      <w:lvlJc w:val="left"/>
      <w:pPr>
        <w:ind w:left="7200" w:hanging="360"/>
      </w:pPr>
      <w:rPr>
        <w:u w:val="none"/>
      </w:rPr>
    </w:lvl>
    <w:lvl w:ilvl="7">
      <w:start w:val="1"/>
      <w:numFmt w:val="lowerLetter"/>
      <w:lvlText w:val="%8."/>
      <w:lvlJc w:val="left"/>
      <w:pPr>
        <w:ind w:left="7920" w:hanging="360"/>
      </w:pPr>
      <w:rPr>
        <w:u w:val="none"/>
      </w:rPr>
    </w:lvl>
    <w:lvl w:ilvl="8">
      <w:start w:val="1"/>
      <w:numFmt w:val="lowerRoman"/>
      <w:lvlText w:val="%9."/>
      <w:lvlJc w:val="right"/>
      <w:pPr>
        <w:ind w:left="8640" w:hanging="360"/>
      </w:pPr>
      <w:rPr>
        <w:u w:val="none"/>
      </w:rPr>
    </w:lvl>
  </w:abstractNum>
  <w:abstractNum w:abstractNumId="9" w15:restartNumberingAfterBreak="0">
    <w:nsid w:val="11E657DA"/>
    <w:multiLevelType w:val="multilevel"/>
    <w:tmpl w:val="9AF2AD0A"/>
    <w:lvl w:ilvl="0">
      <w:start w:val="1"/>
      <w:numFmt w:val="decimal"/>
      <w:lvlText w:val="%1)"/>
      <w:lvlJc w:val="left"/>
      <w:pPr>
        <w:ind w:left="1170" w:hanging="360"/>
      </w:pPr>
      <w:rPr>
        <w:b w:val="0"/>
        <w:i w:val="0"/>
        <w:smallCaps w:val="0"/>
        <w:strike w:val="0"/>
        <w:color w:val="000000"/>
        <w:sz w:val="21"/>
        <w:szCs w:val="21"/>
        <w:u w:val="none"/>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13F00411"/>
    <w:multiLevelType w:val="multilevel"/>
    <w:tmpl w:val="759C3CD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1" w15:restartNumberingAfterBreak="0">
    <w:nsid w:val="17722479"/>
    <w:multiLevelType w:val="hybridMultilevel"/>
    <w:tmpl w:val="E5E63F9A"/>
    <w:lvl w:ilvl="0" w:tplc="70D641AA">
      <w:start w:val="1"/>
      <w:numFmt w:val="decimal"/>
      <w:lvlText w:val="%1."/>
      <w:lvlJc w:val="left"/>
      <w:pPr>
        <w:tabs>
          <w:tab w:val="num" w:pos="720"/>
        </w:tabs>
        <w:ind w:left="720" w:hanging="360"/>
      </w:pPr>
    </w:lvl>
    <w:lvl w:ilvl="1" w:tplc="85B04936" w:tentative="1">
      <w:start w:val="1"/>
      <w:numFmt w:val="decimal"/>
      <w:lvlText w:val="%2."/>
      <w:lvlJc w:val="left"/>
      <w:pPr>
        <w:tabs>
          <w:tab w:val="num" w:pos="1440"/>
        </w:tabs>
        <w:ind w:left="1440" w:hanging="360"/>
      </w:pPr>
    </w:lvl>
    <w:lvl w:ilvl="2" w:tplc="FA2E5F58" w:tentative="1">
      <w:start w:val="1"/>
      <w:numFmt w:val="decimal"/>
      <w:lvlText w:val="%3."/>
      <w:lvlJc w:val="left"/>
      <w:pPr>
        <w:tabs>
          <w:tab w:val="num" w:pos="2160"/>
        </w:tabs>
        <w:ind w:left="2160" w:hanging="360"/>
      </w:pPr>
    </w:lvl>
    <w:lvl w:ilvl="3" w:tplc="25383522" w:tentative="1">
      <w:start w:val="1"/>
      <w:numFmt w:val="decimal"/>
      <w:lvlText w:val="%4."/>
      <w:lvlJc w:val="left"/>
      <w:pPr>
        <w:tabs>
          <w:tab w:val="num" w:pos="2880"/>
        </w:tabs>
        <w:ind w:left="2880" w:hanging="360"/>
      </w:pPr>
    </w:lvl>
    <w:lvl w:ilvl="4" w:tplc="C7FE08AA" w:tentative="1">
      <w:start w:val="1"/>
      <w:numFmt w:val="decimal"/>
      <w:lvlText w:val="%5."/>
      <w:lvlJc w:val="left"/>
      <w:pPr>
        <w:tabs>
          <w:tab w:val="num" w:pos="3600"/>
        </w:tabs>
        <w:ind w:left="3600" w:hanging="360"/>
      </w:pPr>
    </w:lvl>
    <w:lvl w:ilvl="5" w:tplc="A3766904" w:tentative="1">
      <w:start w:val="1"/>
      <w:numFmt w:val="decimal"/>
      <w:lvlText w:val="%6."/>
      <w:lvlJc w:val="left"/>
      <w:pPr>
        <w:tabs>
          <w:tab w:val="num" w:pos="4320"/>
        </w:tabs>
        <w:ind w:left="4320" w:hanging="360"/>
      </w:pPr>
    </w:lvl>
    <w:lvl w:ilvl="6" w:tplc="3020C88E" w:tentative="1">
      <w:start w:val="1"/>
      <w:numFmt w:val="decimal"/>
      <w:lvlText w:val="%7."/>
      <w:lvlJc w:val="left"/>
      <w:pPr>
        <w:tabs>
          <w:tab w:val="num" w:pos="5040"/>
        </w:tabs>
        <w:ind w:left="5040" w:hanging="360"/>
      </w:pPr>
    </w:lvl>
    <w:lvl w:ilvl="7" w:tplc="A7BC74FE" w:tentative="1">
      <w:start w:val="1"/>
      <w:numFmt w:val="decimal"/>
      <w:lvlText w:val="%8."/>
      <w:lvlJc w:val="left"/>
      <w:pPr>
        <w:tabs>
          <w:tab w:val="num" w:pos="5760"/>
        </w:tabs>
        <w:ind w:left="5760" w:hanging="360"/>
      </w:pPr>
    </w:lvl>
    <w:lvl w:ilvl="8" w:tplc="ACAE3C18" w:tentative="1">
      <w:start w:val="1"/>
      <w:numFmt w:val="decimal"/>
      <w:lvlText w:val="%9."/>
      <w:lvlJc w:val="left"/>
      <w:pPr>
        <w:tabs>
          <w:tab w:val="num" w:pos="6480"/>
        </w:tabs>
        <w:ind w:left="6480" w:hanging="360"/>
      </w:pPr>
    </w:lvl>
  </w:abstractNum>
  <w:abstractNum w:abstractNumId="12" w15:restartNumberingAfterBreak="0">
    <w:nsid w:val="1E4D3872"/>
    <w:multiLevelType w:val="multilevel"/>
    <w:tmpl w:val="5F3AB37C"/>
    <w:lvl w:ilvl="0">
      <w:start w:val="1"/>
      <w:numFmt w:val="decimal"/>
      <w:lvlText w:val="%1)"/>
      <w:lvlJc w:val="left"/>
      <w:pPr>
        <w:ind w:left="1170" w:hanging="360"/>
      </w:pPr>
      <w:rPr>
        <w:b w:val="0"/>
        <w:i w:val="0"/>
        <w:smallCaps w:val="0"/>
        <w:strike w:val="0"/>
        <w:color w:val="000000"/>
        <w:u w:val="none"/>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203003B4"/>
    <w:multiLevelType w:val="multilevel"/>
    <w:tmpl w:val="A29832F4"/>
    <w:lvl w:ilvl="0">
      <w:start w:val="1"/>
      <w:numFmt w:val="decimal"/>
      <w:lvlText w:val="%1)"/>
      <w:lvlJc w:val="left"/>
      <w:pPr>
        <w:ind w:left="1170" w:hanging="360"/>
      </w:pPr>
      <w:rPr>
        <w:b w:val="0"/>
        <w:i w:val="0"/>
        <w:smallCaps w:val="0"/>
        <w:strike w:val="0"/>
        <w:color w:val="000000"/>
        <w:u w:val="none"/>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242013BF"/>
    <w:multiLevelType w:val="hybridMultilevel"/>
    <w:tmpl w:val="F642F366"/>
    <w:lvl w:ilvl="0" w:tplc="E77E5FDE">
      <w:start w:val="1"/>
      <w:numFmt w:val="decimal"/>
      <w:pStyle w:val="NumberedList"/>
      <w:lvlText w:val="%1)"/>
      <w:lvlJc w:val="left"/>
      <w:pPr>
        <w:ind w:left="1080" w:hanging="360"/>
      </w:pPr>
    </w:lvl>
    <w:lvl w:ilvl="1" w:tplc="04090017">
      <w:start w:val="1"/>
      <w:numFmt w:val="lowerLetter"/>
      <w:lvlText w:val="%2)"/>
      <w:lvlJc w:val="left"/>
      <w:pPr>
        <w:ind w:left="1800" w:hanging="360"/>
      </w:pPr>
    </w:lvl>
    <w:lvl w:ilvl="2" w:tplc="E6A4B362">
      <w:start w:val="1"/>
      <w:numFmt w:val="lowerRoman"/>
      <w:lvlText w:val="%3)"/>
      <w:lvlJc w:val="right"/>
      <w:pPr>
        <w:ind w:left="2520" w:hanging="18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A763DF4"/>
    <w:multiLevelType w:val="hybridMultilevel"/>
    <w:tmpl w:val="F404CAB2"/>
    <w:lvl w:ilvl="0" w:tplc="9D56782E">
      <w:start w:val="1"/>
      <w:numFmt w:val="lowerLetter"/>
      <w:pStyle w:val="BulletsLetters"/>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EA210C"/>
    <w:multiLevelType w:val="multilevel"/>
    <w:tmpl w:val="BE5E939A"/>
    <w:lvl w:ilvl="0">
      <w:start w:val="1"/>
      <w:numFmt w:val="decimal"/>
      <w:lvlText w:val="%1)"/>
      <w:lvlJc w:val="left"/>
      <w:pPr>
        <w:ind w:left="1170" w:hanging="360"/>
      </w:pPr>
      <w:rPr>
        <w:rFonts w:ascii="Arial" w:hAnsi="Arial" w:cs="Arial" w:hint="default"/>
        <w:b w:val="0"/>
        <w:i w:val="0"/>
        <w:smallCaps w:val="0"/>
        <w:strike w:val="0"/>
        <w:color w:val="000000"/>
        <w:u w:val="none"/>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2D1F4224"/>
    <w:multiLevelType w:val="hybridMultilevel"/>
    <w:tmpl w:val="05EC7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6178C4"/>
    <w:multiLevelType w:val="multilevel"/>
    <w:tmpl w:val="7C08C5D2"/>
    <w:lvl w:ilvl="0">
      <w:start w:val="1"/>
      <w:numFmt w:val="decimal"/>
      <w:lvlText w:val="%1)"/>
      <w:lvlJc w:val="left"/>
      <w:pPr>
        <w:ind w:left="1170" w:hanging="360"/>
      </w:pPr>
      <w:rPr>
        <w:b w:val="0"/>
        <w:i w:val="0"/>
        <w:smallCaps w:val="0"/>
        <w:strike w:val="0"/>
        <w:color w:val="000000"/>
        <w:u w:val="none"/>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3F671AAE"/>
    <w:multiLevelType w:val="multilevel"/>
    <w:tmpl w:val="92E4D1BC"/>
    <w:lvl w:ilvl="0">
      <w:start w:val="1"/>
      <w:numFmt w:val="decimal"/>
      <w:lvlText w:val="%1)"/>
      <w:lvlJc w:val="left"/>
      <w:pPr>
        <w:ind w:left="1170" w:hanging="360"/>
      </w:pPr>
      <w:rPr>
        <w:b w:val="0"/>
        <w:i w:val="0"/>
        <w:smallCaps w:val="0"/>
        <w:strike w:val="0"/>
        <w:color w:val="000000"/>
        <w:u w:val="none"/>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44BC1424"/>
    <w:multiLevelType w:val="multilevel"/>
    <w:tmpl w:val="C8643C76"/>
    <w:lvl w:ilvl="0">
      <w:start w:val="1"/>
      <w:numFmt w:val="decimal"/>
      <w:lvlText w:val="%1)"/>
      <w:lvlJc w:val="left"/>
      <w:pPr>
        <w:ind w:left="1170" w:hanging="360"/>
      </w:pPr>
      <w:rPr>
        <w:b w:val="0"/>
        <w:i w:val="0"/>
        <w:smallCaps w:val="0"/>
        <w:strike w:val="0"/>
        <w:color w:val="000000"/>
        <w:u w:val="none"/>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1" w15:restartNumberingAfterBreak="0">
    <w:nsid w:val="4556480D"/>
    <w:multiLevelType w:val="multilevel"/>
    <w:tmpl w:val="AF4ECFDC"/>
    <w:lvl w:ilvl="0">
      <w:start w:val="1"/>
      <w:numFmt w:val="decimal"/>
      <w:lvlText w:val="%1)"/>
      <w:lvlJc w:val="left"/>
      <w:pPr>
        <w:ind w:left="1170" w:hanging="360"/>
      </w:pPr>
      <w:rPr>
        <w:b w:val="0"/>
        <w:i w:val="0"/>
        <w:smallCaps w:val="0"/>
        <w:strike w:val="0"/>
        <w:color w:val="000000"/>
        <w:u w:val="none"/>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2" w15:restartNumberingAfterBreak="0">
    <w:nsid w:val="463E0A36"/>
    <w:multiLevelType w:val="multilevel"/>
    <w:tmpl w:val="EF50860E"/>
    <w:lvl w:ilvl="0">
      <w:start w:val="1"/>
      <w:numFmt w:val="decimal"/>
      <w:lvlText w:val="%1)"/>
      <w:lvlJc w:val="left"/>
      <w:pPr>
        <w:ind w:left="1170" w:hanging="360"/>
      </w:pPr>
      <w:rPr>
        <w:b w:val="0"/>
        <w:i w:val="0"/>
        <w:smallCaps w:val="0"/>
        <w:strike w:val="0"/>
        <w:color w:val="000000"/>
        <w:u w:val="none"/>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4E7A6220"/>
    <w:multiLevelType w:val="multilevel"/>
    <w:tmpl w:val="5860AB86"/>
    <w:lvl w:ilvl="0">
      <w:start w:val="1"/>
      <w:numFmt w:val="decimal"/>
      <w:lvlText w:val="%1)"/>
      <w:lvlJc w:val="left"/>
      <w:pPr>
        <w:ind w:left="1170" w:hanging="360"/>
      </w:pPr>
      <w:rPr>
        <w:b w:val="0"/>
        <w:i w:val="0"/>
        <w:smallCaps w:val="0"/>
        <w:strike w:val="0"/>
        <w:color w:val="000000"/>
        <w:u w:val="none"/>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 w15:restartNumberingAfterBreak="0">
    <w:nsid w:val="4E9A3A75"/>
    <w:multiLevelType w:val="multilevel"/>
    <w:tmpl w:val="89B2EEFC"/>
    <w:lvl w:ilvl="0">
      <w:start w:val="1"/>
      <w:numFmt w:val="decimal"/>
      <w:lvlText w:val="%1)"/>
      <w:lvlJc w:val="left"/>
      <w:pPr>
        <w:ind w:left="1170" w:hanging="360"/>
      </w:pPr>
      <w:rPr>
        <w:b w:val="0"/>
        <w:i w:val="0"/>
        <w:smallCaps w:val="0"/>
        <w:strike w:val="0"/>
        <w:color w:val="000000"/>
        <w:u w:val="none"/>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5" w15:restartNumberingAfterBreak="0">
    <w:nsid w:val="4ECE063C"/>
    <w:multiLevelType w:val="multilevel"/>
    <w:tmpl w:val="C30C1DBA"/>
    <w:lvl w:ilvl="0">
      <w:start w:val="1"/>
      <w:numFmt w:val="decimal"/>
      <w:lvlText w:val="%1)"/>
      <w:lvlJc w:val="left"/>
      <w:pPr>
        <w:ind w:left="1170" w:hanging="360"/>
      </w:pPr>
      <w:rPr>
        <w:b w:val="0"/>
        <w:i w:val="0"/>
        <w:smallCaps w:val="0"/>
        <w:strike w:val="0"/>
        <w:color w:val="000000"/>
        <w:u w:val="none"/>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6" w15:restartNumberingAfterBreak="0">
    <w:nsid w:val="4FF8265F"/>
    <w:multiLevelType w:val="multilevel"/>
    <w:tmpl w:val="E65C0122"/>
    <w:lvl w:ilvl="0">
      <w:start w:val="1"/>
      <w:numFmt w:val="decimal"/>
      <w:pStyle w:val="Heading1"/>
      <w:lvlText w:val="%1"/>
      <w:lvlJc w:val="left"/>
      <w:pPr>
        <w:ind w:left="432" w:hanging="432"/>
      </w:pPr>
      <w:rPr>
        <w:rFonts w:hint="default"/>
        <w:color w:val="067198" w:themeColor="accent4"/>
      </w:rPr>
    </w:lvl>
    <w:lvl w:ilvl="1">
      <w:start w:val="1"/>
      <w:numFmt w:val="decimal"/>
      <w:pStyle w:val="Heading2"/>
      <w:lvlText w:val="%1.%2"/>
      <w:lvlJc w:val="left"/>
      <w:pPr>
        <w:ind w:left="576" w:hanging="576"/>
      </w:pPr>
      <w:rPr>
        <w:rFonts w:hint="default"/>
        <w:color w:val="067198" w:themeColor="accent4"/>
      </w:rPr>
    </w:lvl>
    <w:lvl w:ilvl="2">
      <w:numFmt w:val="none"/>
      <w:pStyle w:val="Heading3"/>
      <w:lvlText w:val=""/>
      <w:lvlJc w:val="left"/>
      <w:pPr>
        <w:tabs>
          <w:tab w:val="num" w:pos="360"/>
        </w:tabs>
      </w:pPr>
    </w:lvl>
    <w:lvl w:ilvl="3">
      <w:numFmt w:val="decimal"/>
      <w:pStyle w:val="Heading4"/>
      <w:lvlText w:val=""/>
      <w:lvlJc w:val="left"/>
    </w:lvl>
    <w:lvl w:ilvl="4">
      <w:numFmt w:val="decimal"/>
      <w:pStyle w:val="Heading5"/>
      <w:lvlText w:val=""/>
      <w:lvlJc w:val="left"/>
    </w:lvl>
    <w:lvl w:ilvl="5">
      <w:numFmt w:val="decimal"/>
      <w:pStyle w:val="Heading6"/>
      <w:lvlText w:val=""/>
      <w:lvlJc w:val="left"/>
    </w:lvl>
    <w:lvl w:ilvl="6">
      <w:numFmt w:val="decimal"/>
      <w:pStyle w:val="Heading7"/>
      <w:lvlText w:val=""/>
      <w:lvlJc w:val="left"/>
    </w:lvl>
    <w:lvl w:ilvl="7">
      <w:numFmt w:val="decimal"/>
      <w:pStyle w:val="Heading8"/>
      <w:lvlText w:val=""/>
      <w:lvlJc w:val="left"/>
    </w:lvl>
    <w:lvl w:ilvl="8">
      <w:numFmt w:val="decimal"/>
      <w:pStyle w:val="Heading9"/>
      <w:lvlText w:val=""/>
      <w:lvlJc w:val="left"/>
    </w:lvl>
  </w:abstractNum>
  <w:abstractNum w:abstractNumId="27" w15:restartNumberingAfterBreak="0">
    <w:nsid w:val="50B048D4"/>
    <w:multiLevelType w:val="hybridMultilevel"/>
    <w:tmpl w:val="1C4839F4"/>
    <w:lvl w:ilvl="0" w:tplc="D1EE1A9A">
      <w:numFmt w:val="decimal"/>
      <w:pStyle w:val="Numbering"/>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start w:val="382245120"/>
      <w:numFmt w:val="decimal"/>
      <w:lvlText w:val=""/>
      <w:lvlJc w:val="left"/>
      <w:rPr>
        <w:rFonts w:hint="default"/>
        <w:b w:val="0"/>
        <w:i w:val="0"/>
        <w:smallCaps w:val="0"/>
        <w:strike w:val="0"/>
        <w:color w:val="000000"/>
        <w:u w:val="none"/>
        <w:vertAlign w:val="baseline"/>
        <w14:props3d w14:extrusionH="0" w14:contourW="0" w14:prstMaterial="none"/>
        <w14:ligatures w14:val="none"/>
        <w14:numForm w14:val="default"/>
        <w14:numSpacing w14:val="default"/>
        <w14:stylisticSets/>
        <w14:cntxtAlts w14:val="0"/>
      </w:rPr>
    </w:lvl>
    <w:lvl w:ilvl="7" w:tplc="04090019">
      <w:numFmt w:val="decimal"/>
      <w:lvlText w:val=""/>
      <w:lvlJc w:val="left"/>
    </w:lvl>
    <w:lvl w:ilvl="8" w:tplc="0409001B">
      <w:numFmt w:val="decimal"/>
      <w:lvlText w:val=""/>
      <w:lvlJc w:val="left"/>
    </w:lvl>
  </w:abstractNum>
  <w:abstractNum w:abstractNumId="28" w15:restartNumberingAfterBreak="0">
    <w:nsid w:val="52FB40FA"/>
    <w:multiLevelType w:val="hybridMultilevel"/>
    <w:tmpl w:val="E5E63F9A"/>
    <w:lvl w:ilvl="0" w:tplc="70D641AA">
      <w:numFmt w:val="decimal"/>
      <w:lvlText w:val=""/>
      <w:lvlJc w:val="left"/>
    </w:lvl>
    <w:lvl w:ilvl="1" w:tplc="85B04936">
      <w:numFmt w:val="decimal"/>
      <w:lvlText w:val=""/>
      <w:lvlJc w:val="left"/>
    </w:lvl>
    <w:lvl w:ilvl="2" w:tplc="FA2E5F58">
      <w:numFmt w:val="decimal"/>
      <w:lvlText w:val=""/>
      <w:lvlJc w:val="left"/>
    </w:lvl>
    <w:lvl w:ilvl="3" w:tplc="25383522">
      <w:numFmt w:val="decimal"/>
      <w:lvlText w:val=""/>
      <w:lvlJc w:val="left"/>
    </w:lvl>
    <w:lvl w:ilvl="4" w:tplc="C7FE08AA">
      <w:numFmt w:val="decimal"/>
      <w:lvlText w:val=""/>
      <w:lvlJc w:val="left"/>
    </w:lvl>
    <w:lvl w:ilvl="5" w:tplc="A3766904">
      <w:numFmt w:val="decimal"/>
      <w:lvlText w:val=""/>
      <w:lvlJc w:val="left"/>
    </w:lvl>
    <w:lvl w:ilvl="6" w:tplc="3020C88E">
      <w:numFmt w:val="decimal"/>
      <w:lvlText w:val=""/>
      <w:lvlJc w:val="left"/>
    </w:lvl>
    <w:lvl w:ilvl="7" w:tplc="A7BC74FE">
      <w:numFmt w:val="decimal"/>
      <w:lvlText w:val=""/>
      <w:lvlJc w:val="left"/>
    </w:lvl>
    <w:lvl w:ilvl="8" w:tplc="ACAE3C18">
      <w:numFmt w:val="decimal"/>
      <w:lvlText w:val=""/>
      <w:lvlJc w:val="left"/>
    </w:lvl>
  </w:abstractNum>
  <w:abstractNum w:abstractNumId="29" w15:restartNumberingAfterBreak="0">
    <w:nsid w:val="54534E28"/>
    <w:multiLevelType w:val="multilevel"/>
    <w:tmpl w:val="439E845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ڨ⽥嫨㷴⩶嗲侷䣔傰渗䗴♟俸࡯戟"/>
      <w:lvlJc w:val="left"/>
    </w:lvl>
  </w:abstractNum>
  <w:abstractNum w:abstractNumId="30" w15:restartNumberingAfterBreak="0">
    <w:nsid w:val="5588019E"/>
    <w:multiLevelType w:val="hybridMultilevel"/>
    <w:tmpl w:val="8DC09BA8"/>
    <w:lvl w:ilvl="0" w:tplc="154ED582">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1" w15:restartNumberingAfterBreak="0">
    <w:nsid w:val="578A2012"/>
    <w:multiLevelType w:val="multilevel"/>
    <w:tmpl w:val="89B2EEF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590569E5"/>
    <w:multiLevelType w:val="multilevel"/>
    <w:tmpl w:val="90AA376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664F3DF5"/>
    <w:multiLevelType w:val="multilevel"/>
    <w:tmpl w:val="24C6231E"/>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68BB08D4"/>
    <w:multiLevelType w:val="hybridMultilevel"/>
    <w:tmpl w:val="E5E63F9A"/>
    <w:lvl w:ilvl="0" w:tplc="70D641AA">
      <w:numFmt w:val="decimal"/>
      <w:lvlText w:val=""/>
      <w:lvlJc w:val="left"/>
    </w:lvl>
    <w:lvl w:ilvl="1" w:tplc="85B04936">
      <w:numFmt w:val="decimal"/>
      <w:lvlText w:val=""/>
      <w:lvlJc w:val="left"/>
    </w:lvl>
    <w:lvl w:ilvl="2" w:tplc="FA2E5F58">
      <w:numFmt w:val="decimal"/>
      <w:lvlText w:val=""/>
      <w:lvlJc w:val="left"/>
    </w:lvl>
    <w:lvl w:ilvl="3" w:tplc="25383522">
      <w:numFmt w:val="decimal"/>
      <w:lvlText w:val=""/>
      <w:lvlJc w:val="left"/>
    </w:lvl>
    <w:lvl w:ilvl="4" w:tplc="C7FE08AA">
      <w:numFmt w:val="decimal"/>
      <w:lvlText w:val=""/>
      <w:lvlJc w:val="left"/>
    </w:lvl>
    <w:lvl w:ilvl="5" w:tplc="A3766904">
      <w:numFmt w:val="decimal"/>
      <w:lvlText w:val=""/>
      <w:lvlJc w:val="left"/>
    </w:lvl>
    <w:lvl w:ilvl="6" w:tplc="3020C88E">
      <w:numFmt w:val="decimal"/>
      <w:lvlText w:val=""/>
      <w:lvlJc w:val="left"/>
    </w:lvl>
    <w:lvl w:ilvl="7" w:tplc="A7BC74FE">
      <w:numFmt w:val="decimal"/>
      <w:lvlText w:val=""/>
      <w:lvlJc w:val="left"/>
    </w:lvl>
    <w:lvl w:ilvl="8" w:tplc="ACAE3C18">
      <w:numFmt w:val="decimal"/>
      <w:lvlText w:val=""/>
      <w:lvlJc w:val="left"/>
    </w:lvl>
  </w:abstractNum>
  <w:abstractNum w:abstractNumId="35" w15:restartNumberingAfterBreak="0">
    <w:nsid w:val="6E9B6D60"/>
    <w:multiLevelType w:val="multilevel"/>
    <w:tmpl w:val="9BEC463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744661EB"/>
    <w:multiLevelType w:val="hybridMultilevel"/>
    <w:tmpl w:val="A0D4857E"/>
    <w:lvl w:ilvl="0" w:tplc="0409000F">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37" w15:restartNumberingAfterBreak="0">
    <w:nsid w:val="75D07715"/>
    <w:multiLevelType w:val="hybridMultilevel"/>
    <w:tmpl w:val="E5E63F9A"/>
    <w:lvl w:ilvl="0" w:tplc="70D641AA">
      <w:numFmt w:val="decimal"/>
      <w:lvlText w:val=""/>
      <w:lvlJc w:val="left"/>
    </w:lvl>
    <w:lvl w:ilvl="1" w:tplc="85B04936">
      <w:numFmt w:val="decimal"/>
      <w:lvlText w:val=""/>
      <w:lvlJc w:val="left"/>
    </w:lvl>
    <w:lvl w:ilvl="2" w:tplc="FA2E5F58">
      <w:numFmt w:val="decimal"/>
      <w:lvlText w:val=""/>
      <w:lvlJc w:val="left"/>
    </w:lvl>
    <w:lvl w:ilvl="3" w:tplc="25383522">
      <w:numFmt w:val="decimal"/>
      <w:lvlText w:val=""/>
      <w:lvlJc w:val="left"/>
    </w:lvl>
    <w:lvl w:ilvl="4" w:tplc="C7FE08AA">
      <w:numFmt w:val="decimal"/>
      <w:lvlText w:val=""/>
      <w:lvlJc w:val="left"/>
    </w:lvl>
    <w:lvl w:ilvl="5" w:tplc="A3766904">
      <w:numFmt w:val="decimal"/>
      <w:lvlText w:val=""/>
      <w:lvlJc w:val="left"/>
    </w:lvl>
    <w:lvl w:ilvl="6" w:tplc="3020C88E">
      <w:numFmt w:val="decimal"/>
      <w:lvlText w:val=""/>
      <w:lvlJc w:val="left"/>
    </w:lvl>
    <w:lvl w:ilvl="7" w:tplc="A7BC74FE">
      <w:numFmt w:val="decimal"/>
      <w:lvlText w:val=""/>
      <w:lvlJc w:val="left"/>
    </w:lvl>
    <w:lvl w:ilvl="8" w:tplc="ACAE3C18">
      <w:numFmt w:val="decimal"/>
      <w:lvlText w:val=""/>
      <w:lvlJc w:val="left"/>
    </w:lvl>
  </w:abstractNum>
  <w:abstractNum w:abstractNumId="38" w15:restartNumberingAfterBreak="0">
    <w:nsid w:val="78007002"/>
    <w:multiLevelType w:val="multilevel"/>
    <w:tmpl w:val="89B2EEF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525165925">
    <w:abstractNumId w:val="3"/>
  </w:num>
  <w:num w:numId="2" w16cid:durableId="1337415154">
    <w:abstractNumId w:val="15"/>
  </w:num>
  <w:num w:numId="3" w16cid:durableId="1173646871">
    <w:abstractNumId w:val="27"/>
  </w:num>
  <w:num w:numId="4" w16cid:durableId="1646200943">
    <w:abstractNumId w:val="26"/>
  </w:num>
  <w:num w:numId="5" w16cid:durableId="1910651771">
    <w:abstractNumId w:val="14"/>
  </w:num>
  <w:num w:numId="6" w16cid:durableId="433794422">
    <w:abstractNumId w:val="8"/>
  </w:num>
  <w:num w:numId="7" w16cid:durableId="666402491">
    <w:abstractNumId w:val="18"/>
  </w:num>
  <w:num w:numId="8" w16cid:durableId="639307891">
    <w:abstractNumId w:val="22"/>
  </w:num>
  <w:num w:numId="9" w16cid:durableId="1031228234">
    <w:abstractNumId w:val="38"/>
  </w:num>
  <w:num w:numId="10" w16cid:durableId="2029287123">
    <w:abstractNumId w:val="31"/>
  </w:num>
  <w:num w:numId="11" w16cid:durableId="431515151">
    <w:abstractNumId w:val="24"/>
  </w:num>
  <w:num w:numId="12" w16cid:durableId="207184222">
    <w:abstractNumId w:val="6"/>
  </w:num>
  <w:num w:numId="13" w16cid:durableId="1984654900">
    <w:abstractNumId w:val="23"/>
  </w:num>
  <w:num w:numId="14" w16cid:durableId="245070371">
    <w:abstractNumId w:val="13"/>
  </w:num>
  <w:num w:numId="15" w16cid:durableId="712116321">
    <w:abstractNumId w:val="11"/>
  </w:num>
  <w:num w:numId="16" w16cid:durableId="58674964">
    <w:abstractNumId w:val="34"/>
  </w:num>
  <w:num w:numId="17" w16cid:durableId="1150097479">
    <w:abstractNumId w:val="37"/>
  </w:num>
  <w:num w:numId="18" w16cid:durableId="1276793988">
    <w:abstractNumId w:val="28"/>
  </w:num>
  <w:num w:numId="19" w16cid:durableId="1022508486">
    <w:abstractNumId w:val="10"/>
  </w:num>
  <w:num w:numId="20" w16cid:durableId="1417752628">
    <w:abstractNumId w:val="33"/>
  </w:num>
  <w:num w:numId="21" w16cid:durableId="228273365">
    <w:abstractNumId w:val="9"/>
  </w:num>
  <w:num w:numId="22" w16cid:durableId="1494839340">
    <w:abstractNumId w:val="29"/>
  </w:num>
  <w:num w:numId="23" w16cid:durableId="506947881">
    <w:abstractNumId w:val="0"/>
  </w:num>
  <w:num w:numId="24" w16cid:durableId="826752234">
    <w:abstractNumId w:val="20"/>
  </w:num>
  <w:num w:numId="25" w16cid:durableId="1955671337">
    <w:abstractNumId w:val="25"/>
  </w:num>
  <w:num w:numId="26" w16cid:durableId="1004239190">
    <w:abstractNumId w:val="21"/>
  </w:num>
  <w:num w:numId="27" w16cid:durableId="1887064194">
    <w:abstractNumId w:val="16"/>
  </w:num>
  <w:num w:numId="28" w16cid:durableId="2147048203">
    <w:abstractNumId w:val="1"/>
  </w:num>
  <w:num w:numId="29" w16cid:durableId="354385519">
    <w:abstractNumId w:val="32"/>
  </w:num>
  <w:num w:numId="30" w16cid:durableId="1549300735">
    <w:abstractNumId w:val="5"/>
  </w:num>
  <w:num w:numId="31" w16cid:durableId="1024552644">
    <w:abstractNumId w:val="7"/>
  </w:num>
  <w:num w:numId="32" w16cid:durableId="1583879266">
    <w:abstractNumId w:val="12"/>
  </w:num>
  <w:num w:numId="33" w16cid:durableId="1373581391">
    <w:abstractNumId w:val="2"/>
  </w:num>
  <w:num w:numId="34" w16cid:durableId="1371346760">
    <w:abstractNumId w:val="4"/>
  </w:num>
  <w:num w:numId="35" w16cid:durableId="1345283583">
    <w:abstractNumId w:val="19"/>
  </w:num>
  <w:num w:numId="36" w16cid:durableId="211043917">
    <w:abstractNumId w:val="35"/>
  </w:num>
  <w:num w:numId="37" w16cid:durableId="597560726">
    <w:abstractNumId w:val="36"/>
  </w:num>
  <w:num w:numId="38" w16cid:durableId="1509246879">
    <w:abstractNumId w:val="17"/>
  </w:num>
  <w:num w:numId="39" w16cid:durableId="1088426328">
    <w:abstractNumId w:val="3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GB" w:vendorID="64" w:dllVersion="0"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MjU1MjYwMbAwsrBU0lEKTi0uzszPAymwrAUAtrwqtCwAAAA="/>
  </w:docVars>
  <w:rsids>
    <w:rsidRoot w:val="00185371"/>
    <w:rsid w:val="0000013A"/>
    <w:rsid w:val="000002BC"/>
    <w:rsid w:val="0000072F"/>
    <w:rsid w:val="00001F98"/>
    <w:rsid w:val="00002715"/>
    <w:rsid w:val="00003BAA"/>
    <w:rsid w:val="000044DD"/>
    <w:rsid w:val="00006C13"/>
    <w:rsid w:val="00006D4C"/>
    <w:rsid w:val="00007F5D"/>
    <w:rsid w:val="000115E7"/>
    <w:rsid w:val="00011BAE"/>
    <w:rsid w:val="00011DD6"/>
    <w:rsid w:val="0001228B"/>
    <w:rsid w:val="00012EDA"/>
    <w:rsid w:val="00012FC4"/>
    <w:rsid w:val="0001316D"/>
    <w:rsid w:val="00013435"/>
    <w:rsid w:val="00014A4E"/>
    <w:rsid w:val="00014B78"/>
    <w:rsid w:val="000159BA"/>
    <w:rsid w:val="0001609E"/>
    <w:rsid w:val="000163D3"/>
    <w:rsid w:val="0001734E"/>
    <w:rsid w:val="0002049B"/>
    <w:rsid w:val="000211E4"/>
    <w:rsid w:val="00022CAF"/>
    <w:rsid w:val="0002322F"/>
    <w:rsid w:val="00023580"/>
    <w:rsid w:val="000244D1"/>
    <w:rsid w:val="00024768"/>
    <w:rsid w:val="0002495A"/>
    <w:rsid w:val="00024ABE"/>
    <w:rsid w:val="00025534"/>
    <w:rsid w:val="00026298"/>
    <w:rsid w:val="00030137"/>
    <w:rsid w:val="000310D9"/>
    <w:rsid w:val="0003266F"/>
    <w:rsid w:val="000328E9"/>
    <w:rsid w:val="00032F99"/>
    <w:rsid w:val="00034B25"/>
    <w:rsid w:val="00035FD3"/>
    <w:rsid w:val="00036FFB"/>
    <w:rsid w:val="00040F6C"/>
    <w:rsid w:val="00041531"/>
    <w:rsid w:val="00042660"/>
    <w:rsid w:val="00042C37"/>
    <w:rsid w:val="00043506"/>
    <w:rsid w:val="00043D91"/>
    <w:rsid w:val="000453D8"/>
    <w:rsid w:val="00045BCE"/>
    <w:rsid w:val="00046162"/>
    <w:rsid w:val="000464A4"/>
    <w:rsid w:val="00046D6A"/>
    <w:rsid w:val="00046DAF"/>
    <w:rsid w:val="0004722C"/>
    <w:rsid w:val="00047B2F"/>
    <w:rsid w:val="000509FB"/>
    <w:rsid w:val="00051439"/>
    <w:rsid w:val="00051758"/>
    <w:rsid w:val="00052305"/>
    <w:rsid w:val="00052376"/>
    <w:rsid w:val="0005288E"/>
    <w:rsid w:val="00052B34"/>
    <w:rsid w:val="00053AC3"/>
    <w:rsid w:val="00054DF0"/>
    <w:rsid w:val="00055621"/>
    <w:rsid w:val="00055A01"/>
    <w:rsid w:val="0005643C"/>
    <w:rsid w:val="00056835"/>
    <w:rsid w:val="000618CB"/>
    <w:rsid w:val="00061DE1"/>
    <w:rsid w:val="00062251"/>
    <w:rsid w:val="00062517"/>
    <w:rsid w:val="000643F2"/>
    <w:rsid w:val="00064B6F"/>
    <w:rsid w:val="000651A4"/>
    <w:rsid w:val="0006527F"/>
    <w:rsid w:val="00065E99"/>
    <w:rsid w:val="00066FF9"/>
    <w:rsid w:val="00067134"/>
    <w:rsid w:val="000676B4"/>
    <w:rsid w:val="00067988"/>
    <w:rsid w:val="00067C66"/>
    <w:rsid w:val="00070037"/>
    <w:rsid w:val="00070EB4"/>
    <w:rsid w:val="00071464"/>
    <w:rsid w:val="00071491"/>
    <w:rsid w:val="00071DE4"/>
    <w:rsid w:val="00071E04"/>
    <w:rsid w:val="00071FFC"/>
    <w:rsid w:val="0007318C"/>
    <w:rsid w:val="0007441D"/>
    <w:rsid w:val="00074978"/>
    <w:rsid w:val="00075328"/>
    <w:rsid w:val="00075757"/>
    <w:rsid w:val="00075C57"/>
    <w:rsid w:val="00075DF6"/>
    <w:rsid w:val="00075E3A"/>
    <w:rsid w:val="000813A9"/>
    <w:rsid w:val="0008142F"/>
    <w:rsid w:val="00082881"/>
    <w:rsid w:val="00082E36"/>
    <w:rsid w:val="000838D9"/>
    <w:rsid w:val="00083971"/>
    <w:rsid w:val="00083DFC"/>
    <w:rsid w:val="00084235"/>
    <w:rsid w:val="00084F84"/>
    <w:rsid w:val="00085EFD"/>
    <w:rsid w:val="000861C1"/>
    <w:rsid w:val="00086D27"/>
    <w:rsid w:val="00086EEF"/>
    <w:rsid w:val="00087703"/>
    <w:rsid w:val="00087741"/>
    <w:rsid w:val="0008796C"/>
    <w:rsid w:val="000909E6"/>
    <w:rsid w:val="000910D3"/>
    <w:rsid w:val="0009132A"/>
    <w:rsid w:val="00091845"/>
    <w:rsid w:val="000926AD"/>
    <w:rsid w:val="00092F36"/>
    <w:rsid w:val="0009355D"/>
    <w:rsid w:val="0009488E"/>
    <w:rsid w:val="00094975"/>
    <w:rsid w:val="00094D90"/>
    <w:rsid w:val="000958F7"/>
    <w:rsid w:val="00095CFB"/>
    <w:rsid w:val="00097268"/>
    <w:rsid w:val="000A131B"/>
    <w:rsid w:val="000A1DF8"/>
    <w:rsid w:val="000A2935"/>
    <w:rsid w:val="000A29DC"/>
    <w:rsid w:val="000A2F01"/>
    <w:rsid w:val="000A32F9"/>
    <w:rsid w:val="000A3495"/>
    <w:rsid w:val="000A3854"/>
    <w:rsid w:val="000A4801"/>
    <w:rsid w:val="000A4D4B"/>
    <w:rsid w:val="000A620D"/>
    <w:rsid w:val="000A64CC"/>
    <w:rsid w:val="000A697B"/>
    <w:rsid w:val="000A7481"/>
    <w:rsid w:val="000A749D"/>
    <w:rsid w:val="000A7558"/>
    <w:rsid w:val="000A7656"/>
    <w:rsid w:val="000A7BC3"/>
    <w:rsid w:val="000A7D4A"/>
    <w:rsid w:val="000B0401"/>
    <w:rsid w:val="000B0976"/>
    <w:rsid w:val="000B12B3"/>
    <w:rsid w:val="000B1BBE"/>
    <w:rsid w:val="000B290A"/>
    <w:rsid w:val="000B2C52"/>
    <w:rsid w:val="000B354D"/>
    <w:rsid w:val="000B41E1"/>
    <w:rsid w:val="000B46BB"/>
    <w:rsid w:val="000B4EA6"/>
    <w:rsid w:val="000B510E"/>
    <w:rsid w:val="000B6174"/>
    <w:rsid w:val="000B6179"/>
    <w:rsid w:val="000C0D7D"/>
    <w:rsid w:val="000C0D89"/>
    <w:rsid w:val="000C182E"/>
    <w:rsid w:val="000C2629"/>
    <w:rsid w:val="000C299C"/>
    <w:rsid w:val="000C2AF6"/>
    <w:rsid w:val="000C3810"/>
    <w:rsid w:val="000C3825"/>
    <w:rsid w:val="000C41C3"/>
    <w:rsid w:val="000C4DAC"/>
    <w:rsid w:val="000D14B3"/>
    <w:rsid w:val="000D17EE"/>
    <w:rsid w:val="000D2467"/>
    <w:rsid w:val="000D303A"/>
    <w:rsid w:val="000D3742"/>
    <w:rsid w:val="000D47F2"/>
    <w:rsid w:val="000D5650"/>
    <w:rsid w:val="000D6718"/>
    <w:rsid w:val="000E03BE"/>
    <w:rsid w:val="000E10B3"/>
    <w:rsid w:val="000E10CB"/>
    <w:rsid w:val="000E1A9B"/>
    <w:rsid w:val="000E2194"/>
    <w:rsid w:val="000E38B5"/>
    <w:rsid w:val="000E4111"/>
    <w:rsid w:val="000E423D"/>
    <w:rsid w:val="000E4789"/>
    <w:rsid w:val="000E4908"/>
    <w:rsid w:val="000E4981"/>
    <w:rsid w:val="000E5562"/>
    <w:rsid w:val="000E5A33"/>
    <w:rsid w:val="000E6596"/>
    <w:rsid w:val="000F04A1"/>
    <w:rsid w:val="000F0924"/>
    <w:rsid w:val="000F171A"/>
    <w:rsid w:val="000F259A"/>
    <w:rsid w:val="000F2B23"/>
    <w:rsid w:val="000F2B79"/>
    <w:rsid w:val="000F481B"/>
    <w:rsid w:val="000F4AC1"/>
    <w:rsid w:val="000F5057"/>
    <w:rsid w:val="000F5127"/>
    <w:rsid w:val="000F5384"/>
    <w:rsid w:val="000F592C"/>
    <w:rsid w:val="000F6A29"/>
    <w:rsid w:val="000F77F9"/>
    <w:rsid w:val="000F7AC8"/>
    <w:rsid w:val="001017E7"/>
    <w:rsid w:val="00101B51"/>
    <w:rsid w:val="0010278D"/>
    <w:rsid w:val="001054F9"/>
    <w:rsid w:val="001102BA"/>
    <w:rsid w:val="00110E07"/>
    <w:rsid w:val="00110ED3"/>
    <w:rsid w:val="00111B2D"/>
    <w:rsid w:val="00111C02"/>
    <w:rsid w:val="00111DFC"/>
    <w:rsid w:val="00111F87"/>
    <w:rsid w:val="001120E6"/>
    <w:rsid w:val="00112234"/>
    <w:rsid w:val="001122A5"/>
    <w:rsid w:val="00115B66"/>
    <w:rsid w:val="001160C3"/>
    <w:rsid w:val="001165BD"/>
    <w:rsid w:val="00116A97"/>
    <w:rsid w:val="001175F1"/>
    <w:rsid w:val="00120211"/>
    <w:rsid w:val="001209B3"/>
    <w:rsid w:val="00120B16"/>
    <w:rsid w:val="00121862"/>
    <w:rsid w:val="00121C00"/>
    <w:rsid w:val="001223B4"/>
    <w:rsid w:val="001224D4"/>
    <w:rsid w:val="0012684D"/>
    <w:rsid w:val="00126A5C"/>
    <w:rsid w:val="0012757C"/>
    <w:rsid w:val="00130F7D"/>
    <w:rsid w:val="001324EF"/>
    <w:rsid w:val="00132E82"/>
    <w:rsid w:val="00133344"/>
    <w:rsid w:val="001342A0"/>
    <w:rsid w:val="001344C3"/>
    <w:rsid w:val="001350C2"/>
    <w:rsid w:val="00135321"/>
    <w:rsid w:val="0013621F"/>
    <w:rsid w:val="00136256"/>
    <w:rsid w:val="0013726F"/>
    <w:rsid w:val="0013749E"/>
    <w:rsid w:val="0013751F"/>
    <w:rsid w:val="001379C7"/>
    <w:rsid w:val="001415C1"/>
    <w:rsid w:val="001416D3"/>
    <w:rsid w:val="00141FD8"/>
    <w:rsid w:val="00142C0A"/>
    <w:rsid w:val="00142F2A"/>
    <w:rsid w:val="001444A7"/>
    <w:rsid w:val="00146640"/>
    <w:rsid w:val="0015000F"/>
    <w:rsid w:val="0015010A"/>
    <w:rsid w:val="00150858"/>
    <w:rsid w:val="00150FC4"/>
    <w:rsid w:val="0015118F"/>
    <w:rsid w:val="001519D0"/>
    <w:rsid w:val="00151B1C"/>
    <w:rsid w:val="001534A6"/>
    <w:rsid w:val="00154F81"/>
    <w:rsid w:val="0015590B"/>
    <w:rsid w:val="00156D19"/>
    <w:rsid w:val="00160233"/>
    <w:rsid w:val="001605F5"/>
    <w:rsid w:val="001617DA"/>
    <w:rsid w:val="001620D3"/>
    <w:rsid w:val="0016254B"/>
    <w:rsid w:val="0016301B"/>
    <w:rsid w:val="00164C40"/>
    <w:rsid w:val="00165A27"/>
    <w:rsid w:val="00165A85"/>
    <w:rsid w:val="00165DC0"/>
    <w:rsid w:val="00165E88"/>
    <w:rsid w:val="00166BB3"/>
    <w:rsid w:val="00167AC8"/>
    <w:rsid w:val="00167D59"/>
    <w:rsid w:val="0017003F"/>
    <w:rsid w:val="00170B37"/>
    <w:rsid w:val="00170F9C"/>
    <w:rsid w:val="00172805"/>
    <w:rsid w:val="0017343A"/>
    <w:rsid w:val="0017360C"/>
    <w:rsid w:val="00173B13"/>
    <w:rsid w:val="001747AE"/>
    <w:rsid w:val="00174A29"/>
    <w:rsid w:val="0017561B"/>
    <w:rsid w:val="001761B0"/>
    <w:rsid w:val="001776BE"/>
    <w:rsid w:val="00180088"/>
    <w:rsid w:val="001809C3"/>
    <w:rsid w:val="00180F12"/>
    <w:rsid w:val="00180F80"/>
    <w:rsid w:val="00183719"/>
    <w:rsid w:val="00183BA1"/>
    <w:rsid w:val="00184CD4"/>
    <w:rsid w:val="00185371"/>
    <w:rsid w:val="0018592A"/>
    <w:rsid w:val="00185DAB"/>
    <w:rsid w:val="00185EDF"/>
    <w:rsid w:val="00186165"/>
    <w:rsid w:val="00187677"/>
    <w:rsid w:val="00190016"/>
    <w:rsid w:val="00190471"/>
    <w:rsid w:val="00190A72"/>
    <w:rsid w:val="00190E69"/>
    <w:rsid w:val="00191324"/>
    <w:rsid w:val="00191B83"/>
    <w:rsid w:val="0019262B"/>
    <w:rsid w:val="00193086"/>
    <w:rsid w:val="00193511"/>
    <w:rsid w:val="00193616"/>
    <w:rsid w:val="00193A7D"/>
    <w:rsid w:val="00195487"/>
    <w:rsid w:val="0019557E"/>
    <w:rsid w:val="001958DD"/>
    <w:rsid w:val="001969A5"/>
    <w:rsid w:val="001A1440"/>
    <w:rsid w:val="001A1EAD"/>
    <w:rsid w:val="001A291C"/>
    <w:rsid w:val="001A33CB"/>
    <w:rsid w:val="001A55A4"/>
    <w:rsid w:val="001A62AB"/>
    <w:rsid w:val="001A7775"/>
    <w:rsid w:val="001B045F"/>
    <w:rsid w:val="001B0B63"/>
    <w:rsid w:val="001B1033"/>
    <w:rsid w:val="001B17F0"/>
    <w:rsid w:val="001B3361"/>
    <w:rsid w:val="001B39C3"/>
    <w:rsid w:val="001B4A84"/>
    <w:rsid w:val="001B5AF6"/>
    <w:rsid w:val="001B6012"/>
    <w:rsid w:val="001B692A"/>
    <w:rsid w:val="001B6C6E"/>
    <w:rsid w:val="001B72FF"/>
    <w:rsid w:val="001B781A"/>
    <w:rsid w:val="001C0703"/>
    <w:rsid w:val="001C0AFD"/>
    <w:rsid w:val="001C0FB2"/>
    <w:rsid w:val="001C1578"/>
    <w:rsid w:val="001C166B"/>
    <w:rsid w:val="001C1DAF"/>
    <w:rsid w:val="001C24B2"/>
    <w:rsid w:val="001C2D7C"/>
    <w:rsid w:val="001C3401"/>
    <w:rsid w:val="001C3583"/>
    <w:rsid w:val="001C3CE1"/>
    <w:rsid w:val="001C3DA5"/>
    <w:rsid w:val="001C4128"/>
    <w:rsid w:val="001C45F1"/>
    <w:rsid w:val="001C4678"/>
    <w:rsid w:val="001C4EE3"/>
    <w:rsid w:val="001C5490"/>
    <w:rsid w:val="001C56BB"/>
    <w:rsid w:val="001C5CB8"/>
    <w:rsid w:val="001C7AB7"/>
    <w:rsid w:val="001D002E"/>
    <w:rsid w:val="001D06B3"/>
    <w:rsid w:val="001D0790"/>
    <w:rsid w:val="001D08BC"/>
    <w:rsid w:val="001D0E1D"/>
    <w:rsid w:val="001D11C2"/>
    <w:rsid w:val="001D21A4"/>
    <w:rsid w:val="001D34B0"/>
    <w:rsid w:val="001D34F7"/>
    <w:rsid w:val="001D3F02"/>
    <w:rsid w:val="001D4F05"/>
    <w:rsid w:val="001D53A8"/>
    <w:rsid w:val="001D5E4D"/>
    <w:rsid w:val="001D6B35"/>
    <w:rsid w:val="001E01A5"/>
    <w:rsid w:val="001E0562"/>
    <w:rsid w:val="001E19A0"/>
    <w:rsid w:val="001E23D5"/>
    <w:rsid w:val="001E254D"/>
    <w:rsid w:val="001E2E42"/>
    <w:rsid w:val="001E3609"/>
    <w:rsid w:val="001E3F0A"/>
    <w:rsid w:val="001E4A1F"/>
    <w:rsid w:val="001E4D88"/>
    <w:rsid w:val="001E4DE0"/>
    <w:rsid w:val="001E7667"/>
    <w:rsid w:val="001F1648"/>
    <w:rsid w:val="001F184B"/>
    <w:rsid w:val="001F18B5"/>
    <w:rsid w:val="001F1DAA"/>
    <w:rsid w:val="001F1F1A"/>
    <w:rsid w:val="001F2399"/>
    <w:rsid w:val="001F2ABE"/>
    <w:rsid w:val="001F32BF"/>
    <w:rsid w:val="001F3AC3"/>
    <w:rsid w:val="001F3BFC"/>
    <w:rsid w:val="001F7811"/>
    <w:rsid w:val="001F78FE"/>
    <w:rsid w:val="00200663"/>
    <w:rsid w:val="0020089A"/>
    <w:rsid w:val="00200C6B"/>
    <w:rsid w:val="00201742"/>
    <w:rsid w:val="00203BC0"/>
    <w:rsid w:val="00203FA0"/>
    <w:rsid w:val="0020445B"/>
    <w:rsid w:val="00204471"/>
    <w:rsid w:val="00205D2E"/>
    <w:rsid w:val="00206925"/>
    <w:rsid w:val="00206B77"/>
    <w:rsid w:val="0020706D"/>
    <w:rsid w:val="00207A9C"/>
    <w:rsid w:val="0021171C"/>
    <w:rsid w:val="00211FC6"/>
    <w:rsid w:val="0021229D"/>
    <w:rsid w:val="0021270D"/>
    <w:rsid w:val="00212DD4"/>
    <w:rsid w:val="00214534"/>
    <w:rsid w:val="00214682"/>
    <w:rsid w:val="00214766"/>
    <w:rsid w:val="00215615"/>
    <w:rsid w:val="0021635E"/>
    <w:rsid w:val="00216510"/>
    <w:rsid w:val="002165C3"/>
    <w:rsid w:val="002201B9"/>
    <w:rsid w:val="00220265"/>
    <w:rsid w:val="002223EA"/>
    <w:rsid w:val="00222676"/>
    <w:rsid w:val="00222C6A"/>
    <w:rsid w:val="0022362A"/>
    <w:rsid w:val="002237FC"/>
    <w:rsid w:val="00224005"/>
    <w:rsid w:val="0022420A"/>
    <w:rsid w:val="00225D46"/>
    <w:rsid w:val="00225DA5"/>
    <w:rsid w:val="00226BC0"/>
    <w:rsid w:val="00227593"/>
    <w:rsid w:val="00230CAD"/>
    <w:rsid w:val="0023595C"/>
    <w:rsid w:val="002359AB"/>
    <w:rsid w:val="00235D6B"/>
    <w:rsid w:val="00236A29"/>
    <w:rsid w:val="00237073"/>
    <w:rsid w:val="002377FB"/>
    <w:rsid w:val="002378CA"/>
    <w:rsid w:val="00237EC8"/>
    <w:rsid w:val="00240AB1"/>
    <w:rsid w:val="00240BF6"/>
    <w:rsid w:val="00240E2F"/>
    <w:rsid w:val="00240E5E"/>
    <w:rsid w:val="00240FF5"/>
    <w:rsid w:val="00244325"/>
    <w:rsid w:val="0024498B"/>
    <w:rsid w:val="00245C12"/>
    <w:rsid w:val="00245D45"/>
    <w:rsid w:val="00246A1E"/>
    <w:rsid w:val="00246A54"/>
    <w:rsid w:val="00246D27"/>
    <w:rsid w:val="00250187"/>
    <w:rsid w:val="00250673"/>
    <w:rsid w:val="00250FF6"/>
    <w:rsid w:val="00251677"/>
    <w:rsid w:val="002534BB"/>
    <w:rsid w:val="00253D23"/>
    <w:rsid w:val="00254F8D"/>
    <w:rsid w:val="00255F88"/>
    <w:rsid w:val="00256624"/>
    <w:rsid w:val="00256D6B"/>
    <w:rsid w:val="002572E3"/>
    <w:rsid w:val="002602EE"/>
    <w:rsid w:val="00260FA1"/>
    <w:rsid w:val="0026134F"/>
    <w:rsid w:val="00261556"/>
    <w:rsid w:val="002615FD"/>
    <w:rsid w:val="0026163F"/>
    <w:rsid w:val="0026387C"/>
    <w:rsid w:val="00263EA1"/>
    <w:rsid w:val="00263F6B"/>
    <w:rsid w:val="00264458"/>
    <w:rsid w:val="00266299"/>
    <w:rsid w:val="002662D7"/>
    <w:rsid w:val="0026748B"/>
    <w:rsid w:val="00267900"/>
    <w:rsid w:val="00270290"/>
    <w:rsid w:val="00271568"/>
    <w:rsid w:val="00271B50"/>
    <w:rsid w:val="0027471E"/>
    <w:rsid w:val="0027544D"/>
    <w:rsid w:val="00275C32"/>
    <w:rsid w:val="0027607D"/>
    <w:rsid w:val="00276D53"/>
    <w:rsid w:val="0028005B"/>
    <w:rsid w:val="002817C3"/>
    <w:rsid w:val="00281F91"/>
    <w:rsid w:val="0028258A"/>
    <w:rsid w:val="00282645"/>
    <w:rsid w:val="002829ED"/>
    <w:rsid w:val="00283972"/>
    <w:rsid w:val="002854A2"/>
    <w:rsid w:val="00286965"/>
    <w:rsid w:val="00290324"/>
    <w:rsid w:val="00290E58"/>
    <w:rsid w:val="00290FF9"/>
    <w:rsid w:val="00291185"/>
    <w:rsid w:val="002913C3"/>
    <w:rsid w:val="00291A38"/>
    <w:rsid w:val="00291C63"/>
    <w:rsid w:val="00292427"/>
    <w:rsid w:val="00293A51"/>
    <w:rsid w:val="00293C7E"/>
    <w:rsid w:val="00294070"/>
    <w:rsid w:val="00294DF4"/>
    <w:rsid w:val="00295EEB"/>
    <w:rsid w:val="00296296"/>
    <w:rsid w:val="00296497"/>
    <w:rsid w:val="002968B4"/>
    <w:rsid w:val="002A077C"/>
    <w:rsid w:val="002A0BFE"/>
    <w:rsid w:val="002A199F"/>
    <w:rsid w:val="002A26D2"/>
    <w:rsid w:val="002A3FFC"/>
    <w:rsid w:val="002A410D"/>
    <w:rsid w:val="002A43A8"/>
    <w:rsid w:val="002A4493"/>
    <w:rsid w:val="002A45DB"/>
    <w:rsid w:val="002A4B43"/>
    <w:rsid w:val="002A5083"/>
    <w:rsid w:val="002A57AC"/>
    <w:rsid w:val="002A5B3A"/>
    <w:rsid w:val="002A5EC3"/>
    <w:rsid w:val="002A7124"/>
    <w:rsid w:val="002B2805"/>
    <w:rsid w:val="002B2A8A"/>
    <w:rsid w:val="002B3AD8"/>
    <w:rsid w:val="002B443D"/>
    <w:rsid w:val="002B4B40"/>
    <w:rsid w:val="002B59CC"/>
    <w:rsid w:val="002B786C"/>
    <w:rsid w:val="002C027E"/>
    <w:rsid w:val="002C0D67"/>
    <w:rsid w:val="002C0FD0"/>
    <w:rsid w:val="002C1BB5"/>
    <w:rsid w:val="002C2AAA"/>
    <w:rsid w:val="002C3685"/>
    <w:rsid w:val="002C3CE5"/>
    <w:rsid w:val="002C4322"/>
    <w:rsid w:val="002C47A5"/>
    <w:rsid w:val="002C5030"/>
    <w:rsid w:val="002C565D"/>
    <w:rsid w:val="002C5939"/>
    <w:rsid w:val="002C5A06"/>
    <w:rsid w:val="002C7474"/>
    <w:rsid w:val="002C7636"/>
    <w:rsid w:val="002C7F1C"/>
    <w:rsid w:val="002D0376"/>
    <w:rsid w:val="002D1565"/>
    <w:rsid w:val="002D2B56"/>
    <w:rsid w:val="002D3E6D"/>
    <w:rsid w:val="002D4676"/>
    <w:rsid w:val="002D5048"/>
    <w:rsid w:val="002D5194"/>
    <w:rsid w:val="002D56D9"/>
    <w:rsid w:val="002D650A"/>
    <w:rsid w:val="002D712E"/>
    <w:rsid w:val="002D727F"/>
    <w:rsid w:val="002D74AE"/>
    <w:rsid w:val="002D7D1A"/>
    <w:rsid w:val="002E2B75"/>
    <w:rsid w:val="002E3335"/>
    <w:rsid w:val="002E3875"/>
    <w:rsid w:val="002E4A35"/>
    <w:rsid w:val="002E571C"/>
    <w:rsid w:val="002E57CC"/>
    <w:rsid w:val="002E64F6"/>
    <w:rsid w:val="002E67F4"/>
    <w:rsid w:val="002E7491"/>
    <w:rsid w:val="002E75D5"/>
    <w:rsid w:val="002F0498"/>
    <w:rsid w:val="002F04A6"/>
    <w:rsid w:val="002F0776"/>
    <w:rsid w:val="002F165B"/>
    <w:rsid w:val="002F1737"/>
    <w:rsid w:val="002F173C"/>
    <w:rsid w:val="002F1967"/>
    <w:rsid w:val="002F2260"/>
    <w:rsid w:val="002F34A7"/>
    <w:rsid w:val="002F35C9"/>
    <w:rsid w:val="002F45C7"/>
    <w:rsid w:val="002F4B79"/>
    <w:rsid w:val="002F5956"/>
    <w:rsid w:val="002F6E79"/>
    <w:rsid w:val="0030078E"/>
    <w:rsid w:val="00300AF3"/>
    <w:rsid w:val="00300B86"/>
    <w:rsid w:val="00300D6B"/>
    <w:rsid w:val="0030178F"/>
    <w:rsid w:val="00301F3F"/>
    <w:rsid w:val="00303D51"/>
    <w:rsid w:val="00303F04"/>
    <w:rsid w:val="0030543D"/>
    <w:rsid w:val="003055F0"/>
    <w:rsid w:val="00305A51"/>
    <w:rsid w:val="00306003"/>
    <w:rsid w:val="00306445"/>
    <w:rsid w:val="00306BAF"/>
    <w:rsid w:val="003071AC"/>
    <w:rsid w:val="00307FF3"/>
    <w:rsid w:val="00310BAB"/>
    <w:rsid w:val="003115F8"/>
    <w:rsid w:val="003118A8"/>
    <w:rsid w:val="00311CC9"/>
    <w:rsid w:val="00312482"/>
    <w:rsid w:val="00312B60"/>
    <w:rsid w:val="0031392E"/>
    <w:rsid w:val="00313970"/>
    <w:rsid w:val="0031415B"/>
    <w:rsid w:val="00314E4D"/>
    <w:rsid w:val="00315E81"/>
    <w:rsid w:val="00316256"/>
    <w:rsid w:val="0031729A"/>
    <w:rsid w:val="00317C9A"/>
    <w:rsid w:val="00320342"/>
    <w:rsid w:val="003203DB"/>
    <w:rsid w:val="00320BE8"/>
    <w:rsid w:val="0032108C"/>
    <w:rsid w:val="00321181"/>
    <w:rsid w:val="003219E4"/>
    <w:rsid w:val="0032241E"/>
    <w:rsid w:val="00326200"/>
    <w:rsid w:val="00326770"/>
    <w:rsid w:val="00327D37"/>
    <w:rsid w:val="00327D4B"/>
    <w:rsid w:val="003304E1"/>
    <w:rsid w:val="0033087D"/>
    <w:rsid w:val="00330E8E"/>
    <w:rsid w:val="003313CC"/>
    <w:rsid w:val="0033151F"/>
    <w:rsid w:val="003329DB"/>
    <w:rsid w:val="00332C1F"/>
    <w:rsid w:val="00332E63"/>
    <w:rsid w:val="0033387B"/>
    <w:rsid w:val="00333E2E"/>
    <w:rsid w:val="003342AA"/>
    <w:rsid w:val="0033488D"/>
    <w:rsid w:val="00336849"/>
    <w:rsid w:val="003369E3"/>
    <w:rsid w:val="003370CF"/>
    <w:rsid w:val="0033733C"/>
    <w:rsid w:val="00337421"/>
    <w:rsid w:val="00337616"/>
    <w:rsid w:val="00337B56"/>
    <w:rsid w:val="00337C6F"/>
    <w:rsid w:val="00340462"/>
    <w:rsid w:val="003409EC"/>
    <w:rsid w:val="00340C64"/>
    <w:rsid w:val="003421E4"/>
    <w:rsid w:val="00342582"/>
    <w:rsid w:val="00342779"/>
    <w:rsid w:val="0034455D"/>
    <w:rsid w:val="003446BA"/>
    <w:rsid w:val="00344FB4"/>
    <w:rsid w:val="00345AB0"/>
    <w:rsid w:val="00345EC7"/>
    <w:rsid w:val="00345FFC"/>
    <w:rsid w:val="00346616"/>
    <w:rsid w:val="0034757E"/>
    <w:rsid w:val="00347EA2"/>
    <w:rsid w:val="00347EF7"/>
    <w:rsid w:val="003500C3"/>
    <w:rsid w:val="003506C3"/>
    <w:rsid w:val="00350A22"/>
    <w:rsid w:val="00350ABB"/>
    <w:rsid w:val="00351450"/>
    <w:rsid w:val="00351496"/>
    <w:rsid w:val="00351EF2"/>
    <w:rsid w:val="003523DF"/>
    <w:rsid w:val="003529F1"/>
    <w:rsid w:val="00352D61"/>
    <w:rsid w:val="003569C9"/>
    <w:rsid w:val="00356D07"/>
    <w:rsid w:val="003576EF"/>
    <w:rsid w:val="00357A11"/>
    <w:rsid w:val="00357B58"/>
    <w:rsid w:val="00361E06"/>
    <w:rsid w:val="00361E7C"/>
    <w:rsid w:val="003625C4"/>
    <w:rsid w:val="00363C99"/>
    <w:rsid w:val="003640F3"/>
    <w:rsid w:val="00364562"/>
    <w:rsid w:val="003649E2"/>
    <w:rsid w:val="00364A53"/>
    <w:rsid w:val="00365D17"/>
    <w:rsid w:val="003660E0"/>
    <w:rsid w:val="00366CBF"/>
    <w:rsid w:val="003671ED"/>
    <w:rsid w:val="00367AF5"/>
    <w:rsid w:val="00367E7D"/>
    <w:rsid w:val="0037017D"/>
    <w:rsid w:val="003703B0"/>
    <w:rsid w:val="003722FD"/>
    <w:rsid w:val="00372697"/>
    <w:rsid w:val="0037440F"/>
    <w:rsid w:val="0037554A"/>
    <w:rsid w:val="00375838"/>
    <w:rsid w:val="00376B92"/>
    <w:rsid w:val="00376BF2"/>
    <w:rsid w:val="00377170"/>
    <w:rsid w:val="003772C3"/>
    <w:rsid w:val="00380B56"/>
    <w:rsid w:val="00382010"/>
    <w:rsid w:val="003845A8"/>
    <w:rsid w:val="00384866"/>
    <w:rsid w:val="003860C8"/>
    <w:rsid w:val="00386B6A"/>
    <w:rsid w:val="00386F6B"/>
    <w:rsid w:val="00387918"/>
    <w:rsid w:val="00390299"/>
    <w:rsid w:val="00390584"/>
    <w:rsid w:val="0039117E"/>
    <w:rsid w:val="00391871"/>
    <w:rsid w:val="00391931"/>
    <w:rsid w:val="00391990"/>
    <w:rsid w:val="00392045"/>
    <w:rsid w:val="00392165"/>
    <w:rsid w:val="003922BB"/>
    <w:rsid w:val="00392369"/>
    <w:rsid w:val="0039311E"/>
    <w:rsid w:val="0039393B"/>
    <w:rsid w:val="003942E5"/>
    <w:rsid w:val="003955CD"/>
    <w:rsid w:val="00395B54"/>
    <w:rsid w:val="00397F92"/>
    <w:rsid w:val="003A095E"/>
    <w:rsid w:val="003A0EF8"/>
    <w:rsid w:val="003A16C5"/>
    <w:rsid w:val="003A1FAF"/>
    <w:rsid w:val="003A3527"/>
    <w:rsid w:val="003A3912"/>
    <w:rsid w:val="003A430B"/>
    <w:rsid w:val="003A5E34"/>
    <w:rsid w:val="003A68C5"/>
    <w:rsid w:val="003A6E27"/>
    <w:rsid w:val="003A78A9"/>
    <w:rsid w:val="003A7CCD"/>
    <w:rsid w:val="003B07BC"/>
    <w:rsid w:val="003B0846"/>
    <w:rsid w:val="003B0D57"/>
    <w:rsid w:val="003B1CA7"/>
    <w:rsid w:val="003B307F"/>
    <w:rsid w:val="003B3F6A"/>
    <w:rsid w:val="003B42DE"/>
    <w:rsid w:val="003B4E4E"/>
    <w:rsid w:val="003B53D1"/>
    <w:rsid w:val="003B5ACE"/>
    <w:rsid w:val="003B6AC5"/>
    <w:rsid w:val="003B74A8"/>
    <w:rsid w:val="003B7EA5"/>
    <w:rsid w:val="003C0026"/>
    <w:rsid w:val="003C065D"/>
    <w:rsid w:val="003C0831"/>
    <w:rsid w:val="003C0BE3"/>
    <w:rsid w:val="003C0D7E"/>
    <w:rsid w:val="003C13EB"/>
    <w:rsid w:val="003C15B1"/>
    <w:rsid w:val="003C1AF8"/>
    <w:rsid w:val="003C226C"/>
    <w:rsid w:val="003C228E"/>
    <w:rsid w:val="003C3623"/>
    <w:rsid w:val="003C4E07"/>
    <w:rsid w:val="003C5730"/>
    <w:rsid w:val="003C614B"/>
    <w:rsid w:val="003C627D"/>
    <w:rsid w:val="003C6683"/>
    <w:rsid w:val="003C68D5"/>
    <w:rsid w:val="003D0DF5"/>
    <w:rsid w:val="003D14D9"/>
    <w:rsid w:val="003D2344"/>
    <w:rsid w:val="003D2766"/>
    <w:rsid w:val="003D2BC8"/>
    <w:rsid w:val="003D33C5"/>
    <w:rsid w:val="003D3EAD"/>
    <w:rsid w:val="003D45E1"/>
    <w:rsid w:val="003D4776"/>
    <w:rsid w:val="003D4786"/>
    <w:rsid w:val="003D4E40"/>
    <w:rsid w:val="003D52DC"/>
    <w:rsid w:val="003D5902"/>
    <w:rsid w:val="003D5E07"/>
    <w:rsid w:val="003D6D25"/>
    <w:rsid w:val="003D7F62"/>
    <w:rsid w:val="003E0FB1"/>
    <w:rsid w:val="003E1216"/>
    <w:rsid w:val="003E1336"/>
    <w:rsid w:val="003E1C19"/>
    <w:rsid w:val="003E2350"/>
    <w:rsid w:val="003E30E4"/>
    <w:rsid w:val="003E36BE"/>
    <w:rsid w:val="003E399C"/>
    <w:rsid w:val="003E3B24"/>
    <w:rsid w:val="003E4A64"/>
    <w:rsid w:val="003E4C97"/>
    <w:rsid w:val="003E5D92"/>
    <w:rsid w:val="003E5F43"/>
    <w:rsid w:val="003E63EE"/>
    <w:rsid w:val="003E72FA"/>
    <w:rsid w:val="003E75F0"/>
    <w:rsid w:val="003E7A92"/>
    <w:rsid w:val="003E7DAA"/>
    <w:rsid w:val="003F0247"/>
    <w:rsid w:val="003F21EA"/>
    <w:rsid w:val="003F26C9"/>
    <w:rsid w:val="003F26F5"/>
    <w:rsid w:val="003F3254"/>
    <w:rsid w:val="003F361D"/>
    <w:rsid w:val="003F39EE"/>
    <w:rsid w:val="003F3CEF"/>
    <w:rsid w:val="003F40CD"/>
    <w:rsid w:val="003F55F0"/>
    <w:rsid w:val="003F7160"/>
    <w:rsid w:val="003F7433"/>
    <w:rsid w:val="003F7E43"/>
    <w:rsid w:val="004009D0"/>
    <w:rsid w:val="00400ED2"/>
    <w:rsid w:val="00401CE3"/>
    <w:rsid w:val="00402C66"/>
    <w:rsid w:val="00402EE3"/>
    <w:rsid w:val="00402FF3"/>
    <w:rsid w:val="00404784"/>
    <w:rsid w:val="00404953"/>
    <w:rsid w:val="00404F37"/>
    <w:rsid w:val="00404FAB"/>
    <w:rsid w:val="004061C2"/>
    <w:rsid w:val="004068CD"/>
    <w:rsid w:val="00406C9A"/>
    <w:rsid w:val="004101FE"/>
    <w:rsid w:val="00410A2A"/>
    <w:rsid w:val="00410D8B"/>
    <w:rsid w:val="004119C9"/>
    <w:rsid w:val="00411DA9"/>
    <w:rsid w:val="00411F98"/>
    <w:rsid w:val="0041289D"/>
    <w:rsid w:val="00412BB8"/>
    <w:rsid w:val="00413A1E"/>
    <w:rsid w:val="00414551"/>
    <w:rsid w:val="004168C7"/>
    <w:rsid w:val="0041696D"/>
    <w:rsid w:val="00416D13"/>
    <w:rsid w:val="00417DFA"/>
    <w:rsid w:val="004206AF"/>
    <w:rsid w:val="00421912"/>
    <w:rsid w:val="00421A0A"/>
    <w:rsid w:val="00421A76"/>
    <w:rsid w:val="00422FD0"/>
    <w:rsid w:val="00423044"/>
    <w:rsid w:val="00424640"/>
    <w:rsid w:val="00424E1A"/>
    <w:rsid w:val="0042501C"/>
    <w:rsid w:val="004254E1"/>
    <w:rsid w:val="0042559F"/>
    <w:rsid w:val="00425EB5"/>
    <w:rsid w:val="00426EF9"/>
    <w:rsid w:val="00427077"/>
    <w:rsid w:val="004274DA"/>
    <w:rsid w:val="004304A5"/>
    <w:rsid w:val="004311B2"/>
    <w:rsid w:val="0043276A"/>
    <w:rsid w:val="00432877"/>
    <w:rsid w:val="00432ADE"/>
    <w:rsid w:val="00432CBE"/>
    <w:rsid w:val="0043381D"/>
    <w:rsid w:val="004340B1"/>
    <w:rsid w:val="0043490C"/>
    <w:rsid w:val="00436398"/>
    <w:rsid w:val="00437132"/>
    <w:rsid w:val="00437E5E"/>
    <w:rsid w:val="00437F45"/>
    <w:rsid w:val="00440BC5"/>
    <w:rsid w:val="0044194A"/>
    <w:rsid w:val="00442AEB"/>
    <w:rsid w:val="00444D33"/>
    <w:rsid w:val="00444E38"/>
    <w:rsid w:val="00445A72"/>
    <w:rsid w:val="0044647B"/>
    <w:rsid w:val="00446A49"/>
    <w:rsid w:val="00450261"/>
    <w:rsid w:val="004503B3"/>
    <w:rsid w:val="00450572"/>
    <w:rsid w:val="00450630"/>
    <w:rsid w:val="004513D3"/>
    <w:rsid w:val="0045193E"/>
    <w:rsid w:val="004522CA"/>
    <w:rsid w:val="00452352"/>
    <w:rsid w:val="00452CEB"/>
    <w:rsid w:val="004530D4"/>
    <w:rsid w:val="00453126"/>
    <w:rsid w:val="00453A1E"/>
    <w:rsid w:val="00453A40"/>
    <w:rsid w:val="00457577"/>
    <w:rsid w:val="004605F5"/>
    <w:rsid w:val="00461713"/>
    <w:rsid w:val="004621F7"/>
    <w:rsid w:val="00462412"/>
    <w:rsid w:val="00462E61"/>
    <w:rsid w:val="00463CBC"/>
    <w:rsid w:val="00463D05"/>
    <w:rsid w:val="00466206"/>
    <w:rsid w:val="004669CC"/>
    <w:rsid w:val="00470718"/>
    <w:rsid w:val="00470795"/>
    <w:rsid w:val="00470AAB"/>
    <w:rsid w:val="00470F6B"/>
    <w:rsid w:val="004722F4"/>
    <w:rsid w:val="0047258E"/>
    <w:rsid w:val="004744CD"/>
    <w:rsid w:val="00474692"/>
    <w:rsid w:val="004750CD"/>
    <w:rsid w:val="00475319"/>
    <w:rsid w:val="00475FDC"/>
    <w:rsid w:val="00476C4C"/>
    <w:rsid w:val="004772EA"/>
    <w:rsid w:val="00477D73"/>
    <w:rsid w:val="00481DAA"/>
    <w:rsid w:val="00482E80"/>
    <w:rsid w:val="004839FE"/>
    <w:rsid w:val="00483ACA"/>
    <w:rsid w:val="00483FD2"/>
    <w:rsid w:val="00484F74"/>
    <w:rsid w:val="004850B1"/>
    <w:rsid w:val="004860C2"/>
    <w:rsid w:val="0048769D"/>
    <w:rsid w:val="0049171F"/>
    <w:rsid w:val="0049229E"/>
    <w:rsid w:val="004925EB"/>
    <w:rsid w:val="00493BAD"/>
    <w:rsid w:val="00494214"/>
    <w:rsid w:val="0049521E"/>
    <w:rsid w:val="00495989"/>
    <w:rsid w:val="00496081"/>
    <w:rsid w:val="00496612"/>
    <w:rsid w:val="00496877"/>
    <w:rsid w:val="0049690E"/>
    <w:rsid w:val="00497AF3"/>
    <w:rsid w:val="00497C14"/>
    <w:rsid w:val="00497CA1"/>
    <w:rsid w:val="00497F00"/>
    <w:rsid w:val="004A11C0"/>
    <w:rsid w:val="004A1645"/>
    <w:rsid w:val="004A22F3"/>
    <w:rsid w:val="004A2C6A"/>
    <w:rsid w:val="004A2DC2"/>
    <w:rsid w:val="004A2FF4"/>
    <w:rsid w:val="004A3658"/>
    <w:rsid w:val="004A4759"/>
    <w:rsid w:val="004A47A6"/>
    <w:rsid w:val="004A4DD3"/>
    <w:rsid w:val="004A70B6"/>
    <w:rsid w:val="004A743D"/>
    <w:rsid w:val="004A7F0D"/>
    <w:rsid w:val="004B0651"/>
    <w:rsid w:val="004B06E1"/>
    <w:rsid w:val="004B1144"/>
    <w:rsid w:val="004B2432"/>
    <w:rsid w:val="004B2530"/>
    <w:rsid w:val="004B28A9"/>
    <w:rsid w:val="004B3B14"/>
    <w:rsid w:val="004B3B89"/>
    <w:rsid w:val="004B3DC5"/>
    <w:rsid w:val="004B4314"/>
    <w:rsid w:val="004B4EEA"/>
    <w:rsid w:val="004B553A"/>
    <w:rsid w:val="004B6294"/>
    <w:rsid w:val="004B6FB3"/>
    <w:rsid w:val="004B768B"/>
    <w:rsid w:val="004B790D"/>
    <w:rsid w:val="004C111A"/>
    <w:rsid w:val="004C11D1"/>
    <w:rsid w:val="004C19F5"/>
    <w:rsid w:val="004C3B2C"/>
    <w:rsid w:val="004C3D86"/>
    <w:rsid w:val="004C61A7"/>
    <w:rsid w:val="004C6299"/>
    <w:rsid w:val="004C7286"/>
    <w:rsid w:val="004D0549"/>
    <w:rsid w:val="004D1189"/>
    <w:rsid w:val="004D1AA2"/>
    <w:rsid w:val="004D22B4"/>
    <w:rsid w:val="004D2390"/>
    <w:rsid w:val="004D28C4"/>
    <w:rsid w:val="004D2B25"/>
    <w:rsid w:val="004D3505"/>
    <w:rsid w:val="004D35AA"/>
    <w:rsid w:val="004D3E93"/>
    <w:rsid w:val="004D45C2"/>
    <w:rsid w:val="004D45D3"/>
    <w:rsid w:val="004D4947"/>
    <w:rsid w:val="004D496B"/>
    <w:rsid w:val="004D4F72"/>
    <w:rsid w:val="004D5418"/>
    <w:rsid w:val="004D57E8"/>
    <w:rsid w:val="004D5C4D"/>
    <w:rsid w:val="004D738E"/>
    <w:rsid w:val="004D7C78"/>
    <w:rsid w:val="004E032B"/>
    <w:rsid w:val="004E4912"/>
    <w:rsid w:val="004E51A0"/>
    <w:rsid w:val="004E56B3"/>
    <w:rsid w:val="004E63F2"/>
    <w:rsid w:val="004E72E6"/>
    <w:rsid w:val="004E7D9E"/>
    <w:rsid w:val="004F10F4"/>
    <w:rsid w:val="004F32A7"/>
    <w:rsid w:val="004F4D95"/>
    <w:rsid w:val="004F6138"/>
    <w:rsid w:val="004F62E4"/>
    <w:rsid w:val="004F6EFD"/>
    <w:rsid w:val="004F78BB"/>
    <w:rsid w:val="0050005F"/>
    <w:rsid w:val="005001A1"/>
    <w:rsid w:val="005016A4"/>
    <w:rsid w:val="00501BE7"/>
    <w:rsid w:val="00502119"/>
    <w:rsid w:val="005041A4"/>
    <w:rsid w:val="00505264"/>
    <w:rsid w:val="00505ED5"/>
    <w:rsid w:val="0050611A"/>
    <w:rsid w:val="00506570"/>
    <w:rsid w:val="00506B9E"/>
    <w:rsid w:val="00506C99"/>
    <w:rsid w:val="00506EBF"/>
    <w:rsid w:val="00507317"/>
    <w:rsid w:val="00510D63"/>
    <w:rsid w:val="0051144C"/>
    <w:rsid w:val="0051338E"/>
    <w:rsid w:val="00513D6B"/>
    <w:rsid w:val="005140CD"/>
    <w:rsid w:val="00514A03"/>
    <w:rsid w:val="00514C9F"/>
    <w:rsid w:val="00514CC9"/>
    <w:rsid w:val="00514D69"/>
    <w:rsid w:val="005151AF"/>
    <w:rsid w:val="005153F9"/>
    <w:rsid w:val="005159E3"/>
    <w:rsid w:val="005161B8"/>
    <w:rsid w:val="00516A7B"/>
    <w:rsid w:val="00516CB8"/>
    <w:rsid w:val="00517278"/>
    <w:rsid w:val="00517E06"/>
    <w:rsid w:val="00520560"/>
    <w:rsid w:val="00520C68"/>
    <w:rsid w:val="00520DBC"/>
    <w:rsid w:val="00521BC7"/>
    <w:rsid w:val="00521F15"/>
    <w:rsid w:val="0052217B"/>
    <w:rsid w:val="00522CA4"/>
    <w:rsid w:val="005240DB"/>
    <w:rsid w:val="005257E6"/>
    <w:rsid w:val="0052594E"/>
    <w:rsid w:val="00525A60"/>
    <w:rsid w:val="00530439"/>
    <w:rsid w:val="0053280A"/>
    <w:rsid w:val="00532891"/>
    <w:rsid w:val="005333B1"/>
    <w:rsid w:val="00533A56"/>
    <w:rsid w:val="00533BCF"/>
    <w:rsid w:val="00534013"/>
    <w:rsid w:val="005353A6"/>
    <w:rsid w:val="005371E1"/>
    <w:rsid w:val="00541D36"/>
    <w:rsid w:val="00541F3F"/>
    <w:rsid w:val="00542136"/>
    <w:rsid w:val="00542E12"/>
    <w:rsid w:val="00543468"/>
    <w:rsid w:val="00543BA6"/>
    <w:rsid w:val="0054400C"/>
    <w:rsid w:val="00546A1E"/>
    <w:rsid w:val="00546EE9"/>
    <w:rsid w:val="00546FEB"/>
    <w:rsid w:val="00547077"/>
    <w:rsid w:val="0054714B"/>
    <w:rsid w:val="005475F7"/>
    <w:rsid w:val="00550223"/>
    <w:rsid w:val="00550ED4"/>
    <w:rsid w:val="0055116A"/>
    <w:rsid w:val="0055274B"/>
    <w:rsid w:val="0055338A"/>
    <w:rsid w:val="005534DC"/>
    <w:rsid w:val="00554943"/>
    <w:rsid w:val="00554EA1"/>
    <w:rsid w:val="00556017"/>
    <w:rsid w:val="0055610E"/>
    <w:rsid w:val="005571D6"/>
    <w:rsid w:val="0055767D"/>
    <w:rsid w:val="005615B1"/>
    <w:rsid w:val="00562B21"/>
    <w:rsid w:val="00563C67"/>
    <w:rsid w:val="00563DF5"/>
    <w:rsid w:val="00564B3F"/>
    <w:rsid w:val="00565974"/>
    <w:rsid w:val="00566960"/>
    <w:rsid w:val="00567791"/>
    <w:rsid w:val="00567882"/>
    <w:rsid w:val="00570B45"/>
    <w:rsid w:val="0057184B"/>
    <w:rsid w:val="00572DFD"/>
    <w:rsid w:val="00574887"/>
    <w:rsid w:val="00574C69"/>
    <w:rsid w:val="00575544"/>
    <w:rsid w:val="00575F7C"/>
    <w:rsid w:val="005762C1"/>
    <w:rsid w:val="00576997"/>
    <w:rsid w:val="005769B3"/>
    <w:rsid w:val="00576D26"/>
    <w:rsid w:val="00577A1A"/>
    <w:rsid w:val="00582065"/>
    <w:rsid w:val="00582D0A"/>
    <w:rsid w:val="00583A0F"/>
    <w:rsid w:val="00584042"/>
    <w:rsid w:val="005843E6"/>
    <w:rsid w:val="005845C3"/>
    <w:rsid w:val="00584686"/>
    <w:rsid w:val="00584738"/>
    <w:rsid w:val="00584746"/>
    <w:rsid w:val="005848C9"/>
    <w:rsid w:val="00584E0E"/>
    <w:rsid w:val="00584EF7"/>
    <w:rsid w:val="00585DA5"/>
    <w:rsid w:val="00586D7B"/>
    <w:rsid w:val="00587FAC"/>
    <w:rsid w:val="0059283A"/>
    <w:rsid w:val="00592A25"/>
    <w:rsid w:val="00592A5C"/>
    <w:rsid w:val="00592A9D"/>
    <w:rsid w:val="00592C3E"/>
    <w:rsid w:val="00594740"/>
    <w:rsid w:val="00595532"/>
    <w:rsid w:val="00596C46"/>
    <w:rsid w:val="00596DFA"/>
    <w:rsid w:val="00597624"/>
    <w:rsid w:val="00597750"/>
    <w:rsid w:val="00597B37"/>
    <w:rsid w:val="005A0798"/>
    <w:rsid w:val="005A0876"/>
    <w:rsid w:val="005A11B9"/>
    <w:rsid w:val="005A1720"/>
    <w:rsid w:val="005A21C2"/>
    <w:rsid w:val="005A2FBB"/>
    <w:rsid w:val="005A3239"/>
    <w:rsid w:val="005A3314"/>
    <w:rsid w:val="005A3C5A"/>
    <w:rsid w:val="005A3F96"/>
    <w:rsid w:val="005A55C8"/>
    <w:rsid w:val="005A715D"/>
    <w:rsid w:val="005A74C0"/>
    <w:rsid w:val="005B002A"/>
    <w:rsid w:val="005B0D65"/>
    <w:rsid w:val="005B1487"/>
    <w:rsid w:val="005B1B03"/>
    <w:rsid w:val="005B2BA2"/>
    <w:rsid w:val="005B2E6E"/>
    <w:rsid w:val="005B35FF"/>
    <w:rsid w:val="005B3B3F"/>
    <w:rsid w:val="005B4625"/>
    <w:rsid w:val="005B57C5"/>
    <w:rsid w:val="005B6057"/>
    <w:rsid w:val="005B61F3"/>
    <w:rsid w:val="005B6CA2"/>
    <w:rsid w:val="005B7093"/>
    <w:rsid w:val="005C014A"/>
    <w:rsid w:val="005C0607"/>
    <w:rsid w:val="005C0E08"/>
    <w:rsid w:val="005C2986"/>
    <w:rsid w:val="005C2FD2"/>
    <w:rsid w:val="005C3EF0"/>
    <w:rsid w:val="005C5185"/>
    <w:rsid w:val="005C583D"/>
    <w:rsid w:val="005C6720"/>
    <w:rsid w:val="005C6D36"/>
    <w:rsid w:val="005C6E41"/>
    <w:rsid w:val="005C742F"/>
    <w:rsid w:val="005C766C"/>
    <w:rsid w:val="005C7788"/>
    <w:rsid w:val="005D0E12"/>
    <w:rsid w:val="005D2348"/>
    <w:rsid w:val="005D249B"/>
    <w:rsid w:val="005D294D"/>
    <w:rsid w:val="005D38B9"/>
    <w:rsid w:val="005D4549"/>
    <w:rsid w:val="005D5667"/>
    <w:rsid w:val="005D5887"/>
    <w:rsid w:val="005D5D5B"/>
    <w:rsid w:val="005D6136"/>
    <w:rsid w:val="005E04E7"/>
    <w:rsid w:val="005E0956"/>
    <w:rsid w:val="005E1280"/>
    <w:rsid w:val="005E148C"/>
    <w:rsid w:val="005E2D5E"/>
    <w:rsid w:val="005E4254"/>
    <w:rsid w:val="005E6317"/>
    <w:rsid w:val="005E77D9"/>
    <w:rsid w:val="005E7AA1"/>
    <w:rsid w:val="005F0E40"/>
    <w:rsid w:val="005F1765"/>
    <w:rsid w:val="005F1A01"/>
    <w:rsid w:val="005F255D"/>
    <w:rsid w:val="005F2F28"/>
    <w:rsid w:val="005F4A21"/>
    <w:rsid w:val="005F4BC3"/>
    <w:rsid w:val="005F4D07"/>
    <w:rsid w:val="005F5C2A"/>
    <w:rsid w:val="005F68B9"/>
    <w:rsid w:val="005F6932"/>
    <w:rsid w:val="0060033E"/>
    <w:rsid w:val="00604267"/>
    <w:rsid w:val="00605565"/>
    <w:rsid w:val="0060566D"/>
    <w:rsid w:val="00605DBD"/>
    <w:rsid w:val="00606AFD"/>
    <w:rsid w:val="00606B8B"/>
    <w:rsid w:val="00607CE8"/>
    <w:rsid w:val="00607E3C"/>
    <w:rsid w:val="00607FE9"/>
    <w:rsid w:val="00610C6C"/>
    <w:rsid w:val="00612DF8"/>
    <w:rsid w:val="00614288"/>
    <w:rsid w:val="0061547A"/>
    <w:rsid w:val="006156C8"/>
    <w:rsid w:val="00615721"/>
    <w:rsid w:val="006157DC"/>
    <w:rsid w:val="006162D0"/>
    <w:rsid w:val="00616C45"/>
    <w:rsid w:val="00617564"/>
    <w:rsid w:val="00620E75"/>
    <w:rsid w:val="00621DF1"/>
    <w:rsid w:val="00622ED4"/>
    <w:rsid w:val="00623080"/>
    <w:rsid w:val="006238BF"/>
    <w:rsid w:val="00624F73"/>
    <w:rsid w:val="006264F8"/>
    <w:rsid w:val="0062650D"/>
    <w:rsid w:val="0062668B"/>
    <w:rsid w:val="00626CDA"/>
    <w:rsid w:val="006300FC"/>
    <w:rsid w:val="0063049C"/>
    <w:rsid w:val="006311FD"/>
    <w:rsid w:val="00631AFB"/>
    <w:rsid w:val="0063244D"/>
    <w:rsid w:val="00632C7B"/>
    <w:rsid w:val="00632D4B"/>
    <w:rsid w:val="00633717"/>
    <w:rsid w:val="006343CC"/>
    <w:rsid w:val="00634D36"/>
    <w:rsid w:val="0063592C"/>
    <w:rsid w:val="00636E1B"/>
    <w:rsid w:val="00640529"/>
    <w:rsid w:val="00640B84"/>
    <w:rsid w:val="00641026"/>
    <w:rsid w:val="00643739"/>
    <w:rsid w:val="00643973"/>
    <w:rsid w:val="006456BD"/>
    <w:rsid w:val="00645740"/>
    <w:rsid w:val="00645DE0"/>
    <w:rsid w:val="00645EE3"/>
    <w:rsid w:val="00647783"/>
    <w:rsid w:val="00647D88"/>
    <w:rsid w:val="00650260"/>
    <w:rsid w:val="00651594"/>
    <w:rsid w:val="006529DE"/>
    <w:rsid w:val="00653330"/>
    <w:rsid w:val="0065403F"/>
    <w:rsid w:val="00654379"/>
    <w:rsid w:val="00654B75"/>
    <w:rsid w:val="00654BF4"/>
    <w:rsid w:val="00655011"/>
    <w:rsid w:val="0065533F"/>
    <w:rsid w:val="0065571C"/>
    <w:rsid w:val="006569D2"/>
    <w:rsid w:val="006577A9"/>
    <w:rsid w:val="006579B6"/>
    <w:rsid w:val="00657AB9"/>
    <w:rsid w:val="00657B4C"/>
    <w:rsid w:val="00657DC5"/>
    <w:rsid w:val="00661ACF"/>
    <w:rsid w:val="00662382"/>
    <w:rsid w:val="006623F8"/>
    <w:rsid w:val="00662936"/>
    <w:rsid w:val="00663346"/>
    <w:rsid w:val="00663C21"/>
    <w:rsid w:val="0066433C"/>
    <w:rsid w:val="00664423"/>
    <w:rsid w:val="006649F6"/>
    <w:rsid w:val="00664B08"/>
    <w:rsid w:val="00664B3C"/>
    <w:rsid w:val="00665D32"/>
    <w:rsid w:val="0066679C"/>
    <w:rsid w:val="006708E2"/>
    <w:rsid w:val="00670D8F"/>
    <w:rsid w:val="00670F01"/>
    <w:rsid w:val="006712AE"/>
    <w:rsid w:val="00671E7D"/>
    <w:rsid w:val="006723B8"/>
    <w:rsid w:val="00673D76"/>
    <w:rsid w:val="006744D7"/>
    <w:rsid w:val="00674954"/>
    <w:rsid w:val="006749E5"/>
    <w:rsid w:val="006764D8"/>
    <w:rsid w:val="00676684"/>
    <w:rsid w:val="00676875"/>
    <w:rsid w:val="00676C85"/>
    <w:rsid w:val="00677E07"/>
    <w:rsid w:val="00680AAB"/>
    <w:rsid w:val="0068116D"/>
    <w:rsid w:val="006815B3"/>
    <w:rsid w:val="00681A99"/>
    <w:rsid w:val="00681B8A"/>
    <w:rsid w:val="00681EC3"/>
    <w:rsid w:val="00682C17"/>
    <w:rsid w:val="00682F6F"/>
    <w:rsid w:val="00683D8A"/>
    <w:rsid w:val="00684F67"/>
    <w:rsid w:val="00684F78"/>
    <w:rsid w:val="006855F8"/>
    <w:rsid w:val="006859C9"/>
    <w:rsid w:val="00685FFF"/>
    <w:rsid w:val="00686005"/>
    <w:rsid w:val="00686AA1"/>
    <w:rsid w:val="00687606"/>
    <w:rsid w:val="00687C32"/>
    <w:rsid w:val="00690912"/>
    <w:rsid w:val="006912A5"/>
    <w:rsid w:val="00691B95"/>
    <w:rsid w:val="00693254"/>
    <w:rsid w:val="006938B0"/>
    <w:rsid w:val="00694665"/>
    <w:rsid w:val="00694A70"/>
    <w:rsid w:val="00694FA2"/>
    <w:rsid w:val="0069613E"/>
    <w:rsid w:val="0069774B"/>
    <w:rsid w:val="00697895"/>
    <w:rsid w:val="006978D8"/>
    <w:rsid w:val="006A112B"/>
    <w:rsid w:val="006A1337"/>
    <w:rsid w:val="006A13C1"/>
    <w:rsid w:val="006A21DF"/>
    <w:rsid w:val="006A3E03"/>
    <w:rsid w:val="006A4435"/>
    <w:rsid w:val="006A4D57"/>
    <w:rsid w:val="006A4D92"/>
    <w:rsid w:val="006A5987"/>
    <w:rsid w:val="006A6A66"/>
    <w:rsid w:val="006A6FDC"/>
    <w:rsid w:val="006A737D"/>
    <w:rsid w:val="006A7887"/>
    <w:rsid w:val="006B0177"/>
    <w:rsid w:val="006B1A45"/>
    <w:rsid w:val="006B1CDC"/>
    <w:rsid w:val="006B2214"/>
    <w:rsid w:val="006B294B"/>
    <w:rsid w:val="006B3F21"/>
    <w:rsid w:val="006B47FC"/>
    <w:rsid w:val="006B4C8F"/>
    <w:rsid w:val="006B5337"/>
    <w:rsid w:val="006B588B"/>
    <w:rsid w:val="006B5E38"/>
    <w:rsid w:val="006B6406"/>
    <w:rsid w:val="006B671B"/>
    <w:rsid w:val="006B6CE1"/>
    <w:rsid w:val="006B71AD"/>
    <w:rsid w:val="006B77A8"/>
    <w:rsid w:val="006B793C"/>
    <w:rsid w:val="006C084C"/>
    <w:rsid w:val="006C0F52"/>
    <w:rsid w:val="006C1241"/>
    <w:rsid w:val="006C1634"/>
    <w:rsid w:val="006C1ECA"/>
    <w:rsid w:val="006C2A01"/>
    <w:rsid w:val="006C3364"/>
    <w:rsid w:val="006C3C7E"/>
    <w:rsid w:val="006C437C"/>
    <w:rsid w:val="006C66D9"/>
    <w:rsid w:val="006C66DA"/>
    <w:rsid w:val="006C7940"/>
    <w:rsid w:val="006C7E08"/>
    <w:rsid w:val="006D014A"/>
    <w:rsid w:val="006D05A6"/>
    <w:rsid w:val="006D0CDD"/>
    <w:rsid w:val="006D1AEE"/>
    <w:rsid w:val="006D2D40"/>
    <w:rsid w:val="006D3963"/>
    <w:rsid w:val="006D4CE0"/>
    <w:rsid w:val="006D4D05"/>
    <w:rsid w:val="006D5040"/>
    <w:rsid w:val="006D59B0"/>
    <w:rsid w:val="006D6AAA"/>
    <w:rsid w:val="006D7683"/>
    <w:rsid w:val="006D7DA9"/>
    <w:rsid w:val="006E12EF"/>
    <w:rsid w:val="006E1AC3"/>
    <w:rsid w:val="006E1B52"/>
    <w:rsid w:val="006E1DA9"/>
    <w:rsid w:val="006E30DD"/>
    <w:rsid w:val="006E33C9"/>
    <w:rsid w:val="006E41F9"/>
    <w:rsid w:val="006E4408"/>
    <w:rsid w:val="006E55DF"/>
    <w:rsid w:val="006E5926"/>
    <w:rsid w:val="006E60EE"/>
    <w:rsid w:val="006E6C86"/>
    <w:rsid w:val="006E7184"/>
    <w:rsid w:val="006E7901"/>
    <w:rsid w:val="006E7A2D"/>
    <w:rsid w:val="006F1961"/>
    <w:rsid w:val="006F1B4D"/>
    <w:rsid w:val="006F27E0"/>
    <w:rsid w:val="006F2AC4"/>
    <w:rsid w:val="006F461D"/>
    <w:rsid w:val="006F46C6"/>
    <w:rsid w:val="006F4A1B"/>
    <w:rsid w:val="006F4DD0"/>
    <w:rsid w:val="006F5955"/>
    <w:rsid w:val="006F63A4"/>
    <w:rsid w:val="006F6E48"/>
    <w:rsid w:val="006F727B"/>
    <w:rsid w:val="006F759C"/>
    <w:rsid w:val="006F7DEB"/>
    <w:rsid w:val="0070162C"/>
    <w:rsid w:val="007018EF"/>
    <w:rsid w:val="00702985"/>
    <w:rsid w:val="00702E1F"/>
    <w:rsid w:val="007031E1"/>
    <w:rsid w:val="00703A6B"/>
    <w:rsid w:val="00703D42"/>
    <w:rsid w:val="00707CC6"/>
    <w:rsid w:val="0071003D"/>
    <w:rsid w:val="007101F4"/>
    <w:rsid w:val="0071076A"/>
    <w:rsid w:val="007107E9"/>
    <w:rsid w:val="00710E8E"/>
    <w:rsid w:val="00712380"/>
    <w:rsid w:val="007125AC"/>
    <w:rsid w:val="00713578"/>
    <w:rsid w:val="00714045"/>
    <w:rsid w:val="00715554"/>
    <w:rsid w:val="0071680F"/>
    <w:rsid w:val="00717A0B"/>
    <w:rsid w:val="00717F75"/>
    <w:rsid w:val="007205AD"/>
    <w:rsid w:val="0072125A"/>
    <w:rsid w:val="0072192D"/>
    <w:rsid w:val="00721A03"/>
    <w:rsid w:val="00721D75"/>
    <w:rsid w:val="00722038"/>
    <w:rsid w:val="00723CA5"/>
    <w:rsid w:val="00723E7A"/>
    <w:rsid w:val="00725F0F"/>
    <w:rsid w:val="007265A9"/>
    <w:rsid w:val="00731F4A"/>
    <w:rsid w:val="00732290"/>
    <w:rsid w:val="00732572"/>
    <w:rsid w:val="0073284F"/>
    <w:rsid w:val="0073322F"/>
    <w:rsid w:val="00733B62"/>
    <w:rsid w:val="007346D3"/>
    <w:rsid w:val="0073520D"/>
    <w:rsid w:val="00736634"/>
    <w:rsid w:val="00736C3B"/>
    <w:rsid w:val="00736E2B"/>
    <w:rsid w:val="00737610"/>
    <w:rsid w:val="00737B6E"/>
    <w:rsid w:val="00741B0A"/>
    <w:rsid w:val="00741BAB"/>
    <w:rsid w:val="00742F5D"/>
    <w:rsid w:val="00743060"/>
    <w:rsid w:val="00743306"/>
    <w:rsid w:val="00743FA1"/>
    <w:rsid w:val="0074453B"/>
    <w:rsid w:val="0074456A"/>
    <w:rsid w:val="00744DE0"/>
    <w:rsid w:val="00746032"/>
    <w:rsid w:val="0074652A"/>
    <w:rsid w:val="00750E25"/>
    <w:rsid w:val="007517D3"/>
    <w:rsid w:val="00751804"/>
    <w:rsid w:val="007518B3"/>
    <w:rsid w:val="00751E88"/>
    <w:rsid w:val="00752C42"/>
    <w:rsid w:val="00753043"/>
    <w:rsid w:val="007537F1"/>
    <w:rsid w:val="00753ACA"/>
    <w:rsid w:val="00753BDC"/>
    <w:rsid w:val="00754121"/>
    <w:rsid w:val="00754827"/>
    <w:rsid w:val="007549B3"/>
    <w:rsid w:val="00755A07"/>
    <w:rsid w:val="00755D9F"/>
    <w:rsid w:val="00756624"/>
    <w:rsid w:val="00756693"/>
    <w:rsid w:val="00757FAC"/>
    <w:rsid w:val="00760652"/>
    <w:rsid w:val="007614C5"/>
    <w:rsid w:val="007627EA"/>
    <w:rsid w:val="0076353D"/>
    <w:rsid w:val="007636CA"/>
    <w:rsid w:val="00765237"/>
    <w:rsid w:val="007658BE"/>
    <w:rsid w:val="00765933"/>
    <w:rsid w:val="00765A6D"/>
    <w:rsid w:val="00766039"/>
    <w:rsid w:val="00767535"/>
    <w:rsid w:val="00767611"/>
    <w:rsid w:val="0076785D"/>
    <w:rsid w:val="0077050D"/>
    <w:rsid w:val="00770BB4"/>
    <w:rsid w:val="00771BF3"/>
    <w:rsid w:val="00771C8A"/>
    <w:rsid w:val="00771E9E"/>
    <w:rsid w:val="00771FF3"/>
    <w:rsid w:val="00772085"/>
    <w:rsid w:val="00772CB0"/>
    <w:rsid w:val="00773406"/>
    <w:rsid w:val="00773C37"/>
    <w:rsid w:val="00774748"/>
    <w:rsid w:val="00774B60"/>
    <w:rsid w:val="007766A4"/>
    <w:rsid w:val="007766AF"/>
    <w:rsid w:val="00776BD2"/>
    <w:rsid w:val="00777FBA"/>
    <w:rsid w:val="0078147E"/>
    <w:rsid w:val="00784507"/>
    <w:rsid w:val="007846D0"/>
    <w:rsid w:val="007860CE"/>
    <w:rsid w:val="00786A2C"/>
    <w:rsid w:val="00786A55"/>
    <w:rsid w:val="00786AA8"/>
    <w:rsid w:val="00786C54"/>
    <w:rsid w:val="007902B4"/>
    <w:rsid w:val="0079067C"/>
    <w:rsid w:val="00790CA5"/>
    <w:rsid w:val="00790E5A"/>
    <w:rsid w:val="00792615"/>
    <w:rsid w:val="0079369E"/>
    <w:rsid w:val="0079371E"/>
    <w:rsid w:val="00793E97"/>
    <w:rsid w:val="00794C80"/>
    <w:rsid w:val="00795161"/>
    <w:rsid w:val="00795963"/>
    <w:rsid w:val="00795F6E"/>
    <w:rsid w:val="007969E5"/>
    <w:rsid w:val="00797219"/>
    <w:rsid w:val="007A08E4"/>
    <w:rsid w:val="007A0B4D"/>
    <w:rsid w:val="007A13D9"/>
    <w:rsid w:val="007A14DA"/>
    <w:rsid w:val="007A1ACF"/>
    <w:rsid w:val="007A2814"/>
    <w:rsid w:val="007A29CF"/>
    <w:rsid w:val="007A3B59"/>
    <w:rsid w:val="007A4967"/>
    <w:rsid w:val="007A556F"/>
    <w:rsid w:val="007A593D"/>
    <w:rsid w:val="007A6066"/>
    <w:rsid w:val="007A73AA"/>
    <w:rsid w:val="007A7522"/>
    <w:rsid w:val="007A7BF5"/>
    <w:rsid w:val="007B1AFD"/>
    <w:rsid w:val="007B1FF2"/>
    <w:rsid w:val="007B23E3"/>
    <w:rsid w:val="007B25A5"/>
    <w:rsid w:val="007B3223"/>
    <w:rsid w:val="007B582C"/>
    <w:rsid w:val="007B6A0B"/>
    <w:rsid w:val="007B7DBF"/>
    <w:rsid w:val="007C0C88"/>
    <w:rsid w:val="007C1FAB"/>
    <w:rsid w:val="007C257D"/>
    <w:rsid w:val="007C31FA"/>
    <w:rsid w:val="007C3F93"/>
    <w:rsid w:val="007C4CB3"/>
    <w:rsid w:val="007C5D43"/>
    <w:rsid w:val="007D0CF4"/>
    <w:rsid w:val="007D0F64"/>
    <w:rsid w:val="007D1284"/>
    <w:rsid w:val="007D1938"/>
    <w:rsid w:val="007D1C9D"/>
    <w:rsid w:val="007D21E1"/>
    <w:rsid w:val="007D2394"/>
    <w:rsid w:val="007D2665"/>
    <w:rsid w:val="007D271F"/>
    <w:rsid w:val="007D30DE"/>
    <w:rsid w:val="007D3415"/>
    <w:rsid w:val="007D3C4E"/>
    <w:rsid w:val="007D4D47"/>
    <w:rsid w:val="007D5657"/>
    <w:rsid w:val="007D591B"/>
    <w:rsid w:val="007D631C"/>
    <w:rsid w:val="007D6D89"/>
    <w:rsid w:val="007D792D"/>
    <w:rsid w:val="007D7F08"/>
    <w:rsid w:val="007E0461"/>
    <w:rsid w:val="007E0E9C"/>
    <w:rsid w:val="007E15B7"/>
    <w:rsid w:val="007E1A4E"/>
    <w:rsid w:val="007E1C8C"/>
    <w:rsid w:val="007E385A"/>
    <w:rsid w:val="007E45C8"/>
    <w:rsid w:val="007E66D7"/>
    <w:rsid w:val="007E673F"/>
    <w:rsid w:val="007E7018"/>
    <w:rsid w:val="007E79A8"/>
    <w:rsid w:val="007F0680"/>
    <w:rsid w:val="007F0CDF"/>
    <w:rsid w:val="007F1263"/>
    <w:rsid w:val="007F1AB4"/>
    <w:rsid w:val="007F1ECE"/>
    <w:rsid w:val="007F2B0E"/>
    <w:rsid w:val="007F2CDB"/>
    <w:rsid w:val="007F4715"/>
    <w:rsid w:val="007F5737"/>
    <w:rsid w:val="007F5857"/>
    <w:rsid w:val="007F5B96"/>
    <w:rsid w:val="007F74D8"/>
    <w:rsid w:val="007F7DA6"/>
    <w:rsid w:val="008000E5"/>
    <w:rsid w:val="008003ED"/>
    <w:rsid w:val="00800974"/>
    <w:rsid w:val="00800BB7"/>
    <w:rsid w:val="00800BCB"/>
    <w:rsid w:val="00800F79"/>
    <w:rsid w:val="0080388D"/>
    <w:rsid w:val="00804058"/>
    <w:rsid w:val="00804AF0"/>
    <w:rsid w:val="008060AE"/>
    <w:rsid w:val="00806CD3"/>
    <w:rsid w:val="008074D0"/>
    <w:rsid w:val="00807C3B"/>
    <w:rsid w:val="00807DBA"/>
    <w:rsid w:val="00810C7F"/>
    <w:rsid w:val="00810DF0"/>
    <w:rsid w:val="00810F76"/>
    <w:rsid w:val="00810FE4"/>
    <w:rsid w:val="0081135F"/>
    <w:rsid w:val="0081280C"/>
    <w:rsid w:val="008130E4"/>
    <w:rsid w:val="00813447"/>
    <w:rsid w:val="00813545"/>
    <w:rsid w:val="0081394B"/>
    <w:rsid w:val="0081411C"/>
    <w:rsid w:val="00814341"/>
    <w:rsid w:val="00814870"/>
    <w:rsid w:val="00814FE7"/>
    <w:rsid w:val="008156F1"/>
    <w:rsid w:val="00815ED9"/>
    <w:rsid w:val="00816312"/>
    <w:rsid w:val="0081670E"/>
    <w:rsid w:val="00816837"/>
    <w:rsid w:val="00816A22"/>
    <w:rsid w:val="00817060"/>
    <w:rsid w:val="0081748E"/>
    <w:rsid w:val="00820C1E"/>
    <w:rsid w:val="00821043"/>
    <w:rsid w:val="00821F17"/>
    <w:rsid w:val="0082211C"/>
    <w:rsid w:val="008223FE"/>
    <w:rsid w:val="00823703"/>
    <w:rsid w:val="008238F9"/>
    <w:rsid w:val="00823B67"/>
    <w:rsid w:val="00826876"/>
    <w:rsid w:val="00827FC4"/>
    <w:rsid w:val="00830558"/>
    <w:rsid w:val="00830889"/>
    <w:rsid w:val="00831F73"/>
    <w:rsid w:val="008324C3"/>
    <w:rsid w:val="008331E8"/>
    <w:rsid w:val="008339AC"/>
    <w:rsid w:val="00834553"/>
    <w:rsid w:val="00834F69"/>
    <w:rsid w:val="00836B1D"/>
    <w:rsid w:val="00837579"/>
    <w:rsid w:val="00837A81"/>
    <w:rsid w:val="0084003C"/>
    <w:rsid w:val="00840B0D"/>
    <w:rsid w:val="00840BBC"/>
    <w:rsid w:val="00840ED4"/>
    <w:rsid w:val="00842090"/>
    <w:rsid w:val="0084319B"/>
    <w:rsid w:val="008431D5"/>
    <w:rsid w:val="0084396A"/>
    <w:rsid w:val="0084500C"/>
    <w:rsid w:val="00845F4C"/>
    <w:rsid w:val="00846688"/>
    <w:rsid w:val="00846B46"/>
    <w:rsid w:val="00847807"/>
    <w:rsid w:val="00847DA6"/>
    <w:rsid w:val="00847E8A"/>
    <w:rsid w:val="00850867"/>
    <w:rsid w:val="00851251"/>
    <w:rsid w:val="00853303"/>
    <w:rsid w:val="00853A6A"/>
    <w:rsid w:val="00855770"/>
    <w:rsid w:val="00856651"/>
    <w:rsid w:val="00856A0E"/>
    <w:rsid w:val="00856F06"/>
    <w:rsid w:val="00856FF7"/>
    <w:rsid w:val="0086185E"/>
    <w:rsid w:val="0086397D"/>
    <w:rsid w:val="008644C0"/>
    <w:rsid w:val="008647C9"/>
    <w:rsid w:val="00865DF8"/>
    <w:rsid w:val="00865F39"/>
    <w:rsid w:val="00866D31"/>
    <w:rsid w:val="008671FE"/>
    <w:rsid w:val="00867A8D"/>
    <w:rsid w:val="00870180"/>
    <w:rsid w:val="00870AA1"/>
    <w:rsid w:val="008714E4"/>
    <w:rsid w:val="008716CE"/>
    <w:rsid w:val="00871B50"/>
    <w:rsid w:val="00871B5C"/>
    <w:rsid w:val="0087337C"/>
    <w:rsid w:val="00873482"/>
    <w:rsid w:val="008735FD"/>
    <w:rsid w:val="008748F3"/>
    <w:rsid w:val="00875F9E"/>
    <w:rsid w:val="0087689C"/>
    <w:rsid w:val="008801DF"/>
    <w:rsid w:val="00880319"/>
    <w:rsid w:val="00882178"/>
    <w:rsid w:val="00882730"/>
    <w:rsid w:val="008832CE"/>
    <w:rsid w:val="00884DCE"/>
    <w:rsid w:val="00885C4C"/>
    <w:rsid w:val="0088651E"/>
    <w:rsid w:val="0088712F"/>
    <w:rsid w:val="008875BB"/>
    <w:rsid w:val="0089030D"/>
    <w:rsid w:val="00890578"/>
    <w:rsid w:val="0089135C"/>
    <w:rsid w:val="008916A7"/>
    <w:rsid w:val="00892330"/>
    <w:rsid w:val="008927BD"/>
    <w:rsid w:val="00893692"/>
    <w:rsid w:val="008936ED"/>
    <w:rsid w:val="00893CAB"/>
    <w:rsid w:val="008940EF"/>
    <w:rsid w:val="008942FE"/>
    <w:rsid w:val="008948E1"/>
    <w:rsid w:val="0089552C"/>
    <w:rsid w:val="00895847"/>
    <w:rsid w:val="008964BF"/>
    <w:rsid w:val="0089668C"/>
    <w:rsid w:val="00897654"/>
    <w:rsid w:val="008A1BD4"/>
    <w:rsid w:val="008A38F2"/>
    <w:rsid w:val="008A4D9B"/>
    <w:rsid w:val="008A5936"/>
    <w:rsid w:val="008A5D2B"/>
    <w:rsid w:val="008A5F23"/>
    <w:rsid w:val="008A6445"/>
    <w:rsid w:val="008A681A"/>
    <w:rsid w:val="008B0C9B"/>
    <w:rsid w:val="008B100E"/>
    <w:rsid w:val="008B18A3"/>
    <w:rsid w:val="008B230D"/>
    <w:rsid w:val="008B288F"/>
    <w:rsid w:val="008B2BEF"/>
    <w:rsid w:val="008B35BC"/>
    <w:rsid w:val="008B35BD"/>
    <w:rsid w:val="008B4A18"/>
    <w:rsid w:val="008B4CC5"/>
    <w:rsid w:val="008B5E02"/>
    <w:rsid w:val="008B687E"/>
    <w:rsid w:val="008B68A2"/>
    <w:rsid w:val="008B7005"/>
    <w:rsid w:val="008B7563"/>
    <w:rsid w:val="008B75B7"/>
    <w:rsid w:val="008C0B21"/>
    <w:rsid w:val="008C1BC9"/>
    <w:rsid w:val="008C276E"/>
    <w:rsid w:val="008C3147"/>
    <w:rsid w:val="008C319D"/>
    <w:rsid w:val="008C3442"/>
    <w:rsid w:val="008C38CF"/>
    <w:rsid w:val="008C4A8F"/>
    <w:rsid w:val="008C4E3E"/>
    <w:rsid w:val="008C500B"/>
    <w:rsid w:val="008C509F"/>
    <w:rsid w:val="008C520D"/>
    <w:rsid w:val="008C55CB"/>
    <w:rsid w:val="008C5E16"/>
    <w:rsid w:val="008C627E"/>
    <w:rsid w:val="008C7827"/>
    <w:rsid w:val="008D047A"/>
    <w:rsid w:val="008D16C7"/>
    <w:rsid w:val="008D3B95"/>
    <w:rsid w:val="008D40B3"/>
    <w:rsid w:val="008D42CA"/>
    <w:rsid w:val="008D5419"/>
    <w:rsid w:val="008D5B71"/>
    <w:rsid w:val="008D629F"/>
    <w:rsid w:val="008D64F5"/>
    <w:rsid w:val="008D75F7"/>
    <w:rsid w:val="008D7684"/>
    <w:rsid w:val="008D7910"/>
    <w:rsid w:val="008E0394"/>
    <w:rsid w:val="008E0748"/>
    <w:rsid w:val="008E13E4"/>
    <w:rsid w:val="008E2D26"/>
    <w:rsid w:val="008E2E9E"/>
    <w:rsid w:val="008E5510"/>
    <w:rsid w:val="008E6FB6"/>
    <w:rsid w:val="008E76EF"/>
    <w:rsid w:val="008E7BA8"/>
    <w:rsid w:val="008F0281"/>
    <w:rsid w:val="008F0903"/>
    <w:rsid w:val="008F6EBF"/>
    <w:rsid w:val="008F7244"/>
    <w:rsid w:val="008F761A"/>
    <w:rsid w:val="008F7E97"/>
    <w:rsid w:val="008F7FF3"/>
    <w:rsid w:val="0090021F"/>
    <w:rsid w:val="00902D60"/>
    <w:rsid w:val="009041E3"/>
    <w:rsid w:val="009047DB"/>
    <w:rsid w:val="0090481F"/>
    <w:rsid w:val="009052C8"/>
    <w:rsid w:val="0090588B"/>
    <w:rsid w:val="0091209F"/>
    <w:rsid w:val="00912560"/>
    <w:rsid w:val="0091392C"/>
    <w:rsid w:val="00915B80"/>
    <w:rsid w:val="00916E0F"/>
    <w:rsid w:val="00916E17"/>
    <w:rsid w:val="009176CF"/>
    <w:rsid w:val="00917948"/>
    <w:rsid w:val="0092124E"/>
    <w:rsid w:val="0092140A"/>
    <w:rsid w:val="009220C5"/>
    <w:rsid w:val="0092237A"/>
    <w:rsid w:val="0092277F"/>
    <w:rsid w:val="009231D5"/>
    <w:rsid w:val="00924807"/>
    <w:rsid w:val="009255F9"/>
    <w:rsid w:val="00927340"/>
    <w:rsid w:val="00927FDE"/>
    <w:rsid w:val="00930760"/>
    <w:rsid w:val="00930B47"/>
    <w:rsid w:val="0093140C"/>
    <w:rsid w:val="009317F2"/>
    <w:rsid w:val="009318E4"/>
    <w:rsid w:val="00932555"/>
    <w:rsid w:val="00933AC3"/>
    <w:rsid w:val="00934392"/>
    <w:rsid w:val="00935C89"/>
    <w:rsid w:val="00936A73"/>
    <w:rsid w:val="00936E2D"/>
    <w:rsid w:val="00937405"/>
    <w:rsid w:val="00937774"/>
    <w:rsid w:val="00937C0D"/>
    <w:rsid w:val="00937E66"/>
    <w:rsid w:val="0094125C"/>
    <w:rsid w:val="0094212B"/>
    <w:rsid w:val="0094243D"/>
    <w:rsid w:val="00942D60"/>
    <w:rsid w:val="009430AE"/>
    <w:rsid w:val="009431C5"/>
    <w:rsid w:val="0094331C"/>
    <w:rsid w:val="00943BC2"/>
    <w:rsid w:val="0094401D"/>
    <w:rsid w:val="009441A1"/>
    <w:rsid w:val="009458C6"/>
    <w:rsid w:val="009459A9"/>
    <w:rsid w:val="0094664D"/>
    <w:rsid w:val="00950017"/>
    <w:rsid w:val="0095100B"/>
    <w:rsid w:val="0095168C"/>
    <w:rsid w:val="0095248F"/>
    <w:rsid w:val="00953CC0"/>
    <w:rsid w:val="0095406C"/>
    <w:rsid w:val="00954236"/>
    <w:rsid w:val="009547CF"/>
    <w:rsid w:val="00954C45"/>
    <w:rsid w:val="00955ADF"/>
    <w:rsid w:val="00956FC4"/>
    <w:rsid w:val="009613C5"/>
    <w:rsid w:val="00961B39"/>
    <w:rsid w:val="00961B7E"/>
    <w:rsid w:val="00961F55"/>
    <w:rsid w:val="009638DF"/>
    <w:rsid w:val="00963C22"/>
    <w:rsid w:val="00965F88"/>
    <w:rsid w:val="00966BE3"/>
    <w:rsid w:val="00966CFF"/>
    <w:rsid w:val="009674BD"/>
    <w:rsid w:val="0097002F"/>
    <w:rsid w:val="0097027F"/>
    <w:rsid w:val="00970C7C"/>
    <w:rsid w:val="00970CCF"/>
    <w:rsid w:val="00971BC1"/>
    <w:rsid w:val="00972206"/>
    <w:rsid w:val="00972D96"/>
    <w:rsid w:val="009732E3"/>
    <w:rsid w:val="00973831"/>
    <w:rsid w:val="00974133"/>
    <w:rsid w:val="00975337"/>
    <w:rsid w:val="00975C0A"/>
    <w:rsid w:val="00976926"/>
    <w:rsid w:val="00976EB3"/>
    <w:rsid w:val="009806B3"/>
    <w:rsid w:val="0098096E"/>
    <w:rsid w:val="00981D16"/>
    <w:rsid w:val="009824BC"/>
    <w:rsid w:val="0098314A"/>
    <w:rsid w:val="00983371"/>
    <w:rsid w:val="00983C98"/>
    <w:rsid w:val="00984803"/>
    <w:rsid w:val="009863C2"/>
    <w:rsid w:val="00986DA1"/>
    <w:rsid w:val="00986E5B"/>
    <w:rsid w:val="009877C5"/>
    <w:rsid w:val="00990051"/>
    <w:rsid w:val="009902E7"/>
    <w:rsid w:val="00990F1E"/>
    <w:rsid w:val="009919FF"/>
    <w:rsid w:val="00991D31"/>
    <w:rsid w:val="00991FBE"/>
    <w:rsid w:val="00994B3F"/>
    <w:rsid w:val="00995E07"/>
    <w:rsid w:val="00995FA8"/>
    <w:rsid w:val="009A0852"/>
    <w:rsid w:val="009A1A7C"/>
    <w:rsid w:val="009A1FCC"/>
    <w:rsid w:val="009A2600"/>
    <w:rsid w:val="009A2A7B"/>
    <w:rsid w:val="009A2B99"/>
    <w:rsid w:val="009A2F33"/>
    <w:rsid w:val="009A42BC"/>
    <w:rsid w:val="009A5187"/>
    <w:rsid w:val="009A5E80"/>
    <w:rsid w:val="009A6D19"/>
    <w:rsid w:val="009A74C0"/>
    <w:rsid w:val="009A759B"/>
    <w:rsid w:val="009B1647"/>
    <w:rsid w:val="009B2A03"/>
    <w:rsid w:val="009B4360"/>
    <w:rsid w:val="009B4F8D"/>
    <w:rsid w:val="009B6F1D"/>
    <w:rsid w:val="009B7A93"/>
    <w:rsid w:val="009C07C7"/>
    <w:rsid w:val="009C1B50"/>
    <w:rsid w:val="009C2300"/>
    <w:rsid w:val="009C272D"/>
    <w:rsid w:val="009C28EE"/>
    <w:rsid w:val="009C3EE4"/>
    <w:rsid w:val="009C43A8"/>
    <w:rsid w:val="009C5614"/>
    <w:rsid w:val="009C5EDF"/>
    <w:rsid w:val="009C7066"/>
    <w:rsid w:val="009D00CD"/>
    <w:rsid w:val="009D0387"/>
    <w:rsid w:val="009D08C5"/>
    <w:rsid w:val="009D1365"/>
    <w:rsid w:val="009D196F"/>
    <w:rsid w:val="009D1F20"/>
    <w:rsid w:val="009D4791"/>
    <w:rsid w:val="009D5755"/>
    <w:rsid w:val="009D67CF"/>
    <w:rsid w:val="009D719E"/>
    <w:rsid w:val="009E0CB6"/>
    <w:rsid w:val="009E0FFD"/>
    <w:rsid w:val="009E129C"/>
    <w:rsid w:val="009E29E2"/>
    <w:rsid w:val="009E30F2"/>
    <w:rsid w:val="009E389D"/>
    <w:rsid w:val="009E3B71"/>
    <w:rsid w:val="009E48E3"/>
    <w:rsid w:val="009E4FA2"/>
    <w:rsid w:val="009E559B"/>
    <w:rsid w:val="009E559F"/>
    <w:rsid w:val="009E6B1C"/>
    <w:rsid w:val="009E7699"/>
    <w:rsid w:val="009F046F"/>
    <w:rsid w:val="009F1943"/>
    <w:rsid w:val="009F196D"/>
    <w:rsid w:val="009F2700"/>
    <w:rsid w:val="009F289F"/>
    <w:rsid w:val="009F2D84"/>
    <w:rsid w:val="009F2DA0"/>
    <w:rsid w:val="009F34F1"/>
    <w:rsid w:val="009F417B"/>
    <w:rsid w:val="009F5F1A"/>
    <w:rsid w:val="009F60AD"/>
    <w:rsid w:val="009F61E8"/>
    <w:rsid w:val="009F673A"/>
    <w:rsid w:val="009F6D3F"/>
    <w:rsid w:val="00A00258"/>
    <w:rsid w:val="00A00C79"/>
    <w:rsid w:val="00A0149B"/>
    <w:rsid w:val="00A023A0"/>
    <w:rsid w:val="00A027F2"/>
    <w:rsid w:val="00A03C86"/>
    <w:rsid w:val="00A03CF9"/>
    <w:rsid w:val="00A04DF4"/>
    <w:rsid w:val="00A053B2"/>
    <w:rsid w:val="00A05A83"/>
    <w:rsid w:val="00A0653F"/>
    <w:rsid w:val="00A07962"/>
    <w:rsid w:val="00A1083C"/>
    <w:rsid w:val="00A10A46"/>
    <w:rsid w:val="00A10A4C"/>
    <w:rsid w:val="00A10C01"/>
    <w:rsid w:val="00A11A46"/>
    <w:rsid w:val="00A1230D"/>
    <w:rsid w:val="00A1231B"/>
    <w:rsid w:val="00A126DE"/>
    <w:rsid w:val="00A13254"/>
    <w:rsid w:val="00A1393A"/>
    <w:rsid w:val="00A14042"/>
    <w:rsid w:val="00A14907"/>
    <w:rsid w:val="00A14FC3"/>
    <w:rsid w:val="00A15312"/>
    <w:rsid w:val="00A15842"/>
    <w:rsid w:val="00A164B0"/>
    <w:rsid w:val="00A16743"/>
    <w:rsid w:val="00A16A75"/>
    <w:rsid w:val="00A16E5A"/>
    <w:rsid w:val="00A179CB"/>
    <w:rsid w:val="00A213A1"/>
    <w:rsid w:val="00A2156B"/>
    <w:rsid w:val="00A2292F"/>
    <w:rsid w:val="00A22FF5"/>
    <w:rsid w:val="00A23AD6"/>
    <w:rsid w:val="00A2472E"/>
    <w:rsid w:val="00A262D4"/>
    <w:rsid w:val="00A2630C"/>
    <w:rsid w:val="00A267D3"/>
    <w:rsid w:val="00A270BE"/>
    <w:rsid w:val="00A279C2"/>
    <w:rsid w:val="00A3126E"/>
    <w:rsid w:val="00A32A0C"/>
    <w:rsid w:val="00A32C25"/>
    <w:rsid w:val="00A36057"/>
    <w:rsid w:val="00A3658C"/>
    <w:rsid w:val="00A36C2F"/>
    <w:rsid w:val="00A37092"/>
    <w:rsid w:val="00A3714A"/>
    <w:rsid w:val="00A37B39"/>
    <w:rsid w:val="00A4050A"/>
    <w:rsid w:val="00A42473"/>
    <w:rsid w:val="00A42576"/>
    <w:rsid w:val="00A44015"/>
    <w:rsid w:val="00A44BF5"/>
    <w:rsid w:val="00A44FC7"/>
    <w:rsid w:val="00A459BA"/>
    <w:rsid w:val="00A46043"/>
    <w:rsid w:val="00A4676C"/>
    <w:rsid w:val="00A47CB5"/>
    <w:rsid w:val="00A51409"/>
    <w:rsid w:val="00A522E3"/>
    <w:rsid w:val="00A525B2"/>
    <w:rsid w:val="00A54B86"/>
    <w:rsid w:val="00A54BA6"/>
    <w:rsid w:val="00A54F82"/>
    <w:rsid w:val="00A555B0"/>
    <w:rsid w:val="00A55A4D"/>
    <w:rsid w:val="00A56D2A"/>
    <w:rsid w:val="00A577E4"/>
    <w:rsid w:val="00A60150"/>
    <w:rsid w:val="00A60BA8"/>
    <w:rsid w:val="00A61632"/>
    <w:rsid w:val="00A6308B"/>
    <w:rsid w:val="00A6353A"/>
    <w:rsid w:val="00A6571F"/>
    <w:rsid w:val="00A65E93"/>
    <w:rsid w:val="00A66867"/>
    <w:rsid w:val="00A669C0"/>
    <w:rsid w:val="00A66ED1"/>
    <w:rsid w:val="00A6773C"/>
    <w:rsid w:val="00A704B9"/>
    <w:rsid w:val="00A70851"/>
    <w:rsid w:val="00A70DF2"/>
    <w:rsid w:val="00A70FA4"/>
    <w:rsid w:val="00A72FD4"/>
    <w:rsid w:val="00A74A7C"/>
    <w:rsid w:val="00A75806"/>
    <w:rsid w:val="00A75C55"/>
    <w:rsid w:val="00A76D24"/>
    <w:rsid w:val="00A774B3"/>
    <w:rsid w:val="00A7787C"/>
    <w:rsid w:val="00A779FD"/>
    <w:rsid w:val="00A80611"/>
    <w:rsid w:val="00A815E8"/>
    <w:rsid w:val="00A820E7"/>
    <w:rsid w:val="00A82DBE"/>
    <w:rsid w:val="00A82EE8"/>
    <w:rsid w:val="00A832DC"/>
    <w:rsid w:val="00A84468"/>
    <w:rsid w:val="00A84945"/>
    <w:rsid w:val="00A84EB0"/>
    <w:rsid w:val="00A8585C"/>
    <w:rsid w:val="00A85D0C"/>
    <w:rsid w:val="00A908D9"/>
    <w:rsid w:val="00A90F8C"/>
    <w:rsid w:val="00A919DF"/>
    <w:rsid w:val="00A91A26"/>
    <w:rsid w:val="00A94B28"/>
    <w:rsid w:val="00A94E9A"/>
    <w:rsid w:val="00A95327"/>
    <w:rsid w:val="00A95A37"/>
    <w:rsid w:val="00A96BC7"/>
    <w:rsid w:val="00A97856"/>
    <w:rsid w:val="00AA1A8D"/>
    <w:rsid w:val="00AA21B5"/>
    <w:rsid w:val="00AA2A01"/>
    <w:rsid w:val="00AA2BA8"/>
    <w:rsid w:val="00AA5EAE"/>
    <w:rsid w:val="00AB2C52"/>
    <w:rsid w:val="00AB3164"/>
    <w:rsid w:val="00AB3B9C"/>
    <w:rsid w:val="00AB5B72"/>
    <w:rsid w:val="00AB5BF9"/>
    <w:rsid w:val="00AB61F4"/>
    <w:rsid w:val="00AC0C93"/>
    <w:rsid w:val="00AC106A"/>
    <w:rsid w:val="00AC22DC"/>
    <w:rsid w:val="00AC2D47"/>
    <w:rsid w:val="00AC3279"/>
    <w:rsid w:val="00AC3833"/>
    <w:rsid w:val="00AC4732"/>
    <w:rsid w:val="00AC4B78"/>
    <w:rsid w:val="00AC5290"/>
    <w:rsid w:val="00AC55E6"/>
    <w:rsid w:val="00AC6530"/>
    <w:rsid w:val="00AC7524"/>
    <w:rsid w:val="00AD0989"/>
    <w:rsid w:val="00AD0EA7"/>
    <w:rsid w:val="00AD115D"/>
    <w:rsid w:val="00AD1D62"/>
    <w:rsid w:val="00AD45C8"/>
    <w:rsid w:val="00AD461B"/>
    <w:rsid w:val="00AD521D"/>
    <w:rsid w:val="00AD5EDC"/>
    <w:rsid w:val="00AD70EB"/>
    <w:rsid w:val="00AD70FD"/>
    <w:rsid w:val="00AD77C3"/>
    <w:rsid w:val="00AD7FCE"/>
    <w:rsid w:val="00AE0C4F"/>
    <w:rsid w:val="00AE1CAB"/>
    <w:rsid w:val="00AE20E7"/>
    <w:rsid w:val="00AE5D9F"/>
    <w:rsid w:val="00AF0B36"/>
    <w:rsid w:val="00AF1737"/>
    <w:rsid w:val="00AF2450"/>
    <w:rsid w:val="00AF276B"/>
    <w:rsid w:val="00AF39B1"/>
    <w:rsid w:val="00AF555D"/>
    <w:rsid w:val="00AF647E"/>
    <w:rsid w:val="00AF7F6D"/>
    <w:rsid w:val="00B00B2C"/>
    <w:rsid w:val="00B00B66"/>
    <w:rsid w:val="00B01E54"/>
    <w:rsid w:val="00B02895"/>
    <w:rsid w:val="00B03AB3"/>
    <w:rsid w:val="00B03D87"/>
    <w:rsid w:val="00B04842"/>
    <w:rsid w:val="00B052B8"/>
    <w:rsid w:val="00B05551"/>
    <w:rsid w:val="00B05DF5"/>
    <w:rsid w:val="00B0676A"/>
    <w:rsid w:val="00B07383"/>
    <w:rsid w:val="00B078C6"/>
    <w:rsid w:val="00B07BAF"/>
    <w:rsid w:val="00B11946"/>
    <w:rsid w:val="00B11A12"/>
    <w:rsid w:val="00B11B52"/>
    <w:rsid w:val="00B1228E"/>
    <w:rsid w:val="00B12B44"/>
    <w:rsid w:val="00B1311E"/>
    <w:rsid w:val="00B13B1B"/>
    <w:rsid w:val="00B15244"/>
    <w:rsid w:val="00B15406"/>
    <w:rsid w:val="00B1591E"/>
    <w:rsid w:val="00B177AC"/>
    <w:rsid w:val="00B2026E"/>
    <w:rsid w:val="00B21FBD"/>
    <w:rsid w:val="00B220C8"/>
    <w:rsid w:val="00B22101"/>
    <w:rsid w:val="00B22173"/>
    <w:rsid w:val="00B22517"/>
    <w:rsid w:val="00B23FBC"/>
    <w:rsid w:val="00B240FE"/>
    <w:rsid w:val="00B245CC"/>
    <w:rsid w:val="00B278D1"/>
    <w:rsid w:val="00B279DC"/>
    <w:rsid w:val="00B30EEC"/>
    <w:rsid w:val="00B317BA"/>
    <w:rsid w:val="00B337BF"/>
    <w:rsid w:val="00B341DA"/>
    <w:rsid w:val="00B34450"/>
    <w:rsid w:val="00B34C86"/>
    <w:rsid w:val="00B34CC5"/>
    <w:rsid w:val="00B36064"/>
    <w:rsid w:val="00B3681A"/>
    <w:rsid w:val="00B36AC4"/>
    <w:rsid w:val="00B402A1"/>
    <w:rsid w:val="00B402CD"/>
    <w:rsid w:val="00B403C4"/>
    <w:rsid w:val="00B40619"/>
    <w:rsid w:val="00B40CF1"/>
    <w:rsid w:val="00B40F25"/>
    <w:rsid w:val="00B4102A"/>
    <w:rsid w:val="00B41190"/>
    <w:rsid w:val="00B413BB"/>
    <w:rsid w:val="00B4188F"/>
    <w:rsid w:val="00B419AB"/>
    <w:rsid w:val="00B4369F"/>
    <w:rsid w:val="00B43FBC"/>
    <w:rsid w:val="00B44A86"/>
    <w:rsid w:val="00B44DCB"/>
    <w:rsid w:val="00B45AE4"/>
    <w:rsid w:val="00B45B35"/>
    <w:rsid w:val="00B4698B"/>
    <w:rsid w:val="00B46D10"/>
    <w:rsid w:val="00B47250"/>
    <w:rsid w:val="00B47C30"/>
    <w:rsid w:val="00B47CD2"/>
    <w:rsid w:val="00B50856"/>
    <w:rsid w:val="00B51E87"/>
    <w:rsid w:val="00B52078"/>
    <w:rsid w:val="00B556CF"/>
    <w:rsid w:val="00B566E4"/>
    <w:rsid w:val="00B56757"/>
    <w:rsid w:val="00B575E7"/>
    <w:rsid w:val="00B579E0"/>
    <w:rsid w:val="00B57F45"/>
    <w:rsid w:val="00B60F21"/>
    <w:rsid w:val="00B61D82"/>
    <w:rsid w:val="00B6220D"/>
    <w:rsid w:val="00B626EE"/>
    <w:rsid w:val="00B62DCF"/>
    <w:rsid w:val="00B638A4"/>
    <w:rsid w:val="00B65796"/>
    <w:rsid w:val="00B66511"/>
    <w:rsid w:val="00B6652F"/>
    <w:rsid w:val="00B67002"/>
    <w:rsid w:val="00B7155A"/>
    <w:rsid w:val="00B7214D"/>
    <w:rsid w:val="00B73936"/>
    <w:rsid w:val="00B7422D"/>
    <w:rsid w:val="00B74253"/>
    <w:rsid w:val="00B747D9"/>
    <w:rsid w:val="00B74922"/>
    <w:rsid w:val="00B75472"/>
    <w:rsid w:val="00B759ED"/>
    <w:rsid w:val="00B766C2"/>
    <w:rsid w:val="00B76CAB"/>
    <w:rsid w:val="00B76D6E"/>
    <w:rsid w:val="00B76D81"/>
    <w:rsid w:val="00B77D76"/>
    <w:rsid w:val="00B80917"/>
    <w:rsid w:val="00B80B88"/>
    <w:rsid w:val="00B83D82"/>
    <w:rsid w:val="00B8420F"/>
    <w:rsid w:val="00B85D3F"/>
    <w:rsid w:val="00B85DD5"/>
    <w:rsid w:val="00B86647"/>
    <w:rsid w:val="00B87DED"/>
    <w:rsid w:val="00B9039E"/>
    <w:rsid w:val="00B90548"/>
    <w:rsid w:val="00B9071D"/>
    <w:rsid w:val="00B90C0E"/>
    <w:rsid w:val="00B925B9"/>
    <w:rsid w:val="00B92761"/>
    <w:rsid w:val="00B934DE"/>
    <w:rsid w:val="00B942B2"/>
    <w:rsid w:val="00B95883"/>
    <w:rsid w:val="00B95B25"/>
    <w:rsid w:val="00B96008"/>
    <w:rsid w:val="00B9683E"/>
    <w:rsid w:val="00B97293"/>
    <w:rsid w:val="00B97660"/>
    <w:rsid w:val="00BA03F4"/>
    <w:rsid w:val="00BA07F3"/>
    <w:rsid w:val="00BA1D47"/>
    <w:rsid w:val="00BA27F0"/>
    <w:rsid w:val="00BA2876"/>
    <w:rsid w:val="00BA39DC"/>
    <w:rsid w:val="00BA491D"/>
    <w:rsid w:val="00BA525D"/>
    <w:rsid w:val="00BA5A26"/>
    <w:rsid w:val="00BA6D3E"/>
    <w:rsid w:val="00BA6F9A"/>
    <w:rsid w:val="00BA7208"/>
    <w:rsid w:val="00BA7653"/>
    <w:rsid w:val="00BA7BB2"/>
    <w:rsid w:val="00BB0D2E"/>
    <w:rsid w:val="00BB2163"/>
    <w:rsid w:val="00BB27E3"/>
    <w:rsid w:val="00BB2BBD"/>
    <w:rsid w:val="00BB3554"/>
    <w:rsid w:val="00BB410E"/>
    <w:rsid w:val="00BB4A84"/>
    <w:rsid w:val="00BB4DCB"/>
    <w:rsid w:val="00BB4E0E"/>
    <w:rsid w:val="00BC0529"/>
    <w:rsid w:val="00BC090E"/>
    <w:rsid w:val="00BC11BB"/>
    <w:rsid w:val="00BC2373"/>
    <w:rsid w:val="00BC2418"/>
    <w:rsid w:val="00BC2677"/>
    <w:rsid w:val="00BC3312"/>
    <w:rsid w:val="00BC3F6A"/>
    <w:rsid w:val="00BC4615"/>
    <w:rsid w:val="00BC4D6B"/>
    <w:rsid w:val="00BC5DA5"/>
    <w:rsid w:val="00BC76E8"/>
    <w:rsid w:val="00BC7809"/>
    <w:rsid w:val="00BC7843"/>
    <w:rsid w:val="00BC7C88"/>
    <w:rsid w:val="00BD0324"/>
    <w:rsid w:val="00BD123B"/>
    <w:rsid w:val="00BD18AA"/>
    <w:rsid w:val="00BD250B"/>
    <w:rsid w:val="00BD34C6"/>
    <w:rsid w:val="00BD3A17"/>
    <w:rsid w:val="00BD3F88"/>
    <w:rsid w:val="00BD432D"/>
    <w:rsid w:val="00BD5952"/>
    <w:rsid w:val="00BD5A9E"/>
    <w:rsid w:val="00BD66CE"/>
    <w:rsid w:val="00BE0995"/>
    <w:rsid w:val="00BE1392"/>
    <w:rsid w:val="00BE151F"/>
    <w:rsid w:val="00BE1CB7"/>
    <w:rsid w:val="00BE21F9"/>
    <w:rsid w:val="00BE24CD"/>
    <w:rsid w:val="00BE3099"/>
    <w:rsid w:val="00BE30FE"/>
    <w:rsid w:val="00BE47B0"/>
    <w:rsid w:val="00BE4870"/>
    <w:rsid w:val="00BE6A36"/>
    <w:rsid w:val="00BE6CE5"/>
    <w:rsid w:val="00BE7CDE"/>
    <w:rsid w:val="00BF01B7"/>
    <w:rsid w:val="00BF1677"/>
    <w:rsid w:val="00BF35A7"/>
    <w:rsid w:val="00BF3A1D"/>
    <w:rsid w:val="00BF3D81"/>
    <w:rsid w:val="00BF40D0"/>
    <w:rsid w:val="00BF4B27"/>
    <w:rsid w:val="00BF5399"/>
    <w:rsid w:val="00BF54D6"/>
    <w:rsid w:val="00BF5F6E"/>
    <w:rsid w:val="00BF638B"/>
    <w:rsid w:val="00BF6573"/>
    <w:rsid w:val="00BF6928"/>
    <w:rsid w:val="00BF6ED0"/>
    <w:rsid w:val="00BF76A9"/>
    <w:rsid w:val="00BF7D2A"/>
    <w:rsid w:val="00C01DFC"/>
    <w:rsid w:val="00C02B98"/>
    <w:rsid w:val="00C03163"/>
    <w:rsid w:val="00C03C64"/>
    <w:rsid w:val="00C044CC"/>
    <w:rsid w:val="00C048AA"/>
    <w:rsid w:val="00C049F7"/>
    <w:rsid w:val="00C04AF0"/>
    <w:rsid w:val="00C04BCA"/>
    <w:rsid w:val="00C04CAE"/>
    <w:rsid w:val="00C051BD"/>
    <w:rsid w:val="00C0551D"/>
    <w:rsid w:val="00C05DC8"/>
    <w:rsid w:val="00C068CE"/>
    <w:rsid w:val="00C074F3"/>
    <w:rsid w:val="00C11AD8"/>
    <w:rsid w:val="00C12296"/>
    <w:rsid w:val="00C1233E"/>
    <w:rsid w:val="00C13793"/>
    <w:rsid w:val="00C141CA"/>
    <w:rsid w:val="00C161B3"/>
    <w:rsid w:val="00C161DE"/>
    <w:rsid w:val="00C166E3"/>
    <w:rsid w:val="00C171C4"/>
    <w:rsid w:val="00C204EF"/>
    <w:rsid w:val="00C20ECD"/>
    <w:rsid w:val="00C2107B"/>
    <w:rsid w:val="00C21A59"/>
    <w:rsid w:val="00C21E60"/>
    <w:rsid w:val="00C21F07"/>
    <w:rsid w:val="00C22D50"/>
    <w:rsid w:val="00C234A7"/>
    <w:rsid w:val="00C237F3"/>
    <w:rsid w:val="00C23940"/>
    <w:rsid w:val="00C23AC3"/>
    <w:rsid w:val="00C23C8B"/>
    <w:rsid w:val="00C24CC8"/>
    <w:rsid w:val="00C24CD9"/>
    <w:rsid w:val="00C24CE1"/>
    <w:rsid w:val="00C24FBA"/>
    <w:rsid w:val="00C25728"/>
    <w:rsid w:val="00C25EDC"/>
    <w:rsid w:val="00C260A9"/>
    <w:rsid w:val="00C2647E"/>
    <w:rsid w:val="00C265A4"/>
    <w:rsid w:val="00C2716E"/>
    <w:rsid w:val="00C2747D"/>
    <w:rsid w:val="00C275C6"/>
    <w:rsid w:val="00C27A5E"/>
    <w:rsid w:val="00C27B1C"/>
    <w:rsid w:val="00C27D0A"/>
    <w:rsid w:val="00C30DB5"/>
    <w:rsid w:val="00C30E35"/>
    <w:rsid w:val="00C31442"/>
    <w:rsid w:val="00C3227B"/>
    <w:rsid w:val="00C32E0A"/>
    <w:rsid w:val="00C33C22"/>
    <w:rsid w:val="00C34648"/>
    <w:rsid w:val="00C35E59"/>
    <w:rsid w:val="00C36376"/>
    <w:rsid w:val="00C371A7"/>
    <w:rsid w:val="00C401AC"/>
    <w:rsid w:val="00C4236B"/>
    <w:rsid w:val="00C425B9"/>
    <w:rsid w:val="00C43F58"/>
    <w:rsid w:val="00C44515"/>
    <w:rsid w:val="00C456FB"/>
    <w:rsid w:val="00C45923"/>
    <w:rsid w:val="00C46030"/>
    <w:rsid w:val="00C466CB"/>
    <w:rsid w:val="00C50A91"/>
    <w:rsid w:val="00C50E1C"/>
    <w:rsid w:val="00C51047"/>
    <w:rsid w:val="00C51099"/>
    <w:rsid w:val="00C51A4E"/>
    <w:rsid w:val="00C520DB"/>
    <w:rsid w:val="00C52EF9"/>
    <w:rsid w:val="00C53439"/>
    <w:rsid w:val="00C538DC"/>
    <w:rsid w:val="00C5396A"/>
    <w:rsid w:val="00C56EE2"/>
    <w:rsid w:val="00C56FD7"/>
    <w:rsid w:val="00C57D9E"/>
    <w:rsid w:val="00C602C0"/>
    <w:rsid w:val="00C61A03"/>
    <w:rsid w:val="00C61CFF"/>
    <w:rsid w:val="00C6246A"/>
    <w:rsid w:val="00C631B2"/>
    <w:rsid w:val="00C640D4"/>
    <w:rsid w:val="00C64F44"/>
    <w:rsid w:val="00C6512B"/>
    <w:rsid w:val="00C67693"/>
    <w:rsid w:val="00C70507"/>
    <w:rsid w:val="00C71865"/>
    <w:rsid w:val="00C71AF6"/>
    <w:rsid w:val="00C71B05"/>
    <w:rsid w:val="00C71F88"/>
    <w:rsid w:val="00C72187"/>
    <w:rsid w:val="00C75119"/>
    <w:rsid w:val="00C769EC"/>
    <w:rsid w:val="00C77258"/>
    <w:rsid w:val="00C77CE7"/>
    <w:rsid w:val="00C80372"/>
    <w:rsid w:val="00C80488"/>
    <w:rsid w:val="00C80550"/>
    <w:rsid w:val="00C81BAB"/>
    <w:rsid w:val="00C831DE"/>
    <w:rsid w:val="00C83F26"/>
    <w:rsid w:val="00C847D1"/>
    <w:rsid w:val="00C84880"/>
    <w:rsid w:val="00C85CD4"/>
    <w:rsid w:val="00C85CFE"/>
    <w:rsid w:val="00C8684F"/>
    <w:rsid w:val="00C869D7"/>
    <w:rsid w:val="00C87690"/>
    <w:rsid w:val="00C87C63"/>
    <w:rsid w:val="00C87D00"/>
    <w:rsid w:val="00C91D62"/>
    <w:rsid w:val="00C923E0"/>
    <w:rsid w:val="00C92545"/>
    <w:rsid w:val="00C93570"/>
    <w:rsid w:val="00C93857"/>
    <w:rsid w:val="00C93E96"/>
    <w:rsid w:val="00C9494C"/>
    <w:rsid w:val="00C95E61"/>
    <w:rsid w:val="00C9698E"/>
    <w:rsid w:val="00C97369"/>
    <w:rsid w:val="00C97640"/>
    <w:rsid w:val="00CA113E"/>
    <w:rsid w:val="00CA1246"/>
    <w:rsid w:val="00CA4409"/>
    <w:rsid w:val="00CA4734"/>
    <w:rsid w:val="00CA4B0A"/>
    <w:rsid w:val="00CA4BB8"/>
    <w:rsid w:val="00CA540C"/>
    <w:rsid w:val="00CA573C"/>
    <w:rsid w:val="00CA6112"/>
    <w:rsid w:val="00CA6C5C"/>
    <w:rsid w:val="00CA7F6C"/>
    <w:rsid w:val="00CB02E5"/>
    <w:rsid w:val="00CB0A9C"/>
    <w:rsid w:val="00CB392D"/>
    <w:rsid w:val="00CB5515"/>
    <w:rsid w:val="00CB5E6B"/>
    <w:rsid w:val="00CC0011"/>
    <w:rsid w:val="00CC069D"/>
    <w:rsid w:val="00CC0B21"/>
    <w:rsid w:val="00CC1340"/>
    <w:rsid w:val="00CC2288"/>
    <w:rsid w:val="00CC3B68"/>
    <w:rsid w:val="00CC4695"/>
    <w:rsid w:val="00CC50C6"/>
    <w:rsid w:val="00CC63CF"/>
    <w:rsid w:val="00CC7FBB"/>
    <w:rsid w:val="00CD06BA"/>
    <w:rsid w:val="00CD0D75"/>
    <w:rsid w:val="00CD17B6"/>
    <w:rsid w:val="00CD2731"/>
    <w:rsid w:val="00CD42D4"/>
    <w:rsid w:val="00CD4699"/>
    <w:rsid w:val="00CD4CA1"/>
    <w:rsid w:val="00CD4DDA"/>
    <w:rsid w:val="00CD5A73"/>
    <w:rsid w:val="00CD5E4D"/>
    <w:rsid w:val="00CD5FFC"/>
    <w:rsid w:val="00CD6157"/>
    <w:rsid w:val="00CE01F4"/>
    <w:rsid w:val="00CE03C7"/>
    <w:rsid w:val="00CE03DA"/>
    <w:rsid w:val="00CE0E1B"/>
    <w:rsid w:val="00CE21C5"/>
    <w:rsid w:val="00CE224C"/>
    <w:rsid w:val="00CE2805"/>
    <w:rsid w:val="00CE29C8"/>
    <w:rsid w:val="00CE32A4"/>
    <w:rsid w:val="00CE3E7B"/>
    <w:rsid w:val="00CE50D0"/>
    <w:rsid w:val="00CE5446"/>
    <w:rsid w:val="00CE6287"/>
    <w:rsid w:val="00CF063A"/>
    <w:rsid w:val="00CF0E8B"/>
    <w:rsid w:val="00CF13AA"/>
    <w:rsid w:val="00CF2789"/>
    <w:rsid w:val="00CF2FE6"/>
    <w:rsid w:val="00CF33BB"/>
    <w:rsid w:val="00CF33D4"/>
    <w:rsid w:val="00CF382E"/>
    <w:rsid w:val="00CF4293"/>
    <w:rsid w:val="00CF4A66"/>
    <w:rsid w:val="00CF4C10"/>
    <w:rsid w:val="00CF6F24"/>
    <w:rsid w:val="00CF7E73"/>
    <w:rsid w:val="00D00AF0"/>
    <w:rsid w:val="00D010B2"/>
    <w:rsid w:val="00D017E9"/>
    <w:rsid w:val="00D0268F"/>
    <w:rsid w:val="00D032BF"/>
    <w:rsid w:val="00D04573"/>
    <w:rsid w:val="00D04909"/>
    <w:rsid w:val="00D04B21"/>
    <w:rsid w:val="00D0776F"/>
    <w:rsid w:val="00D0793C"/>
    <w:rsid w:val="00D1053D"/>
    <w:rsid w:val="00D105D3"/>
    <w:rsid w:val="00D107C6"/>
    <w:rsid w:val="00D10870"/>
    <w:rsid w:val="00D120DA"/>
    <w:rsid w:val="00D1210E"/>
    <w:rsid w:val="00D14078"/>
    <w:rsid w:val="00D149DD"/>
    <w:rsid w:val="00D14E09"/>
    <w:rsid w:val="00D1632E"/>
    <w:rsid w:val="00D166DA"/>
    <w:rsid w:val="00D172B4"/>
    <w:rsid w:val="00D17675"/>
    <w:rsid w:val="00D178F7"/>
    <w:rsid w:val="00D2137E"/>
    <w:rsid w:val="00D21A57"/>
    <w:rsid w:val="00D2273D"/>
    <w:rsid w:val="00D22B7C"/>
    <w:rsid w:val="00D238CE"/>
    <w:rsid w:val="00D23BA9"/>
    <w:rsid w:val="00D23C7E"/>
    <w:rsid w:val="00D247A6"/>
    <w:rsid w:val="00D24B91"/>
    <w:rsid w:val="00D25F20"/>
    <w:rsid w:val="00D25FDB"/>
    <w:rsid w:val="00D264A2"/>
    <w:rsid w:val="00D2659F"/>
    <w:rsid w:val="00D31FC7"/>
    <w:rsid w:val="00D32EB1"/>
    <w:rsid w:val="00D33869"/>
    <w:rsid w:val="00D340D6"/>
    <w:rsid w:val="00D34979"/>
    <w:rsid w:val="00D35180"/>
    <w:rsid w:val="00D3524E"/>
    <w:rsid w:val="00D35568"/>
    <w:rsid w:val="00D36265"/>
    <w:rsid w:val="00D367A5"/>
    <w:rsid w:val="00D3695F"/>
    <w:rsid w:val="00D369CE"/>
    <w:rsid w:val="00D37DFB"/>
    <w:rsid w:val="00D44B0E"/>
    <w:rsid w:val="00D45C47"/>
    <w:rsid w:val="00D46A9E"/>
    <w:rsid w:val="00D46CCA"/>
    <w:rsid w:val="00D47C6D"/>
    <w:rsid w:val="00D536EF"/>
    <w:rsid w:val="00D546A9"/>
    <w:rsid w:val="00D57F0F"/>
    <w:rsid w:val="00D6025C"/>
    <w:rsid w:val="00D614FA"/>
    <w:rsid w:val="00D61610"/>
    <w:rsid w:val="00D6206B"/>
    <w:rsid w:val="00D622FC"/>
    <w:rsid w:val="00D628AC"/>
    <w:rsid w:val="00D62E21"/>
    <w:rsid w:val="00D63ECD"/>
    <w:rsid w:val="00D67A2B"/>
    <w:rsid w:val="00D67AA5"/>
    <w:rsid w:val="00D67FD2"/>
    <w:rsid w:val="00D7041F"/>
    <w:rsid w:val="00D71221"/>
    <w:rsid w:val="00D71473"/>
    <w:rsid w:val="00D715B2"/>
    <w:rsid w:val="00D73F91"/>
    <w:rsid w:val="00D75901"/>
    <w:rsid w:val="00D766C2"/>
    <w:rsid w:val="00D76788"/>
    <w:rsid w:val="00D76A4B"/>
    <w:rsid w:val="00D76D5A"/>
    <w:rsid w:val="00D775DE"/>
    <w:rsid w:val="00D776AC"/>
    <w:rsid w:val="00D7772E"/>
    <w:rsid w:val="00D80060"/>
    <w:rsid w:val="00D800CB"/>
    <w:rsid w:val="00D80151"/>
    <w:rsid w:val="00D80799"/>
    <w:rsid w:val="00D80ED3"/>
    <w:rsid w:val="00D810BB"/>
    <w:rsid w:val="00D818EF"/>
    <w:rsid w:val="00D81AEA"/>
    <w:rsid w:val="00D821B0"/>
    <w:rsid w:val="00D823F9"/>
    <w:rsid w:val="00D824C8"/>
    <w:rsid w:val="00D82D6A"/>
    <w:rsid w:val="00D82EFE"/>
    <w:rsid w:val="00D8383D"/>
    <w:rsid w:val="00D8417D"/>
    <w:rsid w:val="00D84F3A"/>
    <w:rsid w:val="00D8578C"/>
    <w:rsid w:val="00D85A66"/>
    <w:rsid w:val="00D85A9C"/>
    <w:rsid w:val="00D909E7"/>
    <w:rsid w:val="00D90ADD"/>
    <w:rsid w:val="00D90D03"/>
    <w:rsid w:val="00D92F88"/>
    <w:rsid w:val="00D93EA3"/>
    <w:rsid w:val="00D94015"/>
    <w:rsid w:val="00D9491C"/>
    <w:rsid w:val="00D95714"/>
    <w:rsid w:val="00D9584E"/>
    <w:rsid w:val="00D95C1E"/>
    <w:rsid w:val="00D95D85"/>
    <w:rsid w:val="00D96558"/>
    <w:rsid w:val="00D97415"/>
    <w:rsid w:val="00D9759F"/>
    <w:rsid w:val="00D97DBF"/>
    <w:rsid w:val="00D97EC6"/>
    <w:rsid w:val="00DA0179"/>
    <w:rsid w:val="00DA13D0"/>
    <w:rsid w:val="00DA1DFA"/>
    <w:rsid w:val="00DA1FA8"/>
    <w:rsid w:val="00DA2D74"/>
    <w:rsid w:val="00DA4261"/>
    <w:rsid w:val="00DA4343"/>
    <w:rsid w:val="00DA44FE"/>
    <w:rsid w:val="00DA4569"/>
    <w:rsid w:val="00DA495C"/>
    <w:rsid w:val="00DA55C3"/>
    <w:rsid w:val="00DA5B3D"/>
    <w:rsid w:val="00DA6A66"/>
    <w:rsid w:val="00DA7C0D"/>
    <w:rsid w:val="00DB1B49"/>
    <w:rsid w:val="00DB1FA2"/>
    <w:rsid w:val="00DB2145"/>
    <w:rsid w:val="00DB5ACF"/>
    <w:rsid w:val="00DB5DCE"/>
    <w:rsid w:val="00DB6474"/>
    <w:rsid w:val="00DB7D2F"/>
    <w:rsid w:val="00DB7E3B"/>
    <w:rsid w:val="00DB7EC2"/>
    <w:rsid w:val="00DC0165"/>
    <w:rsid w:val="00DC1096"/>
    <w:rsid w:val="00DC27A1"/>
    <w:rsid w:val="00DC3625"/>
    <w:rsid w:val="00DC3850"/>
    <w:rsid w:val="00DC6327"/>
    <w:rsid w:val="00DD0790"/>
    <w:rsid w:val="00DD089F"/>
    <w:rsid w:val="00DD0DFB"/>
    <w:rsid w:val="00DD147A"/>
    <w:rsid w:val="00DD18BC"/>
    <w:rsid w:val="00DD38E7"/>
    <w:rsid w:val="00DD39BF"/>
    <w:rsid w:val="00DD3A93"/>
    <w:rsid w:val="00DD3BAF"/>
    <w:rsid w:val="00DD5121"/>
    <w:rsid w:val="00DD551F"/>
    <w:rsid w:val="00DD5B59"/>
    <w:rsid w:val="00DD6FE9"/>
    <w:rsid w:val="00DD7A5C"/>
    <w:rsid w:val="00DE0FE0"/>
    <w:rsid w:val="00DE1BB5"/>
    <w:rsid w:val="00DE34E1"/>
    <w:rsid w:val="00DE393B"/>
    <w:rsid w:val="00DE4E81"/>
    <w:rsid w:val="00DE5182"/>
    <w:rsid w:val="00DE562D"/>
    <w:rsid w:val="00DE5A99"/>
    <w:rsid w:val="00DE617C"/>
    <w:rsid w:val="00DE6AF7"/>
    <w:rsid w:val="00DF0CCC"/>
    <w:rsid w:val="00DF110B"/>
    <w:rsid w:val="00DF3B0E"/>
    <w:rsid w:val="00DF3CFC"/>
    <w:rsid w:val="00DF466A"/>
    <w:rsid w:val="00DF4ADA"/>
    <w:rsid w:val="00DF4C11"/>
    <w:rsid w:val="00DF52EE"/>
    <w:rsid w:val="00DF5F4F"/>
    <w:rsid w:val="00DF767F"/>
    <w:rsid w:val="00DF7B86"/>
    <w:rsid w:val="00DF7B9D"/>
    <w:rsid w:val="00E00B0D"/>
    <w:rsid w:val="00E00B74"/>
    <w:rsid w:val="00E00CB0"/>
    <w:rsid w:val="00E01586"/>
    <w:rsid w:val="00E0184E"/>
    <w:rsid w:val="00E01A56"/>
    <w:rsid w:val="00E022A2"/>
    <w:rsid w:val="00E0270D"/>
    <w:rsid w:val="00E035A0"/>
    <w:rsid w:val="00E03D27"/>
    <w:rsid w:val="00E046E5"/>
    <w:rsid w:val="00E058A5"/>
    <w:rsid w:val="00E06825"/>
    <w:rsid w:val="00E06846"/>
    <w:rsid w:val="00E0787B"/>
    <w:rsid w:val="00E10C83"/>
    <w:rsid w:val="00E10DC7"/>
    <w:rsid w:val="00E137C1"/>
    <w:rsid w:val="00E13FD3"/>
    <w:rsid w:val="00E14582"/>
    <w:rsid w:val="00E14A6D"/>
    <w:rsid w:val="00E15DE5"/>
    <w:rsid w:val="00E1647E"/>
    <w:rsid w:val="00E16748"/>
    <w:rsid w:val="00E16D83"/>
    <w:rsid w:val="00E2013E"/>
    <w:rsid w:val="00E20E9A"/>
    <w:rsid w:val="00E215F5"/>
    <w:rsid w:val="00E21C9C"/>
    <w:rsid w:val="00E21CD8"/>
    <w:rsid w:val="00E2293E"/>
    <w:rsid w:val="00E22E6D"/>
    <w:rsid w:val="00E23ECF"/>
    <w:rsid w:val="00E245CD"/>
    <w:rsid w:val="00E246F3"/>
    <w:rsid w:val="00E24734"/>
    <w:rsid w:val="00E2489A"/>
    <w:rsid w:val="00E24BFB"/>
    <w:rsid w:val="00E25983"/>
    <w:rsid w:val="00E27AF4"/>
    <w:rsid w:val="00E326D3"/>
    <w:rsid w:val="00E32FFF"/>
    <w:rsid w:val="00E33904"/>
    <w:rsid w:val="00E33D72"/>
    <w:rsid w:val="00E3444A"/>
    <w:rsid w:val="00E3447E"/>
    <w:rsid w:val="00E34E89"/>
    <w:rsid w:val="00E3500F"/>
    <w:rsid w:val="00E35287"/>
    <w:rsid w:val="00E4008C"/>
    <w:rsid w:val="00E403E8"/>
    <w:rsid w:val="00E40A73"/>
    <w:rsid w:val="00E40E0A"/>
    <w:rsid w:val="00E419F0"/>
    <w:rsid w:val="00E42274"/>
    <w:rsid w:val="00E4229B"/>
    <w:rsid w:val="00E423E1"/>
    <w:rsid w:val="00E425D9"/>
    <w:rsid w:val="00E4314E"/>
    <w:rsid w:val="00E44780"/>
    <w:rsid w:val="00E44ABE"/>
    <w:rsid w:val="00E46759"/>
    <w:rsid w:val="00E46AA4"/>
    <w:rsid w:val="00E503BA"/>
    <w:rsid w:val="00E51A22"/>
    <w:rsid w:val="00E51D26"/>
    <w:rsid w:val="00E5247D"/>
    <w:rsid w:val="00E5302C"/>
    <w:rsid w:val="00E538DF"/>
    <w:rsid w:val="00E53ED7"/>
    <w:rsid w:val="00E54210"/>
    <w:rsid w:val="00E54BA9"/>
    <w:rsid w:val="00E55CCC"/>
    <w:rsid w:val="00E566D3"/>
    <w:rsid w:val="00E576B8"/>
    <w:rsid w:val="00E57D04"/>
    <w:rsid w:val="00E6137A"/>
    <w:rsid w:val="00E614C2"/>
    <w:rsid w:val="00E61893"/>
    <w:rsid w:val="00E61EB5"/>
    <w:rsid w:val="00E62029"/>
    <w:rsid w:val="00E62886"/>
    <w:rsid w:val="00E631F2"/>
    <w:rsid w:val="00E65C5F"/>
    <w:rsid w:val="00E66F3A"/>
    <w:rsid w:val="00E677A5"/>
    <w:rsid w:val="00E678BA"/>
    <w:rsid w:val="00E67A71"/>
    <w:rsid w:val="00E67C4E"/>
    <w:rsid w:val="00E67F1A"/>
    <w:rsid w:val="00E7010A"/>
    <w:rsid w:val="00E70ED9"/>
    <w:rsid w:val="00E71F1D"/>
    <w:rsid w:val="00E720CC"/>
    <w:rsid w:val="00E72159"/>
    <w:rsid w:val="00E76FFD"/>
    <w:rsid w:val="00E77717"/>
    <w:rsid w:val="00E80383"/>
    <w:rsid w:val="00E81572"/>
    <w:rsid w:val="00E83004"/>
    <w:rsid w:val="00E840E1"/>
    <w:rsid w:val="00E84EA7"/>
    <w:rsid w:val="00E85B06"/>
    <w:rsid w:val="00E86880"/>
    <w:rsid w:val="00E86ED6"/>
    <w:rsid w:val="00E90015"/>
    <w:rsid w:val="00E900F3"/>
    <w:rsid w:val="00E91AE9"/>
    <w:rsid w:val="00E91D8C"/>
    <w:rsid w:val="00E92356"/>
    <w:rsid w:val="00E9246E"/>
    <w:rsid w:val="00E93716"/>
    <w:rsid w:val="00E9543D"/>
    <w:rsid w:val="00E95706"/>
    <w:rsid w:val="00E975CE"/>
    <w:rsid w:val="00E97CEC"/>
    <w:rsid w:val="00E97D9F"/>
    <w:rsid w:val="00EA0210"/>
    <w:rsid w:val="00EA06B0"/>
    <w:rsid w:val="00EA0712"/>
    <w:rsid w:val="00EA0FA7"/>
    <w:rsid w:val="00EA143E"/>
    <w:rsid w:val="00EA19AF"/>
    <w:rsid w:val="00EA1DCD"/>
    <w:rsid w:val="00EA23A7"/>
    <w:rsid w:val="00EA2A42"/>
    <w:rsid w:val="00EA3B3B"/>
    <w:rsid w:val="00EA3E40"/>
    <w:rsid w:val="00EA41E0"/>
    <w:rsid w:val="00EA7452"/>
    <w:rsid w:val="00EB0DF9"/>
    <w:rsid w:val="00EB15AC"/>
    <w:rsid w:val="00EB382F"/>
    <w:rsid w:val="00EB4E33"/>
    <w:rsid w:val="00EB4F3D"/>
    <w:rsid w:val="00EB6BE3"/>
    <w:rsid w:val="00EB6D7D"/>
    <w:rsid w:val="00EB7F55"/>
    <w:rsid w:val="00EC01A1"/>
    <w:rsid w:val="00EC08BB"/>
    <w:rsid w:val="00EC1284"/>
    <w:rsid w:val="00EC254E"/>
    <w:rsid w:val="00EC2736"/>
    <w:rsid w:val="00EC2D7E"/>
    <w:rsid w:val="00EC51DA"/>
    <w:rsid w:val="00EC5472"/>
    <w:rsid w:val="00EC5AB2"/>
    <w:rsid w:val="00EC5C2F"/>
    <w:rsid w:val="00EC5F7E"/>
    <w:rsid w:val="00EC628D"/>
    <w:rsid w:val="00EC72A6"/>
    <w:rsid w:val="00ED25C4"/>
    <w:rsid w:val="00ED2A5E"/>
    <w:rsid w:val="00ED4EE6"/>
    <w:rsid w:val="00ED64D5"/>
    <w:rsid w:val="00ED65C3"/>
    <w:rsid w:val="00ED76A7"/>
    <w:rsid w:val="00ED781A"/>
    <w:rsid w:val="00ED79D7"/>
    <w:rsid w:val="00EE037C"/>
    <w:rsid w:val="00EE08A8"/>
    <w:rsid w:val="00EE0D97"/>
    <w:rsid w:val="00EE1064"/>
    <w:rsid w:val="00EE1181"/>
    <w:rsid w:val="00EE1611"/>
    <w:rsid w:val="00EE2B50"/>
    <w:rsid w:val="00EE311F"/>
    <w:rsid w:val="00EE363D"/>
    <w:rsid w:val="00EE3D16"/>
    <w:rsid w:val="00EE3FA7"/>
    <w:rsid w:val="00EE7E40"/>
    <w:rsid w:val="00EF0843"/>
    <w:rsid w:val="00EF0A78"/>
    <w:rsid w:val="00EF0B1E"/>
    <w:rsid w:val="00EF2AE5"/>
    <w:rsid w:val="00EF48CF"/>
    <w:rsid w:val="00EF6499"/>
    <w:rsid w:val="00EF6508"/>
    <w:rsid w:val="00EF6D12"/>
    <w:rsid w:val="00EF717B"/>
    <w:rsid w:val="00EF77E9"/>
    <w:rsid w:val="00F004C8"/>
    <w:rsid w:val="00F0065C"/>
    <w:rsid w:val="00F00F86"/>
    <w:rsid w:val="00F01511"/>
    <w:rsid w:val="00F02144"/>
    <w:rsid w:val="00F021F8"/>
    <w:rsid w:val="00F03B93"/>
    <w:rsid w:val="00F04229"/>
    <w:rsid w:val="00F0465E"/>
    <w:rsid w:val="00F0470F"/>
    <w:rsid w:val="00F049DC"/>
    <w:rsid w:val="00F05B16"/>
    <w:rsid w:val="00F05C86"/>
    <w:rsid w:val="00F062A0"/>
    <w:rsid w:val="00F0659A"/>
    <w:rsid w:val="00F07928"/>
    <w:rsid w:val="00F07DF3"/>
    <w:rsid w:val="00F10003"/>
    <w:rsid w:val="00F100CF"/>
    <w:rsid w:val="00F13A9F"/>
    <w:rsid w:val="00F1414C"/>
    <w:rsid w:val="00F144F1"/>
    <w:rsid w:val="00F146F1"/>
    <w:rsid w:val="00F14A32"/>
    <w:rsid w:val="00F14C82"/>
    <w:rsid w:val="00F14EA8"/>
    <w:rsid w:val="00F15E58"/>
    <w:rsid w:val="00F1692C"/>
    <w:rsid w:val="00F17B93"/>
    <w:rsid w:val="00F226C5"/>
    <w:rsid w:val="00F22B19"/>
    <w:rsid w:val="00F22F77"/>
    <w:rsid w:val="00F23112"/>
    <w:rsid w:val="00F235F5"/>
    <w:rsid w:val="00F23DA7"/>
    <w:rsid w:val="00F25C27"/>
    <w:rsid w:val="00F25DD8"/>
    <w:rsid w:val="00F261F6"/>
    <w:rsid w:val="00F26DE4"/>
    <w:rsid w:val="00F27BAD"/>
    <w:rsid w:val="00F308B4"/>
    <w:rsid w:val="00F30937"/>
    <w:rsid w:val="00F3294F"/>
    <w:rsid w:val="00F32AED"/>
    <w:rsid w:val="00F35B88"/>
    <w:rsid w:val="00F35BEF"/>
    <w:rsid w:val="00F36660"/>
    <w:rsid w:val="00F37520"/>
    <w:rsid w:val="00F40D4E"/>
    <w:rsid w:val="00F411C6"/>
    <w:rsid w:val="00F42DFA"/>
    <w:rsid w:val="00F432E4"/>
    <w:rsid w:val="00F44DB1"/>
    <w:rsid w:val="00F44FF8"/>
    <w:rsid w:val="00F453F1"/>
    <w:rsid w:val="00F46FA5"/>
    <w:rsid w:val="00F47217"/>
    <w:rsid w:val="00F474BD"/>
    <w:rsid w:val="00F475DF"/>
    <w:rsid w:val="00F477D2"/>
    <w:rsid w:val="00F47FD9"/>
    <w:rsid w:val="00F5033A"/>
    <w:rsid w:val="00F50A92"/>
    <w:rsid w:val="00F515A3"/>
    <w:rsid w:val="00F51B2E"/>
    <w:rsid w:val="00F52F53"/>
    <w:rsid w:val="00F541F2"/>
    <w:rsid w:val="00F55254"/>
    <w:rsid w:val="00F5583F"/>
    <w:rsid w:val="00F56E34"/>
    <w:rsid w:val="00F56E5E"/>
    <w:rsid w:val="00F57172"/>
    <w:rsid w:val="00F61CCF"/>
    <w:rsid w:val="00F61DC9"/>
    <w:rsid w:val="00F620B1"/>
    <w:rsid w:val="00F626B5"/>
    <w:rsid w:val="00F630FD"/>
    <w:rsid w:val="00F64F9C"/>
    <w:rsid w:val="00F6521E"/>
    <w:rsid w:val="00F652E7"/>
    <w:rsid w:val="00F65DC1"/>
    <w:rsid w:val="00F65DC5"/>
    <w:rsid w:val="00F65F33"/>
    <w:rsid w:val="00F66C67"/>
    <w:rsid w:val="00F66E15"/>
    <w:rsid w:val="00F6753F"/>
    <w:rsid w:val="00F7092F"/>
    <w:rsid w:val="00F726CC"/>
    <w:rsid w:val="00F73391"/>
    <w:rsid w:val="00F73F02"/>
    <w:rsid w:val="00F748E2"/>
    <w:rsid w:val="00F74BBD"/>
    <w:rsid w:val="00F75AF0"/>
    <w:rsid w:val="00F771C1"/>
    <w:rsid w:val="00F7724D"/>
    <w:rsid w:val="00F810BD"/>
    <w:rsid w:val="00F81C80"/>
    <w:rsid w:val="00F81D1D"/>
    <w:rsid w:val="00F81DAF"/>
    <w:rsid w:val="00F8232B"/>
    <w:rsid w:val="00F82CD8"/>
    <w:rsid w:val="00F83A3A"/>
    <w:rsid w:val="00F83AED"/>
    <w:rsid w:val="00F83CAF"/>
    <w:rsid w:val="00F86089"/>
    <w:rsid w:val="00F8763D"/>
    <w:rsid w:val="00F94E3F"/>
    <w:rsid w:val="00F955D6"/>
    <w:rsid w:val="00F968ED"/>
    <w:rsid w:val="00FA08B6"/>
    <w:rsid w:val="00FA0D40"/>
    <w:rsid w:val="00FA1213"/>
    <w:rsid w:val="00FA1771"/>
    <w:rsid w:val="00FA1FA3"/>
    <w:rsid w:val="00FA243E"/>
    <w:rsid w:val="00FA2B0A"/>
    <w:rsid w:val="00FA2D57"/>
    <w:rsid w:val="00FA2FA3"/>
    <w:rsid w:val="00FA409C"/>
    <w:rsid w:val="00FA4155"/>
    <w:rsid w:val="00FA4D37"/>
    <w:rsid w:val="00FA544C"/>
    <w:rsid w:val="00FA5630"/>
    <w:rsid w:val="00FA5763"/>
    <w:rsid w:val="00FA7621"/>
    <w:rsid w:val="00FA7E88"/>
    <w:rsid w:val="00FB11F1"/>
    <w:rsid w:val="00FB26F3"/>
    <w:rsid w:val="00FB28DB"/>
    <w:rsid w:val="00FB41E9"/>
    <w:rsid w:val="00FB423B"/>
    <w:rsid w:val="00FB4EAB"/>
    <w:rsid w:val="00FB5933"/>
    <w:rsid w:val="00FB744A"/>
    <w:rsid w:val="00FC1C3E"/>
    <w:rsid w:val="00FC296F"/>
    <w:rsid w:val="00FC33D7"/>
    <w:rsid w:val="00FC3B9F"/>
    <w:rsid w:val="00FC3CED"/>
    <w:rsid w:val="00FC446F"/>
    <w:rsid w:val="00FC470C"/>
    <w:rsid w:val="00FC6C48"/>
    <w:rsid w:val="00FC709E"/>
    <w:rsid w:val="00FD1E91"/>
    <w:rsid w:val="00FD260D"/>
    <w:rsid w:val="00FD2D2A"/>
    <w:rsid w:val="00FD2E04"/>
    <w:rsid w:val="00FD3DB4"/>
    <w:rsid w:val="00FD4645"/>
    <w:rsid w:val="00FD4B13"/>
    <w:rsid w:val="00FD53E2"/>
    <w:rsid w:val="00FD60F0"/>
    <w:rsid w:val="00FD6B88"/>
    <w:rsid w:val="00FD6DB6"/>
    <w:rsid w:val="00FD749B"/>
    <w:rsid w:val="00FE062A"/>
    <w:rsid w:val="00FE0B28"/>
    <w:rsid w:val="00FE0E1E"/>
    <w:rsid w:val="00FE0FEB"/>
    <w:rsid w:val="00FE1391"/>
    <w:rsid w:val="00FE201D"/>
    <w:rsid w:val="00FE216B"/>
    <w:rsid w:val="00FE3151"/>
    <w:rsid w:val="00FE4CD0"/>
    <w:rsid w:val="00FE53D8"/>
    <w:rsid w:val="00FE7777"/>
    <w:rsid w:val="00FF0216"/>
    <w:rsid w:val="00FF1BF6"/>
    <w:rsid w:val="00FF5331"/>
    <w:rsid w:val="02868541"/>
    <w:rsid w:val="03378F78"/>
    <w:rsid w:val="0435E6DE"/>
    <w:rsid w:val="04C66BBF"/>
    <w:rsid w:val="04EDAD29"/>
    <w:rsid w:val="0525D355"/>
    <w:rsid w:val="05A32682"/>
    <w:rsid w:val="06D86A59"/>
    <w:rsid w:val="07E2576C"/>
    <w:rsid w:val="0B2F7304"/>
    <w:rsid w:val="0BFC10CF"/>
    <w:rsid w:val="11433F49"/>
    <w:rsid w:val="134AA1A0"/>
    <w:rsid w:val="1589CAB8"/>
    <w:rsid w:val="1865DCDF"/>
    <w:rsid w:val="1A2213D2"/>
    <w:rsid w:val="1BF5206D"/>
    <w:rsid w:val="1D214B33"/>
    <w:rsid w:val="1D4B30B4"/>
    <w:rsid w:val="202423E4"/>
    <w:rsid w:val="226A8D19"/>
    <w:rsid w:val="2667E25A"/>
    <w:rsid w:val="272C46BC"/>
    <w:rsid w:val="2743AC69"/>
    <w:rsid w:val="283DFD02"/>
    <w:rsid w:val="2B792000"/>
    <w:rsid w:val="2D0EAAFE"/>
    <w:rsid w:val="2FEEC5F5"/>
    <w:rsid w:val="302E0D9B"/>
    <w:rsid w:val="327DEACB"/>
    <w:rsid w:val="33F80015"/>
    <w:rsid w:val="34A689F2"/>
    <w:rsid w:val="34B9B478"/>
    <w:rsid w:val="358022BE"/>
    <w:rsid w:val="3641B447"/>
    <w:rsid w:val="3A85AB8D"/>
    <w:rsid w:val="3D03FBD0"/>
    <w:rsid w:val="3EA36040"/>
    <w:rsid w:val="40211111"/>
    <w:rsid w:val="42578289"/>
    <w:rsid w:val="42AA7FA5"/>
    <w:rsid w:val="459226F3"/>
    <w:rsid w:val="47471AFE"/>
    <w:rsid w:val="477D267F"/>
    <w:rsid w:val="4AA4145A"/>
    <w:rsid w:val="4DCDFAAA"/>
    <w:rsid w:val="4F006D5B"/>
    <w:rsid w:val="50414B8A"/>
    <w:rsid w:val="52EB4311"/>
    <w:rsid w:val="53C9AAC4"/>
    <w:rsid w:val="5AB8B1B7"/>
    <w:rsid w:val="5C2487A6"/>
    <w:rsid w:val="5C65CB57"/>
    <w:rsid w:val="5C99ED88"/>
    <w:rsid w:val="5CD1D416"/>
    <w:rsid w:val="5E436CEB"/>
    <w:rsid w:val="606CAD89"/>
    <w:rsid w:val="6278D189"/>
    <w:rsid w:val="654D3FAC"/>
    <w:rsid w:val="68DCB9C5"/>
    <w:rsid w:val="77D9C0F1"/>
    <w:rsid w:val="78B300F9"/>
    <w:rsid w:val="7AF22A11"/>
    <w:rsid w:val="7C30E91A"/>
    <w:rsid w:val="7C326BD7"/>
    <w:rsid w:val="7CA6CBD5"/>
    <w:rsid w:val="7F9107AF"/>
    <w:rsid w:val="7FD2FE29"/>
  </w:rsids>
  <m:mathPr>
    <m:mathFont m:val="Cambria Math"/>
    <m:brkBin m:val="before"/>
    <m:brkBinSub m:val="--"/>
    <m:smallFrac m:val="0"/>
    <m:dispDef/>
    <m:lMargin m:val="0"/>
    <m:rMargin m:val="0"/>
    <m:defJc m:val="centerGroup"/>
    <m:wrapIndent m:val="1440"/>
    <m:intLim m:val="subSup"/>
    <m:naryLim m:val="undOvr"/>
  </m:mathPr>
  <w:themeFontLang w:val="en-GB" w:eastAsia="zh-CN"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10F28A"/>
  <w15:docId w15:val="{3496AF1F-A553-489D-8B73-AD200623D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5923"/>
    <w:pPr>
      <w:spacing w:before="240" w:after="0" w:line="312" w:lineRule="auto"/>
      <w:ind w:right="-90"/>
    </w:pPr>
    <w:rPr>
      <w:rFonts w:ascii="Franklin Gothic Book" w:eastAsia="MS Mincho" w:hAnsi="Franklin Gothic Book" w:cs="Arial"/>
      <w:spacing w:val="2"/>
      <w:sz w:val="21"/>
      <w:szCs w:val="21"/>
      <w:lang w:val="en-GB"/>
    </w:rPr>
  </w:style>
  <w:style w:type="paragraph" w:styleId="Heading1">
    <w:name w:val="heading 1"/>
    <w:basedOn w:val="Normal"/>
    <w:next w:val="Normal"/>
    <w:link w:val="Heading1Char"/>
    <w:autoRedefine/>
    <w:uiPriority w:val="9"/>
    <w:qFormat/>
    <w:rsid w:val="006B588B"/>
    <w:pPr>
      <w:keepNext/>
      <w:keepLines/>
      <w:numPr>
        <w:numId w:val="4"/>
      </w:numPr>
      <w:tabs>
        <w:tab w:val="left" w:pos="720"/>
      </w:tabs>
      <w:spacing w:before="360" w:after="120" w:line="264" w:lineRule="auto"/>
      <w:ind w:right="-86"/>
      <w:outlineLvl w:val="0"/>
    </w:pPr>
    <w:rPr>
      <w:rFonts w:ascii="Century Gothic" w:eastAsiaTheme="majorEastAsia" w:hAnsi="Century Gothic" w:cstheme="majorBidi"/>
      <w:color w:val="067198" w:themeColor="accent4"/>
      <w:spacing w:val="0"/>
      <w:sz w:val="24"/>
      <w:szCs w:val="16"/>
      <w:lang w:val="en-US"/>
    </w:rPr>
  </w:style>
  <w:style w:type="paragraph" w:styleId="Heading2">
    <w:name w:val="heading 2"/>
    <w:aliases w:val="Heading 2 Char Char,Heading 2 Char Char Char Char"/>
    <w:basedOn w:val="Heading1"/>
    <w:next w:val="Normal"/>
    <w:link w:val="Heading2Char"/>
    <w:autoRedefine/>
    <w:uiPriority w:val="9"/>
    <w:unhideWhenUsed/>
    <w:qFormat/>
    <w:rsid w:val="001F2ABE"/>
    <w:pPr>
      <w:numPr>
        <w:ilvl w:val="1"/>
      </w:numPr>
      <w:spacing w:before="160" w:after="80" w:line="312" w:lineRule="auto"/>
      <w:outlineLvl w:val="1"/>
    </w:pPr>
    <w:rPr>
      <w:sz w:val="22"/>
      <w:szCs w:val="22"/>
    </w:rPr>
  </w:style>
  <w:style w:type="paragraph" w:styleId="Heading3">
    <w:name w:val="heading 3"/>
    <w:aliases w:val="Heading 3a"/>
    <w:basedOn w:val="Heading2"/>
    <w:link w:val="Heading3Char"/>
    <w:uiPriority w:val="9"/>
    <w:unhideWhenUsed/>
    <w:qFormat/>
    <w:rsid w:val="00DB7EC2"/>
    <w:pPr>
      <w:keepNext w:val="0"/>
      <w:keepLines w:val="0"/>
      <w:widowControl w:val="0"/>
      <w:numPr>
        <w:ilvl w:val="2"/>
      </w:numPr>
      <w:spacing w:before="0" w:after="160"/>
      <w:outlineLvl w:val="2"/>
    </w:pPr>
    <w:rPr>
      <w:rFonts w:ascii="Arial" w:hAnsi="Arial"/>
      <w:color w:val="auto"/>
      <w:spacing w:val="2"/>
      <w:sz w:val="21"/>
      <w:szCs w:val="21"/>
    </w:rPr>
  </w:style>
  <w:style w:type="paragraph" w:styleId="Heading4">
    <w:name w:val="heading 4"/>
    <w:basedOn w:val="Normal"/>
    <w:next w:val="Normal"/>
    <w:link w:val="Heading4Char"/>
    <w:rsid w:val="00BE24CD"/>
    <w:pPr>
      <w:keepNext/>
      <w:keepLines/>
      <w:numPr>
        <w:ilvl w:val="3"/>
        <w:numId w:val="4"/>
      </w:numPr>
      <w:spacing w:before="200" w:line="240" w:lineRule="auto"/>
      <w:outlineLvl w:val="3"/>
    </w:pPr>
    <w:rPr>
      <w:rFonts w:asciiTheme="majorHAnsi" w:eastAsiaTheme="majorEastAsia" w:hAnsiTheme="majorHAnsi" w:cstheme="majorBidi"/>
      <w:b/>
      <w:bCs/>
      <w:i/>
      <w:iCs/>
      <w:color w:val="00ADC5" w:themeColor="accent1"/>
      <w:sz w:val="24"/>
    </w:rPr>
  </w:style>
  <w:style w:type="paragraph" w:styleId="Heading5">
    <w:name w:val="heading 5"/>
    <w:basedOn w:val="Heading4"/>
    <w:next w:val="Normal"/>
    <w:link w:val="Heading5Char"/>
    <w:uiPriority w:val="9"/>
    <w:unhideWhenUsed/>
    <w:qFormat/>
    <w:rsid w:val="00BE24CD"/>
    <w:pPr>
      <w:numPr>
        <w:ilvl w:val="4"/>
      </w:numPr>
      <w:spacing w:before="40" w:line="312" w:lineRule="auto"/>
      <w:outlineLvl w:val="4"/>
    </w:pPr>
    <w:rPr>
      <w:b w:val="0"/>
      <w:bCs w:val="0"/>
      <w:i w:val="0"/>
      <w:iCs w:val="0"/>
      <w:color w:val="008093" w:themeColor="accent1" w:themeShade="BF"/>
      <w:sz w:val="21"/>
    </w:rPr>
  </w:style>
  <w:style w:type="paragraph" w:styleId="Heading6">
    <w:name w:val="heading 6"/>
    <w:basedOn w:val="Heading5"/>
    <w:next w:val="Normal"/>
    <w:link w:val="Heading6Char"/>
    <w:uiPriority w:val="9"/>
    <w:unhideWhenUsed/>
    <w:qFormat/>
    <w:rsid w:val="00BE24CD"/>
    <w:pPr>
      <w:numPr>
        <w:ilvl w:val="5"/>
      </w:numPr>
      <w:outlineLvl w:val="5"/>
    </w:pPr>
    <w:rPr>
      <w:color w:val="005562" w:themeColor="accent1" w:themeShade="7F"/>
    </w:rPr>
  </w:style>
  <w:style w:type="paragraph" w:styleId="Heading7">
    <w:name w:val="heading 7"/>
    <w:basedOn w:val="Normal"/>
    <w:next w:val="Normal"/>
    <w:link w:val="Heading7Char"/>
    <w:uiPriority w:val="9"/>
    <w:unhideWhenUsed/>
    <w:qFormat/>
    <w:rsid w:val="0092124E"/>
    <w:pPr>
      <w:keepNext/>
      <w:keepLines/>
      <w:numPr>
        <w:ilvl w:val="6"/>
        <w:numId w:val="4"/>
      </w:numPr>
      <w:spacing w:before="40"/>
      <w:outlineLvl w:val="6"/>
    </w:pPr>
    <w:rPr>
      <w:rFonts w:asciiTheme="majorHAnsi" w:eastAsiaTheme="majorEastAsia" w:hAnsiTheme="majorHAnsi" w:cstheme="majorBidi"/>
      <w:i/>
      <w:iCs/>
      <w:color w:val="005562" w:themeColor="accent1" w:themeShade="7F"/>
    </w:rPr>
  </w:style>
  <w:style w:type="paragraph" w:styleId="Heading8">
    <w:name w:val="heading 8"/>
    <w:basedOn w:val="Normal"/>
    <w:next w:val="Normal"/>
    <w:link w:val="Heading8Char"/>
    <w:uiPriority w:val="9"/>
    <w:unhideWhenUsed/>
    <w:qFormat/>
    <w:rsid w:val="0092124E"/>
    <w:pPr>
      <w:keepNext/>
      <w:keepLines/>
      <w:numPr>
        <w:ilvl w:val="7"/>
        <w:numId w:val="4"/>
      </w:numPr>
      <w:spacing w:before="40"/>
      <w:outlineLvl w:val="7"/>
    </w:pPr>
    <w:rPr>
      <w:rFonts w:asciiTheme="majorHAnsi" w:eastAsiaTheme="majorEastAsia" w:hAnsiTheme="majorHAnsi" w:cstheme="majorBidi"/>
      <w:color w:val="0698CC" w:themeColor="text1" w:themeTint="D8"/>
    </w:rPr>
  </w:style>
  <w:style w:type="paragraph" w:styleId="Heading9">
    <w:name w:val="heading 9"/>
    <w:basedOn w:val="Normal"/>
    <w:next w:val="Normal"/>
    <w:link w:val="Heading9Char"/>
    <w:uiPriority w:val="9"/>
    <w:unhideWhenUsed/>
    <w:qFormat/>
    <w:rsid w:val="0092124E"/>
    <w:pPr>
      <w:keepNext/>
      <w:keepLines/>
      <w:numPr>
        <w:ilvl w:val="8"/>
        <w:numId w:val="4"/>
      </w:numPr>
      <w:spacing w:before="40"/>
      <w:outlineLvl w:val="8"/>
    </w:pPr>
    <w:rPr>
      <w:rFonts w:asciiTheme="majorHAnsi" w:eastAsiaTheme="majorEastAsia" w:hAnsiTheme="majorHAnsi" w:cstheme="majorBidi"/>
      <w:i/>
      <w:iCs/>
      <w:color w:val="0698CC"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85371"/>
    <w:pPr>
      <w:tabs>
        <w:tab w:val="center" w:pos="4680"/>
        <w:tab w:val="right" w:pos="9360"/>
      </w:tabs>
      <w:spacing w:line="240" w:lineRule="auto"/>
    </w:pPr>
  </w:style>
  <w:style w:type="character" w:customStyle="1" w:styleId="HeaderChar">
    <w:name w:val="Header Char"/>
    <w:basedOn w:val="DefaultParagraphFont"/>
    <w:link w:val="Header"/>
    <w:uiPriority w:val="99"/>
    <w:rsid w:val="00185371"/>
  </w:style>
  <w:style w:type="paragraph" w:styleId="Footer">
    <w:name w:val="footer"/>
    <w:basedOn w:val="Normal"/>
    <w:link w:val="FooterChar"/>
    <w:uiPriority w:val="99"/>
    <w:unhideWhenUsed/>
    <w:rsid w:val="00185371"/>
    <w:pPr>
      <w:tabs>
        <w:tab w:val="center" w:pos="4680"/>
        <w:tab w:val="right" w:pos="9360"/>
      </w:tabs>
      <w:spacing w:line="240" w:lineRule="auto"/>
    </w:pPr>
  </w:style>
  <w:style w:type="character" w:customStyle="1" w:styleId="FooterChar">
    <w:name w:val="Footer Char"/>
    <w:basedOn w:val="DefaultParagraphFont"/>
    <w:link w:val="Footer"/>
    <w:uiPriority w:val="99"/>
    <w:rsid w:val="00185371"/>
  </w:style>
  <w:style w:type="character" w:styleId="PageNumber">
    <w:name w:val="page number"/>
    <w:basedOn w:val="DefaultParagraphFont"/>
    <w:uiPriority w:val="99"/>
    <w:unhideWhenUsed/>
    <w:rsid w:val="00BE24CD"/>
  </w:style>
  <w:style w:type="character" w:customStyle="1" w:styleId="Heading1Char">
    <w:name w:val="Heading 1 Char"/>
    <w:basedOn w:val="DefaultParagraphFont"/>
    <w:link w:val="Heading1"/>
    <w:uiPriority w:val="9"/>
    <w:rsid w:val="006B588B"/>
    <w:rPr>
      <w:rFonts w:ascii="Century Gothic" w:eastAsiaTheme="majorEastAsia" w:hAnsi="Century Gothic" w:cstheme="majorBidi"/>
      <w:color w:val="067198" w:themeColor="accent4"/>
      <w:sz w:val="24"/>
      <w:szCs w:val="16"/>
    </w:rPr>
  </w:style>
  <w:style w:type="character" w:customStyle="1" w:styleId="Heading2Char">
    <w:name w:val="Heading 2 Char"/>
    <w:aliases w:val="Heading 2 Char Char Char1,Heading 2 Char Char Char Char Char1"/>
    <w:basedOn w:val="DefaultParagraphFont"/>
    <w:link w:val="Heading2"/>
    <w:uiPriority w:val="9"/>
    <w:rsid w:val="001F2ABE"/>
    <w:rPr>
      <w:rFonts w:ascii="Century Gothic" w:eastAsiaTheme="majorEastAsia" w:hAnsi="Century Gothic" w:cstheme="majorBidi"/>
      <w:color w:val="067198" w:themeColor="accent4"/>
    </w:rPr>
  </w:style>
  <w:style w:type="character" w:customStyle="1" w:styleId="Heading3Char">
    <w:name w:val="Heading 3 Char"/>
    <w:aliases w:val="Heading 3a Char"/>
    <w:basedOn w:val="DefaultParagraphFont"/>
    <w:link w:val="Heading3"/>
    <w:uiPriority w:val="9"/>
    <w:rsid w:val="00DB7EC2"/>
    <w:rPr>
      <w:rFonts w:ascii="Arial" w:eastAsiaTheme="majorEastAsia" w:hAnsi="Arial" w:cstheme="majorBidi"/>
      <w:spacing w:val="2"/>
      <w:sz w:val="21"/>
      <w:szCs w:val="21"/>
    </w:rPr>
  </w:style>
  <w:style w:type="character" w:customStyle="1" w:styleId="Heading4Char">
    <w:name w:val="Heading 4 Char"/>
    <w:basedOn w:val="DefaultParagraphFont"/>
    <w:link w:val="Heading4"/>
    <w:rsid w:val="00BE24CD"/>
    <w:rPr>
      <w:rFonts w:asciiTheme="majorHAnsi" w:eastAsiaTheme="majorEastAsia" w:hAnsiTheme="majorHAnsi" w:cstheme="majorBidi"/>
      <w:b/>
      <w:bCs/>
      <w:i/>
      <w:iCs/>
      <w:color w:val="00ADC5" w:themeColor="accent1"/>
      <w:spacing w:val="2"/>
      <w:sz w:val="24"/>
      <w:szCs w:val="21"/>
      <w:lang w:val="en-GB"/>
    </w:rPr>
  </w:style>
  <w:style w:type="character" w:customStyle="1" w:styleId="Heading5Char">
    <w:name w:val="Heading 5 Char"/>
    <w:basedOn w:val="DefaultParagraphFont"/>
    <w:link w:val="Heading5"/>
    <w:uiPriority w:val="9"/>
    <w:rsid w:val="00BE24CD"/>
    <w:rPr>
      <w:rFonts w:asciiTheme="majorHAnsi" w:eastAsiaTheme="majorEastAsia" w:hAnsiTheme="majorHAnsi" w:cstheme="majorBidi"/>
      <w:color w:val="008093" w:themeColor="accent1" w:themeShade="BF"/>
      <w:spacing w:val="2"/>
      <w:sz w:val="21"/>
      <w:szCs w:val="21"/>
      <w:lang w:val="en-GB"/>
    </w:rPr>
  </w:style>
  <w:style w:type="character" w:customStyle="1" w:styleId="Heading6Char">
    <w:name w:val="Heading 6 Char"/>
    <w:basedOn w:val="DefaultParagraphFont"/>
    <w:link w:val="Heading6"/>
    <w:uiPriority w:val="9"/>
    <w:rsid w:val="00BE24CD"/>
    <w:rPr>
      <w:rFonts w:asciiTheme="majorHAnsi" w:eastAsiaTheme="majorEastAsia" w:hAnsiTheme="majorHAnsi" w:cstheme="majorBidi"/>
      <w:color w:val="005562" w:themeColor="accent1" w:themeShade="7F"/>
      <w:spacing w:val="2"/>
      <w:sz w:val="21"/>
      <w:szCs w:val="21"/>
      <w:lang w:val="en-GB"/>
    </w:rPr>
  </w:style>
  <w:style w:type="paragraph" w:customStyle="1" w:styleId="BasicParagraph">
    <w:name w:val="[Basic Paragraph]"/>
    <w:basedOn w:val="Normal"/>
    <w:link w:val="BasicParagraphChar"/>
    <w:uiPriority w:val="99"/>
    <w:rsid w:val="00BE24CD"/>
    <w:pPr>
      <w:widowControl w:val="0"/>
      <w:autoSpaceDE w:val="0"/>
      <w:autoSpaceDN w:val="0"/>
      <w:adjustRightInd w:val="0"/>
      <w:spacing w:line="288" w:lineRule="auto"/>
      <w:textAlignment w:val="center"/>
    </w:pPr>
    <w:rPr>
      <w:rFonts w:ascii="MinionPro-Regular" w:hAnsi="MinionPro-Regular" w:cs="MinionPro-Regular"/>
      <w:sz w:val="24"/>
    </w:rPr>
  </w:style>
  <w:style w:type="paragraph" w:customStyle="1" w:styleId="NoParagraphStyle">
    <w:name w:val="[No Paragraph Style]"/>
    <w:rsid w:val="00BE24CD"/>
    <w:pPr>
      <w:widowControl w:val="0"/>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styleId="BodyText">
    <w:name w:val="Body Text"/>
    <w:aliases w:val="Body Text +6"/>
    <w:basedOn w:val="Normal"/>
    <w:link w:val="BodyTextChar"/>
    <w:unhideWhenUsed/>
    <w:rsid w:val="00BE24CD"/>
    <w:pPr>
      <w:spacing w:after="120" w:line="240" w:lineRule="auto"/>
    </w:pPr>
  </w:style>
  <w:style w:type="character" w:customStyle="1" w:styleId="BodyTextChar">
    <w:name w:val="Body Text Char"/>
    <w:aliases w:val="Body Text +6 Char"/>
    <w:basedOn w:val="DefaultParagraphFont"/>
    <w:link w:val="BodyText"/>
    <w:rsid w:val="00BE24CD"/>
  </w:style>
  <w:style w:type="character" w:styleId="FootnoteReference">
    <w:name w:val="footnote reference"/>
    <w:basedOn w:val="DefaultParagraphFont"/>
    <w:unhideWhenUsed/>
    <w:rsid w:val="00BE24CD"/>
    <w:rPr>
      <w:vertAlign w:val="superscript"/>
    </w:rPr>
  </w:style>
  <w:style w:type="paragraph" w:customStyle="1" w:styleId="TablecolheadLUCFGP">
    <w:name w:val="Table col head LUCFGP"/>
    <w:basedOn w:val="Normal"/>
    <w:rsid w:val="00BE24CD"/>
    <w:pPr>
      <w:spacing w:before="60" w:after="60" w:line="288" w:lineRule="auto"/>
      <w:jc w:val="both"/>
    </w:pPr>
    <w:rPr>
      <w:rFonts w:ascii="Times New Roman" w:eastAsia="SimSun" w:hAnsi="Times New Roman" w:cs="Times New Roman"/>
      <w:b/>
      <w:bCs/>
      <w:sz w:val="18"/>
      <w:szCs w:val="18"/>
      <w:lang w:eastAsia="zh-CN"/>
    </w:rPr>
  </w:style>
  <w:style w:type="paragraph" w:customStyle="1" w:styleId="TabledataLUCFGP">
    <w:name w:val="Table data LUCFGP"/>
    <w:basedOn w:val="Normal"/>
    <w:rsid w:val="00BE24CD"/>
    <w:pPr>
      <w:keepNext/>
      <w:spacing w:before="60" w:after="60" w:line="288" w:lineRule="auto"/>
      <w:jc w:val="center"/>
    </w:pPr>
    <w:rPr>
      <w:rFonts w:ascii="Times New Roman" w:eastAsia="SimSun" w:hAnsi="Times New Roman" w:cs="Times New Roman"/>
      <w:sz w:val="18"/>
      <w:szCs w:val="18"/>
      <w:lang w:eastAsia="zh-CN"/>
    </w:rPr>
  </w:style>
  <w:style w:type="paragraph" w:customStyle="1" w:styleId="ContentsChapter">
    <w:name w:val="Contents/Chapter"/>
    <w:basedOn w:val="Normal"/>
    <w:rsid w:val="00BE24CD"/>
    <w:pPr>
      <w:spacing w:line="240" w:lineRule="auto"/>
    </w:pPr>
    <w:rPr>
      <w:color w:val="2A5F21"/>
      <w:sz w:val="60"/>
    </w:rPr>
  </w:style>
  <w:style w:type="paragraph" w:customStyle="1" w:styleId="ContentsSectionHeading">
    <w:name w:val="Contents Section Heading"/>
    <w:basedOn w:val="Normal"/>
    <w:rsid w:val="00BE24CD"/>
    <w:pPr>
      <w:tabs>
        <w:tab w:val="left" w:pos="720"/>
        <w:tab w:val="right" w:leader="dot" w:pos="9360"/>
      </w:tabs>
      <w:spacing w:line="240" w:lineRule="auto"/>
      <w:ind w:left="-180"/>
    </w:pPr>
    <w:rPr>
      <w:rFonts w:ascii="H Avenir Heavy" w:hAnsi="H Avenir Heavy"/>
      <w:caps/>
      <w:color w:val="004B6B"/>
    </w:rPr>
  </w:style>
  <w:style w:type="paragraph" w:customStyle="1" w:styleId="SectionHeading">
    <w:name w:val="Section Heading"/>
    <w:basedOn w:val="BasicParagraph"/>
    <w:link w:val="SectionHeadingChar"/>
    <w:rsid w:val="00BE24CD"/>
    <w:pPr>
      <w:tabs>
        <w:tab w:val="left" w:pos="520"/>
        <w:tab w:val="left" w:pos="720"/>
        <w:tab w:val="left" w:pos="760"/>
        <w:tab w:val="left" w:pos="1440"/>
        <w:tab w:val="left" w:pos="1700"/>
        <w:tab w:val="right" w:pos="9300"/>
      </w:tabs>
    </w:pPr>
    <w:rPr>
      <w:rFonts w:ascii="H Avenir Heavy" w:hAnsi="H Avenir Heavy" w:cs="Avenir-Heavy"/>
      <w:caps/>
      <w:color w:val="004B6B"/>
    </w:rPr>
  </w:style>
  <w:style w:type="paragraph" w:customStyle="1" w:styleId="SectionSubhead">
    <w:name w:val="Section Subhead"/>
    <w:basedOn w:val="BasicParagraph"/>
    <w:rsid w:val="00B638A4"/>
    <w:pPr>
      <w:tabs>
        <w:tab w:val="left" w:pos="520"/>
        <w:tab w:val="left" w:pos="720"/>
        <w:tab w:val="left" w:pos="760"/>
        <w:tab w:val="left" w:pos="1440"/>
        <w:tab w:val="left" w:pos="1700"/>
        <w:tab w:val="right" w:pos="9300"/>
      </w:tabs>
      <w:spacing w:before="80" w:after="80"/>
    </w:pPr>
    <w:rPr>
      <w:rFonts w:ascii="Franklin Gothic Book" w:hAnsi="Franklin Gothic Book" w:cs="Avenir-Heavy"/>
      <w:b/>
      <w:sz w:val="21"/>
    </w:rPr>
  </w:style>
  <w:style w:type="paragraph" w:styleId="BalloonText">
    <w:name w:val="Balloon Text"/>
    <w:basedOn w:val="Normal"/>
    <w:link w:val="BalloonTextChar"/>
    <w:rsid w:val="00BE24CD"/>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BE24CD"/>
    <w:rPr>
      <w:rFonts w:ascii="Tahoma" w:hAnsi="Tahoma" w:cs="Tahoma"/>
      <w:sz w:val="16"/>
      <w:szCs w:val="16"/>
    </w:rPr>
  </w:style>
  <w:style w:type="character" w:styleId="Hyperlink">
    <w:name w:val="Hyperlink"/>
    <w:rsid w:val="00421A0A"/>
  </w:style>
  <w:style w:type="paragraph" w:styleId="TOC1">
    <w:name w:val="toc 1"/>
    <w:basedOn w:val="Normal"/>
    <w:next w:val="Normal"/>
    <w:autoRedefine/>
    <w:uiPriority w:val="39"/>
    <w:rsid w:val="00E4229B"/>
    <w:pPr>
      <w:tabs>
        <w:tab w:val="left" w:pos="450"/>
        <w:tab w:val="right" w:leader="dot" w:pos="9360"/>
      </w:tabs>
      <w:spacing w:line="288" w:lineRule="auto"/>
    </w:pPr>
    <w:rPr>
      <w:rFonts w:ascii="Century Gothic" w:eastAsia="SimSun" w:hAnsi="Century Gothic"/>
      <w:b/>
      <w:bCs/>
      <w:caps/>
      <w:noProof/>
      <w:color w:val="035472" w:themeColor="text1" w:themeShade="BF"/>
      <w:spacing w:val="0"/>
      <w:sz w:val="24"/>
      <w:lang w:eastAsia="zh-CN"/>
    </w:rPr>
  </w:style>
  <w:style w:type="paragraph" w:styleId="TOC2">
    <w:name w:val="toc 2"/>
    <w:basedOn w:val="Normal"/>
    <w:next w:val="Normal"/>
    <w:autoRedefine/>
    <w:uiPriority w:val="39"/>
    <w:rsid w:val="00B7155A"/>
    <w:pPr>
      <w:tabs>
        <w:tab w:val="left" w:pos="540"/>
        <w:tab w:val="left" w:pos="1152"/>
        <w:tab w:val="right" w:leader="dot" w:pos="9350"/>
      </w:tabs>
      <w:spacing w:before="120" w:after="60" w:line="240" w:lineRule="auto"/>
      <w:ind w:left="1152" w:hanging="720"/>
    </w:pPr>
    <w:rPr>
      <w:rFonts w:ascii="Century Gothic" w:eastAsia="SimSun" w:hAnsi="Century Gothic" w:cs="Times New Roman"/>
      <w:lang w:eastAsia="zh-CN"/>
    </w:rPr>
  </w:style>
  <w:style w:type="paragraph" w:styleId="TOC3">
    <w:name w:val="toc 3"/>
    <w:basedOn w:val="Normal"/>
    <w:next w:val="Normal"/>
    <w:autoRedefine/>
    <w:uiPriority w:val="39"/>
    <w:rsid w:val="00BE24CD"/>
    <w:pPr>
      <w:spacing w:after="240" w:line="288" w:lineRule="auto"/>
      <w:ind w:left="1354" w:hanging="720"/>
    </w:pPr>
    <w:rPr>
      <w:rFonts w:eastAsia="SimSun" w:cs="Times New Roman"/>
      <w:lang w:eastAsia="zh-CN"/>
    </w:rPr>
  </w:style>
  <w:style w:type="paragraph" w:styleId="Title">
    <w:name w:val="Title"/>
    <w:basedOn w:val="Normal"/>
    <w:next w:val="Normal"/>
    <w:link w:val="TitleChar"/>
    <w:uiPriority w:val="10"/>
    <w:qFormat/>
    <w:rsid w:val="004C61A7"/>
    <w:pPr>
      <w:spacing w:before="160" w:after="320" w:line="240" w:lineRule="auto"/>
      <w:ind w:right="-86"/>
      <w:contextualSpacing/>
      <w:jc w:val="center"/>
    </w:pPr>
    <w:rPr>
      <w:rFonts w:ascii="Century Gothic" w:eastAsiaTheme="majorEastAsia" w:hAnsi="Century Gothic" w:cstheme="majorBidi"/>
      <w:color w:val="2B3A57" w:themeColor="text2"/>
      <w:spacing w:val="-10"/>
      <w:kern w:val="28"/>
      <w:sz w:val="48"/>
      <w:szCs w:val="48"/>
    </w:rPr>
  </w:style>
  <w:style w:type="character" w:styleId="CommentReference">
    <w:name w:val="annotation reference"/>
    <w:basedOn w:val="DefaultParagraphFont"/>
    <w:uiPriority w:val="99"/>
    <w:rsid w:val="00BE24CD"/>
    <w:rPr>
      <w:sz w:val="16"/>
      <w:szCs w:val="16"/>
    </w:rPr>
  </w:style>
  <w:style w:type="paragraph" w:styleId="CommentText">
    <w:name w:val="annotation text"/>
    <w:basedOn w:val="Normal"/>
    <w:link w:val="CommentTextChar"/>
    <w:uiPriority w:val="99"/>
    <w:rsid w:val="00BE24CD"/>
    <w:pPr>
      <w:spacing w:after="240" w:line="288" w:lineRule="auto"/>
    </w:pPr>
    <w:rPr>
      <w:rFonts w:eastAsia="SimSun" w:cs="Times New Roman"/>
      <w:lang w:eastAsia="zh-CN"/>
    </w:rPr>
  </w:style>
  <w:style w:type="character" w:customStyle="1" w:styleId="CommentTextChar">
    <w:name w:val="Comment Text Char"/>
    <w:basedOn w:val="DefaultParagraphFont"/>
    <w:link w:val="CommentText"/>
    <w:uiPriority w:val="99"/>
    <w:rsid w:val="00BE24CD"/>
    <w:rPr>
      <w:rFonts w:ascii="Arial" w:eastAsia="SimSun" w:hAnsi="Arial" w:cs="Times New Roman"/>
      <w:sz w:val="20"/>
      <w:szCs w:val="20"/>
      <w:lang w:val="en-GB" w:eastAsia="zh-CN"/>
    </w:rPr>
  </w:style>
  <w:style w:type="paragraph" w:customStyle="1" w:styleId="BulletsSecondLevel">
    <w:name w:val="Bullets (Second Level)"/>
    <w:basedOn w:val="Normal"/>
    <w:rsid w:val="00BE24CD"/>
    <w:pPr>
      <w:suppressAutoHyphens/>
      <w:spacing w:after="160" w:line="247" w:lineRule="auto"/>
      <w:jc w:val="both"/>
    </w:pPr>
    <w:rPr>
      <w:rFonts w:ascii="Times New Roman" w:hAnsi="Times New Roman" w:cs="Times New Roman"/>
      <w:lang w:eastAsia="zh-CN"/>
    </w:rPr>
  </w:style>
  <w:style w:type="paragraph" w:customStyle="1" w:styleId="Subject">
    <w:name w:val="Subject"/>
    <w:basedOn w:val="Normal"/>
    <w:rsid w:val="00BE24CD"/>
    <w:pPr>
      <w:spacing w:before="440" w:after="240" w:line="280" w:lineRule="atLeast"/>
    </w:pPr>
    <w:rPr>
      <w:rFonts w:eastAsia="Times New Roman" w:cs="Times New Roman"/>
      <w:b/>
    </w:rPr>
  </w:style>
  <w:style w:type="paragraph" w:styleId="CommentSubject">
    <w:name w:val="annotation subject"/>
    <w:basedOn w:val="CommentText"/>
    <w:next w:val="CommentText"/>
    <w:link w:val="CommentSubjectChar"/>
    <w:rsid w:val="00BE24CD"/>
    <w:rPr>
      <w:b/>
      <w:bCs/>
    </w:rPr>
  </w:style>
  <w:style w:type="character" w:customStyle="1" w:styleId="CommentSubjectChar">
    <w:name w:val="Comment Subject Char"/>
    <w:basedOn w:val="CommentTextChar"/>
    <w:link w:val="CommentSubject"/>
    <w:rsid w:val="00BE24CD"/>
    <w:rPr>
      <w:rFonts w:ascii="Arial" w:eastAsia="SimSun" w:hAnsi="Arial" w:cs="Times New Roman"/>
      <w:b/>
      <w:bCs/>
      <w:sz w:val="20"/>
      <w:szCs w:val="20"/>
      <w:lang w:val="en-GB" w:eastAsia="zh-CN"/>
    </w:rPr>
  </w:style>
  <w:style w:type="character" w:styleId="LineNumber">
    <w:name w:val="line number"/>
    <w:basedOn w:val="DefaultParagraphFont"/>
    <w:rsid w:val="00BE24CD"/>
  </w:style>
  <w:style w:type="paragraph" w:customStyle="1" w:styleId="Default">
    <w:name w:val="Default"/>
    <w:rsid w:val="00BE24CD"/>
    <w:pPr>
      <w:autoSpaceDE w:val="0"/>
      <w:autoSpaceDN w:val="0"/>
      <w:adjustRightInd w:val="0"/>
      <w:spacing w:after="0" w:line="240" w:lineRule="auto"/>
    </w:pPr>
    <w:rPr>
      <w:rFonts w:ascii="BBNII P+ Helvetica" w:eastAsia="Times New Roman" w:hAnsi="BBNII P+ Helvetica" w:cs="BBNII P+ Helvetica"/>
      <w:color w:val="000000"/>
      <w:sz w:val="24"/>
      <w:szCs w:val="24"/>
    </w:rPr>
  </w:style>
  <w:style w:type="paragraph" w:customStyle="1" w:styleId="Style1">
    <w:name w:val="Style1"/>
    <w:basedOn w:val="Normal"/>
    <w:next w:val="Heading1"/>
    <w:rsid w:val="00BE24CD"/>
    <w:pPr>
      <w:spacing w:after="240" w:line="288" w:lineRule="auto"/>
      <w:jc w:val="both"/>
    </w:pPr>
    <w:rPr>
      <w:rFonts w:eastAsia="SimSun" w:cs="Times New Roman"/>
      <w:lang w:eastAsia="zh-CN"/>
    </w:rPr>
  </w:style>
  <w:style w:type="paragraph" w:styleId="Index1">
    <w:name w:val="index 1"/>
    <w:basedOn w:val="Normal"/>
    <w:next w:val="Normal"/>
    <w:autoRedefine/>
    <w:rsid w:val="00BE24CD"/>
    <w:pPr>
      <w:spacing w:after="240" w:line="288" w:lineRule="auto"/>
      <w:ind w:left="240" w:hanging="240"/>
    </w:pPr>
    <w:rPr>
      <w:rFonts w:eastAsia="SimSun" w:cs="Times New Roman"/>
      <w:lang w:eastAsia="zh-CN"/>
    </w:rPr>
  </w:style>
  <w:style w:type="paragraph" w:customStyle="1" w:styleId="Style2">
    <w:name w:val="Style2"/>
    <w:basedOn w:val="Normal"/>
    <w:rsid w:val="00BE24CD"/>
    <w:pPr>
      <w:spacing w:after="240" w:line="288" w:lineRule="auto"/>
      <w:ind w:left="360"/>
    </w:pPr>
    <w:rPr>
      <w:rFonts w:eastAsia="SimSun" w:cs="Times New Roman"/>
      <w:lang w:eastAsia="zh-CN"/>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rsid w:val="00BE24CD"/>
    <w:pPr>
      <w:spacing w:after="240" w:line="288" w:lineRule="auto"/>
    </w:pPr>
    <w:rPr>
      <w:rFonts w:eastAsia="SimSun" w:cs="Times New Roman"/>
      <w:lang w:eastAsia="zh-CN"/>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rsid w:val="00BE24CD"/>
    <w:rPr>
      <w:rFonts w:ascii="Arial" w:eastAsia="SimSun" w:hAnsi="Arial" w:cs="Times New Roman"/>
      <w:sz w:val="20"/>
      <w:szCs w:val="20"/>
      <w:lang w:val="en-GB" w:eastAsia="zh-CN"/>
    </w:rPr>
  </w:style>
  <w:style w:type="paragraph" w:styleId="BodyTextIndent">
    <w:name w:val="Body Text Indent"/>
    <w:basedOn w:val="Normal"/>
    <w:link w:val="BodyTextIndentChar"/>
    <w:rsid w:val="00BE24CD"/>
    <w:pPr>
      <w:spacing w:after="120" w:line="288" w:lineRule="auto"/>
      <w:ind w:left="360"/>
    </w:pPr>
    <w:rPr>
      <w:rFonts w:eastAsia="SimSun" w:cs="Times New Roman"/>
      <w:lang w:eastAsia="zh-CN"/>
    </w:rPr>
  </w:style>
  <w:style w:type="character" w:customStyle="1" w:styleId="BodyTextIndentChar">
    <w:name w:val="Body Text Indent Char"/>
    <w:basedOn w:val="DefaultParagraphFont"/>
    <w:link w:val="BodyTextIndent"/>
    <w:rsid w:val="00BE24CD"/>
    <w:rPr>
      <w:rFonts w:ascii="Arial" w:eastAsia="SimSun" w:hAnsi="Arial" w:cs="Times New Roman"/>
      <w:sz w:val="20"/>
      <w:szCs w:val="24"/>
      <w:lang w:val="en-GB" w:eastAsia="zh-CN"/>
    </w:rPr>
  </w:style>
  <w:style w:type="paragraph" w:styleId="PlainText">
    <w:name w:val="Plain Text"/>
    <w:basedOn w:val="Normal"/>
    <w:link w:val="PlainTextChar"/>
    <w:rsid w:val="00BE24CD"/>
    <w:pPr>
      <w:spacing w:after="240" w:line="288" w:lineRule="auto"/>
    </w:pPr>
    <w:rPr>
      <w:rFonts w:ascii="Courier New" w:hAnsi="Courier New" w:cs="Courier New"/>
      <w:lang w:eastAsia="ja-JP"/>
    </w:rPr>
  </w:style>
  <w:style w:type="character" w:customStyle="1" w:styleId="PlainTextChar">
    <w:name w:val="Plain Text Char"/>
    <w:basedOn w:val="DefaultParagraphFont"/>
    <w:link w:val="PlainText"/>
    <w:rsid w:val="00BE24CD"/>
    <w:rPr>
      <w:rFonts w:ascii="Courier New" w:eastAsia="MS Mincho" w:hAnsi="Courier New" w:cs="Courier New"/>
      <w:sz w:val="20"/>
      <w:szCs w:val="20"/>
      <w:lang w:eastAsia="ja-JP"/>
    </w:rPr>
  </w:style>
  <w:style w:type="paragraph" w:customStyle="1" w:styleId="TableheadLUCFGP">
    <w:name w:val="Table head LUCFGP"/>
    <w:basedOn w:val="Normal"/>
    <w:rsid w:val="00BE24CD"/>
    <w:pPr>
      <w:keepNext/>
      <w:spacing w:before="60" w:after="60" w:line="288" w:lineRule="auto"/>
      <w:jc w:val="center"/>
    </w:pPr>
    <w:rPr>
      <w:rFonts w:ascii="Times New Roman" w:eastAsia="SimSun" w:hAnsi="Times New Roman" w:cs="Times New Roman"/>
      <w:b/>
      <w:bCs/>
      <w:smallCaps/>
      <w:sz w:val="18"/>
      <w:szCs w:val="18"/>
      <w:lang w:eastAsia="zh-CN"/>
    </w:rPr>
  </w:style>
  <w:style w:type="table" w:styleId="TableGrid">
    <w:name w:val="Table Grid"/>
    <w:basedOn w:val="TableNormal"/>
    <w:rsid w:val="00BE24C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rsid w:val="00BE24CD"/>
    <w:pPr>
      <w:spacing w:after="0" w:line="240" w:lineRule="auto"/>
    </w:pPr>
    <w:rPr>
      <w:rFonts w:ascii="Frutiger LT 45 Light" w:eastAsia="SimSun" w:hAnsi="Frutiger LT 45 Light" w:cs="Times New Roman"/>
      <w:sz w:val="24"/>
      <w:szCs w:val="24"/>
      <w:lang w:val="en-GB" w:eastAsia="zh-CN"/>
    </w:rPr>
  </w:style>
  <w:style w:type="paragraph" w:styleId="ListParagraph">
    <w:name w:val="List Paragraph"/>
    <w:basedOn w:val="Normal"/>
    <w:link w:val="ListParagraphChar"/>
    <w:uiPriority w:val="34"/>
    <w:rsid w:val="00BE24CD"/>
    <w:pPr>
      <w:spacing w:after="240" w:line="288" w:lineRule="auto"/>
      <w:ind w:left="720"/>
    </w:pPr>
    <w:rPr>
      <w:rFonts w:eastAsia="SimSun" w:cs="Times New Roman"/>
      <w:lang w:eastAsia="zh-CN"/>
    </w:rPr>
  </w:style>
  <w:style w:type="character" w:styleId="SubtleEmphasis">
    <w:name w:val="Subtle Emphasis"/>
    <w:basedOn w:val="DefaultParagraphFont"/>
    <w:uiPriority w:val="19"/>
    <w:rsid w:val="00BE24CD"/>
    <w:rPr>
      <w:rFonts w:cs="Times New Roman"/>
      <w:i/>
      <w:iCs/>
      <w:color w:val="808080"/>
      <w:sz w:val="20"/>
    </w:rPr>
  </w:style>
  <w:style w:type="paragraph" w:styleId="NormalWeb">
    <w:name w:val="Normal (Web)"/>
    <w:basedOn w:val="Normal"/>
    <w:uiPriority w:val="99"/>
    <w:unhideWhenUsed/>
    <w:rsid w:val="00BE24CD"/>
    <w:pPr>
      <w:spacing w:before="100" w:beforeAutospacing="1" w:after="100" w:afterAutospacing="1" w:line="288" w:lineRule="auto"/>
    </w:pPr>
    <w:rPr>
      <w:rFonts w:ascii="Times New Roman" w:eastAsia="Times New Roman" w:hAnsi="Times New Roman" w:cs="Times New Roman"/>
      <w:lang w:eastAsia="en-GB"/>
    </w:rPr>
  </w:style>
  <w:style w:type="character" w:styleId="Strong">
    <w:name w:val="Strong"/>
    <w:basedOn w:val="DefaultParagraphFont"/>
    <w:uiPriority w:val="22"/>
    <w:rsid w:val="00BE24CD"/>
    <w:rPr>
      <w:b/>
      <w:bCs/>
    </w:rPr>
  </w:style>
  <w:style w:type="paragraph" w:styleId="TOCHeading">
    <w:name w:val="TOC Heading"/>
    <w:basedOn w:val="Heading1"/>
    <w:next w:val="Normal"/>
    <w:uiPriority w:val="39"/>
    <w:semiHidden/>
    <w:unhideWhenUsed/>
    <w:qFormat/>
    <w:rsid w:val="00BE24CD"/>
    <w:pPr>
      <w:numPr>
        <w:numId w:val="0"/>
      </w:numPr>
      <w:tabs>
        <w:tab w:val="clear" w:pos="720"/>
      </w:tabs>
      <w:spacing w:before="240" w:after="0" w:line="312" w:lineRule="auto"/>
      <w:outlineLvl w:val="9"/>
    </w:pPr>
    <w:rPr>
      <w:rFonts w:asciiTheme="majorHAnsi" w:hAnsiTheme="majorHAnsi"/>
      <w:caps/>
      <w:spacing w:val="2"/>
      <w:sz w:val="32"/>
      <w:lang w:val="en-GB"/>
    </w:rPr>
  </w:style>
  <w:style w:type="character" w:customStyle="1" w:styleId="Heading2CharCharChar">
    <w:name w:val="Heading 2 Char Char Char"/>
    <w:aliases w:val="Heading 2 Char Char Char Char Char"/>
    <w:basedOn w:val="DefaultParagraphFont"/>
    <w:rsid w:val="00BE24CD"/>
    <w:rPr>
      <w:rFonts w:ascii="Arial" w:eastAsia="MS Mincho" w:hAnsi="Arial" w:cs="Arial"/>
      <w:b/>
      <w:lang w:val="en-GB" w:eastAsia="ja-JP"/>
    </w:rPr>
  </w:style>
  <w:style w:type="character" w:customStyle="1" w:styleId="apple-style-span">
    <w:name w:val="apple-style-span"/>
    <w:basedOn w:val="DefaultParagraphFont"/>
    <w:rsid w:val="00BE24CD"/>
  </w:style>
  <w:style w:type="paragraph" w:customStyle="1" w:styleId="Numbering">
    <w:name w:val="Numbering"/>
    <w:basedOn w:val="BasicParagraph"/>
    <w:link w:val="NumberingChar"/>
    <w:rsid w:val="002E571C"/>
    <w:pPr>
      <w:numPr>
        <w:numId w:val="3"/>
      </w:numPr>
      <w:tabs>
        <w:tab w:val="left" w:pos="450"/>
        <w:tab w:val="left" w:pos="520"/>
        <w:tab w:val="left" w:pos="1700"/>
        <w:tab w:val="left" w:pos="2070"/>
        <w:tab w:val="right" w:pos="9300"/>
      </w:tabs>
      <w:spacing w:before="0" w:after="120" w:line="312" w:lineRule="auto"/>
    </w:pPr>
    <w:rPr>
      <w:rFonts w:ascii="L Avenir Light" w:hAnsi="L Avenir Light" w:cs="Avenir-Light"/>
      <w:sz w:val="20"/>
      <w:szCs w:val="20"/>
    </w:rPr>
  </w:style>
  <w:style w:type="character" w:customStyle="1" w:styleId="BasicParagraphChar">
    <w:name w:val="[Basic Paragraph] Char"/>
    <w:basedOn w:val="DefaultParagraphFont"/>
    <w:link w:val="BasicParagraph"/>
    <w:uiPriority w:val="99"/>
    <w:rsid w:val="002E571C"/>
    <w:rPr>
      <w:rFonts w:ascii="MinionPro-Regular" w:hAnsi="MinionPro-Regular" w:cs="MinionPro-Regular"/>
      <w:color w:val="000000"/>
      <w:sz w:val="24"/>
      <w:szCs w:val="24"/>
    </w:rPr>
  </w:style>
  <w:style w:type="character" w:customStyle="1" w:styleId="NumberingChar">
    <w:name w:val="Numbering Char"/>
    <w:basedOn w:val="BasicParagraphChar"/>
    <w:link w:val="Numbering"/>
    <w:rsid w:val="002E571C"/>
    <w:rPr>
      <w:rFonts w:ascii="L Avenir Light" w:eastAsia="MS Mincho" w:hAnsi="L Avenir Light" w:cs="Avenir-Light"/>
      <w:color w:val="000000"/>
      <w:spacing w:val="2"/>
      <w:sz w:val="20"/>
      <w:szCs w:val="20"/>
      <w:lang w:val="en-GB"/>
    </w:rPr>
  </w:style>
  <w:style w:type="paragraph" w:styleId="Subtitle">
    <w:name w:val="Subtitle"/>
    <w:basedOn w:val="BasicParagraph"/>
    <w:next w:val="Normal"/>
    <w:link w:val="SubtitleChar"/>
    <w:uiPriority w:val="11"/>
    <w:rsid w:val="00541F3F"/>
    <w:pPr>
      <w:spacing w:line="312" w:lineRule="auto"/>
    </w:pPr>
    <w:rPr>
      <w:rFonts w:ascii="L Avenir Light" w:hAnsi="L Avenir Light" w:cs="Avenir-Light"/>
      <w:color w:val="004B6B"/>
    </w:rPr>
  </w:style>
  <w:style w:type="character" w:customStyle="1" w:styleId="SubtitleChar">
    <w:name w:val="Subtitle Char"/>
    <w:basedOn w:val="DefaultParagraphFont"/>
    <w:link w:val="Subtitle"/>
    <w:uiPriority w:val="11"/>
    <w:rsid w:val="00541F3F"/>
    <w:rPr>
      <w:rFonts w:ascii="L Avenir Light" w:hAnsi="L Avenir Light" w:cs="Avenir-Light"/>
      <w:color w:val="004B6B"/>
      <w:sz w:val="24"/>
      <w:szCs w:val="24"/>
    </w:rPr>
  </w:style>
  <w:style w:type="character" w:customStyle="1" w:styleId="Heading3Char1">
    <w:name w:val="Heading 3 Char1"/>
    <w:basedOn w:val="DefaultParagraphFont"/>
    <w:rsid w:val="009D4791"/>
    <w:rPr>
      <w:rFonts w:ascii="Franklin Gothic Book" w:hAnsi="Franklin Gothic Book" w:cs="Arial"/>
      <w:color w:val="000000"/>
      <w:spacing w:val="2"/>
      <w:sz w:val="21"/>
      <w:szCs w:val="20"/>
    </w:rPr>
  </w:style>
  <w:style w:type="character" w:customStyle="1" w:styleId="Heading7Char">
    <w:name w:val="Heading 7 Char"/>
    <w:basedOn w:val="DefaultParagraphFont"/>
    <w:link w:val="Heading7"/>
    <w:uiPriority w:val="9"/>
    <w:rsid w:val="0092124E"/>
    <w:rPr>
      <w:rFonts w:asciiTheme="majorHAnsi" w:eastAsiaTheme="majorEastAsia" w:hAnsiTheme="majorHAnsi" w:cstheme="majorBidi"/>
      <w:i/>
      <w:iCs/>
      <w:color w:val="005562" w:themeColor="accent1" w:themeShade="7F"/>
      <w:spacing w:val="2"/>
      <w:sz w:val="21"/>
      <w:szCs w:val="21"/>
      <w:lang w:val="en-GB"/>
    </w:rPr>
  </w:style>
  <w:style w:type="character" w:customStyle="1" w:styleId="Heading8Char">
    <w:name w:val="Heading 8 Char"/>
    <w:basedOn w:val="DefaultParagraphFont"/>
    <w:link w:val="Heading8"/>
    <w:uiPriority w:val="9"/>
    <w:rsid w:val="0092124E"/>
    <w:rPr>
      <w:rFonts w:asciiTheme="majorHAnsi" w:eastAsiaTheme="majorEastAsia" w:hAnsiTheme="majorHAnsi" w:cstheme="majorBidi"/>
      <w:color w:val="0698CC" w:themeColor="text1" w:themeTint="D8"/>
      <w:spacing w:val="2"/>
      <w:sz w:val="21"/>
      <w:szCs w:val="21"/>
      <w:lang w:val="en-GB"/>
    </w:rPr>
  </w:style>
  <w:style w:type="character" w:customStyle="1" w:styleId="Heading9Char">
    <w:name w:val="Heading 9 Char"/>
    <w:basedOn w:val="DefaultParagraphFont"/>
    <w:link w:val="Heading9"/>
    <w:uiPriority w:val="9"/>
    <w:rsid w:val="0092124E"/>
    <w:rPr>
      <w:rFonts w:asciiTheme="majorHAnsi" w:eastAsiaTheme="majorEastAsia" w:hAnsiTheme="majorHAnsi" w:cstheme="majorBidi"/>
      <w:i/>
      <w:iCs/>
      <w:color w:val="0698CC" w:themeColor="text1" w:themeTint="D8"/>
      <w:spacing w:val="2"/>
      <w:sz w:val="21"/>
      <w:szCs w:val="21"/>
      <w:lang w:val="en-GB"/>
    </w:rPr>
  </w:style>
  <w:style w:type="paragraph" w:styleId="Quote">
    <w:name w:val="Quote"/>
    <w:basedOn w:val="BasicParagraph"/>
    <w:next w:val="Normal"/>
    <w:link w:val="QuoteChar"/>
    <w:uiPriority w:val="29"/>
    <w:rsid w:val="00345FFC"/>
    <w:pPr>
      <w:tabs>
        <w:tab w:val="left" w:pos="450"/>
        <w:tab w:val="left" w:pos="520"/>
        <w:tab w:val="left" w:pos="760"/>
        <w:tab w:val="left" w:pos="1440"/>
        <w:tab w:val="left" w:pos="1700"/>
        <w:tab w:val="right" w:pos="9300"/>
      </w:tabs>
      <w:spacing w:before="0" w:line="312" w:lineRule="auto"/>
    </w:pPr>
    <w:rPr>
      <w:rFonts w:ascii="Arial" w:hAnsi="Arial" w:cs="Arial"/>
      <w:caps/>
      <w:color w:val="004B6B"/>
    </w:rPr>
  </w:style>
  <w:style w:type="character" w:customStyle="1" w:styleId="QuoteChar">
    <w:name w:val="Quote Char"/>
    <w:basedOn w:val="DefaultParagraphFont"/>
    <w:link w:val="Quote"/>
    <w:uiPriority w:val="29"/>
    <w:rsid w:val="00345FFC"/>
    <w:rPr>
      <w:rFonts w:ascii="Arial" w:hAnsi="Arial" w:cs="Arial"/>
      <w:caps/>
      <w:color w:val="004B6B"/>
      <w:sz w:val="24"/>
      <w:szCs w:val="24"/>
    </w:rPr>
  </w:style>
  <w:style w:type="paragraph" w:customStyle="1" w:styleId="Footnote">
    <w:name w:val="Footnote"/>
    <w:basedOn w:val="FootnoteText"/>
    <w:link w:val="FootnoteChar"/>
    <w:rsid w:val="00634D36"/>
    <w:pPr>
      <w:widowControl w:val="0"/>
      <w:autoSpaceDE w:val="0"/>
      <w:autoSpaceDN w:val="0"/>
      <w:adjustRightInd w:val="0"/>
      <w:spacing w:before="120" w:after="0"/>
      <w:ind w:left="360" w:hanging="360"/>
      <w:jc w:val="both"/>
      <w:textAlignment w:val="center"/>
    </w:pPr>
    <w:rPr>
      <w:sz w:val="18"/>
      <w:szCs w:val="18"/>
    </w:rPr>
  </w:style>
  <w:style w:type="character" w:customStyle="1" w:styleId="FootnoteChar">
    <w:name w:val="Footnote Char"/>
    <w:basedOn w:val="DefaultParagraphFont"/>
    <w:link w:val="Footnote"/>
    <w:rsid w:val="00634D36"/>
    <w:rPr>
      <w:rFonts w:ascii="Arial" w:eastAsia="SimSun" w:hAnsi="Arial" w:cs="Times New Roman"/>
      <w:spacing w:val="2"/>
      <w:sz w:val="18"/>
      <w:szCs w:val="18"/>
      <w:lang w:val="en-GB" w:eastAsia="zh-CN"/>
    </w:rPr>
  </w:style>
  <w:style w:type="character" w:customStyle="1" w:styleId="ListParagraphChar">
    <w:name w:val="List Paragraph Char"/>
    <w:basedOn w:val="DefaultParagraphFont"/>
    <w:link w:val="ListParagraph"/>
    <w:uiPriority w:val="34"/>
    <w:rsid w:val="00032F99"/>
    <w:rPr>
      <w:rFonts w:ascii="Arial" w:eastAsia="SimSun" w:hAnsi="Arial" w:cs="Times New Roman"/>
      <w:color w:val="000000"/>
      <w:sz w:val="20"/>
      <w:szCs w:val="24"/>
      <w:lang w:val="en-GB" w:eastAsia="zh-CN"/>
    </w:rPr>
  </w:style>
  <w:style w:type="character" w:styleId="Emphasis">
    <w:name w:val="Emphasis"/>
    <w:basedOn w:val="DefaultParagraphFont"/>
    <w:uiPriority w:val="20"/>
    <w:rsid w:val="00E423E1"/>
    <w:rPr>
      <w:i/>
      <w:iCs/>
    </w:rPr>
  </w:style>
  <w:style w:type="paragraph" w:styleId="BodyTextIndent3">
    <w:name w:val="Body Text Indent 3"/>
    <w:basedOn w:val="Normal"/>
    <w:link w:val="BodyTextIndent3Char"/>
    <w:uiPriority w:val="99"/>
    <w:semiHidden/>
    <w:unhideWhenUsed/>
    <w:rsid w:val="005F693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5F6932"/>
    <w:rPr>
      <w:rFonts w:ascii="Arial" w:hAnsi="Arial" w:cs="Avenir-Light"/>
      <w:color w:val="000000"/>
      <w:sz w:val="16"/>
      <w:szCs w:val="16"/>
    </w:rPr>
  </w:style>
  <w:style w:type="paragraph" w:customStyle="1" w:styleId="ConceptRequirements">
    <w:name w:val="Concept/Requirements"/>
    <w:basedOn w:val="SectionHeading"/>
    <w:link w:val="ConceptRequirementsChar"/>
    <w:rsid w:val="00E975CE"/>
    <w:pPr>
      <w:spacing w:before="180" w:line="312" w:lineRule="auto"/>
    </w:pPr>
    <w:rPr>
      <w:rFonts w:ascii="Century Gothic" w:hAnsi="Century Gothic"/>
      <w:i/>
      <w:caps w:val="0"/>
      <w:color w:val="067198"/>
      <w:sz w:val="25"/>
    </w:rPr>
  </w:style>
  <w:style w:type="paragraph" w:customStyle="1" w:styleId="Sub-heading">
    <w:name w:val="Sub-heading"/>
    <w:basedOn w:val="SectionHeading"/>
    <w:link w:val="Sub-headingChar"/>
    <w:rsid w:val="00DD0DFB"/>
    <w:pPr>
      <w:spacing w:before="80" w:after="80" w:line="276" w:lineRule="auto"/>
    </w:pPr>
    <w:rPr>
      <w:rFonts w:ascii="Century Gothic" w:hAnsi="Century Gothic"/>
      <w:caps w:val="0"/>
      <w:color w:val="0679A2"/>
      <w:spacing w:val="0"/>
      <w:sz w:val="22"/>
      <w:szCs w:val="22"/>
    </w:rPr>
  </w:style>
  <w:style w:type="character" w:customStyle="1" w:styleId="SectionHeadingChar">
    <w:name w:val="Section Heading Char"/>
    <w:basedOn w:val="BasicParagraphChar"/>
    <w:link w:val="SectionHeading"/>
    <w:rsid w:val="00FA243E"/>
    <w:rPr>
      <w:rFonts w:ascii="H Avenir Heavy" w:hAnsi="H Avenir Heavy" w:cs="Avenir-Heavy"/>
      <w:caps/>
      <w:color w:val="004B6B"/>
      <w:sz w:val="24"/>
      <w:szCs w:val="24"/>
    </w:rPr>
  </w:style>
  <w:style w:type="character" w:customStyle="1" w:styleId="ConceptRequirementsChar">
    <w:name w:val="Concept/Requirements Char"/>
    <w:basedOn w:val="SectionHeadingChar"/>
    <w:link w:val="ConceptRequirements"/>
    <w:rsid w:val="00E975CE"/>
    <w:rPr>
      <w:rFonts w:ascii="Century Gothic" w:hAnsi="Century Gothic" w:cs="Avenir-Heavy"/>
      <w:i/>
      <w:caps w:val="0"/>
      <w:color w:val="067198"/>
      <w:spacing w:val="2"/>
      <w:sz w:val="25"/>
      <w:szCs w:val="24"/>
    </w:rPr>
  </w:style>
  <w:style w:type="character" w:customStyle="1" w:styleId="Sub-headingChar">
    <w:name w:val="Sub-heading Char"/>
    <w:basedOn w:val="SectionHeadingChar"/>
    <w:link w:val="Sub-heading"/>
    <w:rsid w:val="00DD0DFB"/>
    <w:rPr>
      <w:rFonts w:ascii="Century Gothic" w:hAnsi="Century Gothic" w:cs="Avenir-Heavy"/>
      <w:caps w:val="0"/>
      <w:color w:val="0679A2"/>
      <w:sz w:val="24"/>
      <w:szCs w:val="24"/>
    </w:rPr>
  </w:style>
  <w:style w:type="paragraph" w:customStyle="1" w:styleId="Note">
    <w:name w:val="Note"/>
    <w:basedOn w:val="BasicParagraph"/>
    <w:link w:val="NoteChar"/>
    <w:rsid w:val="000044DD"/>
    <w:pPr>
      <w:spacing w:before="180" w:after="300" w:line="240" w:lineRule="auto"/>
      <w:ind w:left="720"/>
    </w:pPr>
    <w:rPr>
      <w:rFonts w:ascii="Franklin Gothic Book" w:hAnsi="Franklin Gothic Book" w:cs="Arial"/>
      <w:i/>
      <w:iCs/>
      <w:noProof/>
      <w:color w:val="4F5150"/>
      <w:sz w:val="21"/>
      <w:szCs w:val="20"/>
    </w:rPr>
  </w:style>
  <w:style w:type="character" w:customStyle="1" w:styleId="NoteChar">
    <w:name w:val="Note Char"/>
    <w:basedOn w:val="BasicParagraphChar"/>
    <w:link w:val="Note"/>
    <w:rsid w:val="000044DD"/>
    <w:rPr>
      <w:rFonts w:ascii="Franklin Gothic Book" w:hAnsi="Franklin Gothic Book" w:cs="Arial"/>
      <w:i/>
      <w:iCs/>
      <w:noProof/>
      <w:color w:val="4F5150"/>
      <w:sz w:val="21"/>
      <w:szCs w:val="20"/>
    </w:rPr>
  </w:style>
  <w:style w:type="paragraph" w:styleId="Caption">
    <w:name w:val="caption"/>
    <w:basedOn w:val="Normal"/>
    <w:next w:val="Normal"/>
    <w:uiPriority w:val="35"/>
    <w:unhideWhenUsed/>
    <w:qFormat/>
    <w:rsid w:val="0081280C"/>
    <w:pPr>
      <w:spacing w:before="0" w:after="200" w:line="240" w:lineRule="auto"/>
    </w:pPr>
    <w:rPr>
      <w:i/>
      <w:iCs/>
      <w:color w:val="2B3A57" w:themeColor="text2"/>
      <w:sz w:val="18"/>
      <w:szCs w:val="18"/>
    </w:rPr>
  </w:style>
  <w:style w:type="character" w:styleId="FollowedHyperlink">
    <w:name w:val="FollowedHyperlink"/>
    <w:uiPriority w:val="99"/>
    <w:unhideWhenUsed/>
    <w:rsid w:val="00F65DC5"/>
  </w:style>
  <w:style w:type="table" w:styleId="GridTable5Dark-Accent2">
    <w:name w:val="Grid Table 5 Dark Accent 2"/>
    <w:basedOn w:val="TableNormal"/>
    <w:uiPriority w:val="50"/>
    <w:rsid w:val="0007532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paragraph" w:customStyle="1" w:styleId="Headings2">
    <w:name w:val="Headings 2"/>
    <w:basedOn w:val="Heading1"/>
    <w:next w:val="Normal"/>
    <w:link w:val="Headings2Char"/>
    <w:rsid w:val="00856FF7"/>
    <w:pPr>
      <w:numPr>
        <w:numId w:val="0"/>
      </w:numPr>
      <w:spacing w:after="80" w:line="312" w:lineRule="auto"/>
      <w:ind w:left="720" w:hanging="720"/>
      <w:outlineLvl w:val="1"/>
    </w:pPr>
    <w:rPr>
      <w:iCs/>
      <w:caps/>
      <w:color w:val="057299"/>
      <w:sz w:val="26"/>
      <w:szCs w:val="20"/>
    </w:rPr>
  </w:style>
  <w:style w:type="paragraph" w:customStyle="1" w:styleId="BulletsLetters">
    <w:name w:val="Bullets/Letters"/>
    <w:basedOn w:val="Numbering"/>
    <w:link w:val="BulletsLettersChar"/>
    <w:rsid w:val="00F56E5E"/>
    <w:pPr>
      <w:numPr>
        <w:numId w:val="2"/>
      </w:numPr>
      <w:spacing w:before="120"/>
    </w:pPr>
    <w:rPr>
      <w:rFonts w:ascii="Franklin Gothic Book" w:hAnsi="Franklin Gothic Book" w:cs="Arial"/>
      <w:sz w:val="21"/>
    </w:rPr>
  </w:style>
  <w:style w:type="character" w:customStyle="1" w:styleId="Headings2Char">
    <w:name w:val="Headings 2 Char"/>
    <w:basedOn w:val="Heading1Char"/>
    <w:link w:val="Headings2"/>
    <w:rsid w:val="00856FF7"/>
    <w:rPr>
      <w:rFonts w:ascii="Century Gothic" w:eastAsiaTheme="majorEastAsia" w:hAnsi="Century Gothic" w:cstheme="majorBidi"/>
      <w:iCs/>
      <w:caps/>
      <w:color w:val="057299"/>
      <w:sz w:val="26"/>
      <w:szCs w:val="20"/>
    </w:rPr>
  </w:style>
  <w:style w:type="paragraph" w:customStyle="1" w:styleId="Numberlist">
    <w:name w:val="Number list"/>
    <w:basedOn w:val="Normal"/>
    <w:link w:val="NumberlistChar"/>
    <w:rsid w:val="00F56E5E"/>
    <w:pPr>
      <w:numPr>
        <w:numId w:val="1"/>
      </w:numPr>
      <w:tabs>
        <w:tab w:val="right" w:pos="9300"/>
      </w:tabs>
      <w:spacing w:before="120"/>
    </w:pPr>
  </w:style>
  <w:style w:type="character" w:customStyle="1" w:styleId="BulletsLettersChar">
    <w:name w:val="Bullets/Letters Char"/>
    <w:basedOn w:val="NumberingChar"/>
    <w:link w:val="BulletsLetters"/>
    <w:rsid w:val="00F56E5E"/>
    <w:rPr>
      <w:rFonts w:ascii="Franklin Gothic Book" w:eastAsia="MS Mincho" w:hAnsi="Franklin Gothic Book" w:cs="Arial"/>
      <w:color w:val="000000"/>
      <w:spacing w:val="2"/>
      <w:sz w:val="21"/>
      <w:szCs w:val="20"/>
      <w:lang w:val="en-GB"/>
    </w:rPr>
  </w:style>
  <w:style w:type="character" w:customStyle="1" w:styleId="NumberlistChar">
    <w:name w:val="Number list Char"/>
    <w:basedOn w:val="DefaultParagraphFont"/>
    <w:link w:val="Numberlist"/>
    <w:rsid w:val="00F56E5E"/>
    <w:rPr>
      <w:rFonts w:ascii="Franklin Gothic Book" w:eastAsia="MS Mincho" w:hAnsi="Franklin Gothic Book" w:cs="Arial"/>
      <w:spacing w:val="2"/>
      <w:sz w:val="21"/>
      <w:szCs w:val="21"/>
      <w:lang w:val="en-GB"/>
    </w:rPr>
  </w:style>
  <w:style w:type="paragraph" w:customStyle="1" w:styleId="Footnotes">
    <w:name w:val="Footnotes"/>
    <w:basedOn w:val="FootnoteText"/>
    <w:link w:val="FootnotesChar"/>
    <w:autoRedefine/>
    <w:qFormat/>
    <w:rsid w:val="00B7155A"/>
    <w:pPr>
      <w:spacing w:before="0" w:after="0" w:line="240" w:lineRule="auto"/>
    </w:pPr>
    <w:rPr>
      <w:rFonts w:eastAsia="MS Mincho" w:cstheme="minorHAnsi"/>
      <w:sz w:val="18"/>
      <w:szCs w:val="18"/>
      <w:lang w:eastAsia="en-US"/>
    </w:rPr>
  </w:style>
  <w:style w:type="paragraph" w:customStyle="1" w:styleId="Appendixbody">
    <w:name w:val="Appendix body"/>
    <w:basedOn w:val="Normal"/>
    <w:link w:val="AppendixbodyChar"/>
    <w:rsid w:val="0057184B"/>
    <w:pPr>
      <w:spacing w:before="0" w:after="160"/>
      <w:ind w:left="720" w:hanging="720"/>
    </w:pPr>
  </w:style>
  <w:style w:type="character" w:customStyle="1" w:styleId="FootnotesChar">
    <w:name w:val="Footnotes Char"/>
    <w:basedOn w:val="FootnoteTextChar"/>
    <w:link w:val="Footnotes"/>
    <w:rsid w:val="00B7155A"/>
    <w:rPr>
      <w:rFonts w:ascii="Arial" w:eastAsia="MS Mincho" w:hAnsi="Arial" w:cstheme="minorHAnsi"/>
      <w:spacing w:val="2"/>
      <w:sz w:val="18"/>
      <w:szCs w:val="18"/>
      <w:lang w:val="en-GB" w:eastAsia="zh-CN"/>
    </w:rPr>
  </w:style>
  <w:style w:type="paragraph" w:customStyle="1" w:styleId="AppendixHeading">
    <w:name w:val="Appendix Heading"/>
    <w:basedOn w:val="Headings2"/>
    <w:link w:val="AppendixHeadingChar"/>
    <w:rsid w:val="0057184B"/>
  </w:style>
  <w:style w:type="character" w:customStyle="1" w:styleId="AppendixbodyChar">
    <w:name w:val="Appendix body Char"/>
    <w:basedOn w:val="DefaultParagraphFont"/>
    <w:link w:val="Appendixbody"/>
    <w:rsid w:val="0057184B"/>
    <w:rPr>
      <w:rFonts w:ascii="Franklin Gothic Book" w:hAnsi="Franklin Gothic Book" w:cs="Avenir-Light"/>
      <w:color w:val="000000"/>
      <w:spacing w:val="2"/>
      <w:sz w:val="21"/>
      <w:szCs w:val="20"/>
    </w:rPr>
  </w:style>
  <w:style w:type="paragraph" w:customStyle="1" w:styleId="ConceptHeaders">
    <w:name w:val="Concept Headers"/>
    <w:basedOn w:val="Normal"/>
    <w:link w:val="ConceptHeadersChar"/>
    <w:qFormat/>
    <w:rsid w:val="00E54210"/>
    <w:pPr>
      <w:spacing w:before="180"/>
    </w:pPr>
    <w:rPr>
      <w:rFonts w:ascii="Century Gothic" w:hAnsi="Century Gothic" w:cs="Times New Roman"/>
      <w:i/>
      <w:color w:val="008093" w:themeColor="accent1" w:themeShade="BF"/>
      <w:sz w:val="25"/>
      <w:szCs w:val="25"/>
    </w:rPr>
  </w:style>
  <w:style w:type="character" w:customStyle="1" w:styleId="ConceptHeadersChar">
    <w:name w:val="Concept Headers Char"/>
    <w:basedOn w:val="DefaultParagraphFont"/>
    <w:link w:val="ConceptHeaders"/>
    <w:rsid w:val="00E54210"/>
    <w:rPr>
      <w:rFonts w:ascii="Century Gothic" w:eastAsia="MS Mincho" w:hAnsi="Century Gothic" w:cs="Times New Roman"/>
      <w:i/>
      <w:color w:val="008093" w:themeColor="accent1" w:themeShade="BF"/>
      <w:spacing w:val="2"/>
      <w:sz w:val="25"/>
      <w:szCs w:val="25"/>
      <w:lang w:val="en-GB"/>
    </w:rPr>
  </w:style>
  <w:style w:type="paragraph" w:customStyle="1" w:styleId="FigureandTableTitles">
    <w:name w:val="Figure and Table Titles"/>
    <w:basedOn w:val="Normal"/>
    <w:link w:val="FigureandTableTitlesChar"/>
    <w:qFormat/>
    <w:rsid w:val="001223B4"/>
    <w:pPr>
      <w:spacing w:before="0" w:after="200"/>
    </w:pPr>
    <w:rPr>
      <w:rFonts w:ascii="Century Gothic" w:hAnsi="Century Gothic" w:cs="Times New Roman"/>
      <w:b/>
      <w:color w:val="595959"/>
      <w:sz w:val="20"/>
      <w:szCs w:val="20"/>
      <w:lang w:val="en-US"/>
    </w:rPr>
  </w:style>
  <w:style w:type="character" w:customStyle="1" w:styleId="FigureandTableTitlesChar">
    <w:name w:val="Figure and Table Titles Char"/>
    <w:basedOn w:val="DefaultParagraphFont"/>
    <w:link w:val="FigureandTableTitles"/>
    <w:rsid w:val="001223B4"/>
    <w:rPr>
      <w:rFonts w:ascii="Century Gothic" w:eastAsia="MS Mincho" w:hAnsi="Century Gothic" w:cs="Times New Roman"/>
      <w:b/>
      <w:color w:val="595959"/>
      <w:spacing w:val="2"/>
      <w:sz w:val="20"/>
      <w:szCs w:val="20"/>
    </w:rPr>
  </w:style>
  <w:style w:type="paragraph" w:customStyle="1" w:styleId="IntersectionSub-Headers">
    <w:name w:val="Intersection Sub-Headers"/>
    <w:basedOn w:val="Normal"/>
    <w:link w:val="IntersectionSub-HeadersChar"/>
    <w:qFormat/>
    <w:rsid w:val="00E54210"/>
    <w:pPr>
      <w:spacing w:before="80" w:after="80"/>
    </w:pPr>
    <w:rPr>
      <w:rFonts w:ascii="Century Gothic" w:hAnsi="Century Gothic" w:cs="Times New Roman"/>
      <w:color w:val="008093" w:themeColor="accent1" w:themeShade="BF"/>
    </w:rPr>
  </w:style>
  <w:style w:type="character" w:customStyle="1" w:styleId="IntersectionSub-HeadersChar">
    <w:name w:val="Intersection Sub-Headers Char"/>
    <w:basedOn w:val="DefaultParagraphFont"/>
    <w:link w:val="IntersectionSub-Headers"/>
    <w:rsid w:val="00E54210"/>
    <w:rPr>
      <w:rFonts w:ascii="Century Gothic" w:eastAsia="MS Mincho" w:hAnsi="Century Gothic" w:cs="Times New Roman"/>
      <w:color w:val="008093" w:themeColor="accent1" w:themeShade="BF"/>
      <w:spacing w:val="2"/>
      <w:sz w:val="21"/>
      <w:szCs w:val="24"/>
      <w:lang w:val="en-GB"/>
    </w:rPr>
  </w:style>
  <w:style w:type="paragraph" w:customStyle="1" w:styleId="IntersectionalHeaders">
    <w:name w:val="Intersectional Headers"/>
    <w:basedOn w:val="Normal"/>
    <w:link w:val="IntersectionalHeadersChar"/>
    <w:autoRedefine/>
    <w:qFormat/>
    <w:rsid w:val="00F630FD"/>
    <w:pPr>
      <w:keepNext/>
      <w:spacing w:before="80" w:after="80"/>
    </w:pPr>
    <w:rPr>
      <w:rFonts w:ascii="Century Gothic" w:hAnsi="Century Gothic" w:cs="Times New Roman"/>
      <w:color w:val="008093" w:themeColor="accent1" w:themeShade="BF"/>
      <w:spacing w:val="0"/>
      <w:sz w:val="22"/>
      <w:szCs w:val="22"/>
      <w:lang w:val="en-US"/>
    </w:rPr>
  </w:style>
  <w:style w:type="character" w:customStyle="1" w:styleId="IntersectionalHeadersChar">
    <w:name w:val="Intersectional Headers Char"/>
    <w:basedOn w:val="DefaultParagraphFont"/>
    <w:link w:val="IntersectionalHeaders"/>
    <w:rsid w:val="00F630FD"/>
    <w:rPr>
      <w:rFonts w:ascii="Century Gothic" w:eastAsia="MS Mincho" w:hAnsi="Century Gothic" w:cs="Times New Roman"/>
      <w:color w:val="008093" w:themeColor="accent1" w:themeShade="BF"/>
    </w:rPr>
  </w:style>
  <w:style w:type="paragraph" w:customStyle="1" w:styleId="Notes">
    <w:name w:val="Notes"/>
    <w:basedOn w:val="Normal"/>
    <w:link w:val="NotesChar"/>
    <w:qFormat/>
    <w:rsid w:val="001D002E"/>
    <w:pPr>
      <w:spacing w:before="180" w:after="300" w:line="240" w:lineRule="auto"/>
    </w:pPr>
    <w:rPr>
      <w:rFonts w:cs="Times New Roman"/>
      <w:i/>
      <w:color w:val="4F5150"/>
    </w:rPr>
  </w:style>
  <w:style w:type="character" w:customStyle="1" w:styleId="NotesChar">
    <w:name w:val="Notes Char"/>
    <w:basedOn w:val="DefaultParagraphFont"/>
    <w:link w:val="Notes"/>
    <w:rsid w:val="001D002E"/>
    <w:rPr>
      <w:rFonts w:ascii="Franklin Gothic Book" w:eastAsia="MS Mincho" w:hAnsi="Franklin Gothic Book" w:cs="Times New Roman"/>
      <w:i/>
      <w:color w:val="4F5150"/>
      <w:spacing w:val="2"/>
      <w:sz w:val="21"/>
      <w:szCs w:val="24"/>
      <w:lang w:val="en-GB"/>
    </w:rPr>
  </w:style>
  <w:style w:type="paragraph" w:customStyle="1" w:styleId="TOC">
    <w:name w:val="TOC"/>
    <w:basedOn w:val="Heading1"/>
    <w:link w:val="TOCChar"/>
    <w:qFormat/>
    <w:rsid w:val="00E54210"/>
    <w:pPr>
      <w:keepNext w:val="0"/>
      <w:keepLines w:val="0"/>
      <w:numPr>
        <w:numId w:val="0"/>
      </w:numPr>
      <w:pBdr>
        <w:bottom w:val="single" w:sz="4" w:space="1" w:color="2B3A57"/>
      </w:pBdr>
      <w:tabs>
        <w:tab w:val="clear" w:pos="720"/>
      </w:tabs>
      <w:spacing w:after="360"/>
    </w:pPr>
    <w:rPr>
      <w:kern w:val="21"/>
      <w:szCs w:val="72"/>
      <w:lang w:val="en-GB"/>
    </w:rPr>
  </w:style>
  <w:style w:type="character" w:customStyle="1" w:styleId="TOCChar">
    <w:name w:val="TOC Char"/>
    <w:basedOn w:val="Heading1Char"/>
    <w:link w:val="TOC"/>
    <w:rsid w:val="00E54210"/>
    <w:rPr>
      <w:rFonts w:ascii="Century Gothic" w:eastAsiaTheme="majorEastAsia" w:hAnsi="Century Gothic" w:cstheme="majorBidi"/>
      <w:caps w:val="0"/>
      <w:color w:val="008093" w:themeColor="accent1" w:themeShade="BF"/>
      <w:kern w:val="21"/>
      <w:sz w:val="48"/>
      <w:szCs w:val="72"/>
      <w:lang w:val="en-GB"/>
    </w:rPr>
  </w:style>
  <w:style w:type="paragraph" w:customStyle="1" w:styleId="NumberedList">
    <w:name w:val="Numbered List"/>
    <w:basedOn w:val="ListParagraph"/>
    <w:link w:val="NumberedListChar"/>
    <w:qFormat/>
    <w:rsid w:val="00615721"/>
    <w:pPr>
      <w:numPr>
        <w:numId w:val="5"/>
      </w:numPr>
      <w:spacing w:before="0" w:after="120" w:line="312" w:lineRule="auto"/>
    </w:pPr>
    <w:rPr>
      <w:rFonts w:eastAsia="MS Mincho"/>
      <w:lang w:val="en-US" w:eastAsia="en-US"/>
    </w:rPr>
  </w:style>
  <w:style w:type="character" w:customStyle="1" w:styleId="NumberedListChar">
    <w:name w:val="Numbered List Char"/>
    <w:basedOn w:val="ListParagraphChar"/>
    <w:link w:val="NumberedList"/>
    <w:rsid w:val="00615721"/>
    <w:rPr>
      <w:rFonts w:ascii="Franklin Gothic Book" w:eastAsia="MS Mincho" w:hAnsi="Franklin Gothic Book" w:cs="Times New Roman"/>
      <w:color w:val="000000"/>
      <w:spacing w:val="2"/>
      <w:sz w:val="21"/>
      <w:szCs w:val="21"/>
      <w:lang w:val="en-GB" w:eastAsia="zh-CN"/>
    </w:rPr>
  </w:style>
  <w:style w:type="paragraph" w:customStyle="1" w:styleId="TableHeader">
    <w:name w:val="Table Header"/>
    <w:basedOn w:val="FigureandTableTitles"/>
    <w:link w:val="TableHeaderChar"/>
    <w:qFormat/>
    <w:rsid w:val="001D002E"/>
    <w:pPr>
      <w:spacing w:before="120" w:after="120" w:line="240" w:lineRule="auto"/>
    </w:pPr>
    <w:rPr>
      <w:rFonts w:ascii="Franklin Gothic Book" w:hAnsi="Franklin Gothic Book"/>
      <w:color w:val="FFFFFF" w:themeColor="background1"/>
      <w:spacing w:val="4"/>
      <w:sz w:val="21"/>
      <w:szCs w:val="21"/>
    </w:rPr>
  </w:style>
  <w:style w:type="character" w:customStyle="1" w:styleId="TableHeaderChar">
    <w:name w:val="Table Header Char"/>
    <w:basedOn w:val="FigureandTableTitlesChar"/>
    <w:link w:val="TableHeader"/>
    <w:rsid w:val="001D002E"/>
    <w:rPr>
      <w:rFonts w:ascii="Franklin Gothic Book" w:eastAsia="MS Mincho" w:hAnsi="Franklin Gothic Book" w:cs="Times New Roman"/>
      <w:b/>
      <w:color w:val="FFFFFF" w:themeColor="background1"/>
      <w:spacing w:val="4"/>
      <w:sz w:val="21"/>
      <w:szCs w:val="21"/>
      <w:lang w:val="en-GB"/>
    </w:rPr>
  </w:style>
  <w:style w:type="paragraph" w:customStyle="1" w:styleId="TableText">
    <w:name w:val="Table Text"/>
    <w:basedOn w:val="FigureandTableTitles"/>
    <w:link w:val="TableTextChar"/>
    <w:qFormat/>
    <w:rsid w:val="001D002E"/>
    <w:pPr>
      <w:spacing w:before="160" w:after="160" w:line="276" w:lineRule="auto"/>
    </w:pPr>
    <w:rPr>
      <w:rFonts w:ascii="Franklin Gothic Book" w:hAnsi="Franklin Gothic Book"/>
      <w:b w:val="0"/>
      <w:color w:val="404040"/>
      <w:sz w:val="19"/>
      <w:szCs w:val="19"/>
    </w:rPr>
  </w:style>
  <w:style w:type="character" w:customStyle="1" w:styleId="TableTextChar">
    <w:name w:val="Table Text Char"/>
    <w:basedOn w:val="FigureandTableTitlesChar"/>
    <w:link w:val="TableText"/>
    <w:rsid w:val="001D002E"/>
    <w:rPr>
      <w:rFonts w:ascii="Franklin Gothic Book" w:eastAsia="MS Mincho" w:hAnsi="Franklin Gothic Book" w:cs="Times New Roman"/>
      <w:b w:val="0"/>
      <w:color w:val="404040"/>
      <w:spacing w:val="2"/>
      <w:sz w:val="19"/>
      <w:szCs w:val="19"/>
      <w:lang w:val="en-GB"/>
    </w:rPr>
  </w:style>
  <w:style w:type="paragraph" w:customStyle="1" w:styleId="Pre-ListNormal">
    <w:name w:val="Pre-List Normal"/>
    <w:basedOn w:val="Normal"/>
    <w:link w:val="Pre-ListNormalChar"/>
    <w:qFormat/>
    <w:rsid w:val="00444E38"/>
    <w:pPr>
      <w:spacing w:after="120"/>
    </w:pPr>
  </w:style>
  <w:style w:type="character" w:customStyle="1" w:styleId="Pre-ListNormalChar">
    <w:name w:val="Pre-List Normal Char"/>
    <w:basedOn w:val="DefaultParagraphFont"/>
    <w:link w:val="Pre-ListNormal"/>
    <w:rsid w:val="00444E38"/>
    <w:rPr>
      <w:rFonts w:ascii="Franklin Gothic Book" w:eastAsia="MS Mincho" w:hAnsi="Franklin Gothic Book" w:cs="Avenir-Light"/>
      <w:spacing w:val="2"/>
      <w:sz w:val="21"/>
      <w:szCs w:val="24"/>
      <w:lang w:val="en-GB"/>
    </w:rPr>
  </w:style>
  <w:style w:type="paragraph" w:customStyle="1" w:styleId="Appendix-heading2">
    <w:name w:val="Appendix - heading 2"/>
    <w:basedOn w:val="Heading2"/>
    <w:link w:val="Appendix-heading2Char"/>
    <w:qFormat/>
    <w:rsid w:val="00E54210"/>
    <w:pPr>
      <w:numPr>
        <w:ilvl w:val="0"/>
        <w:numId w:val="0"/>
      </w:numPr>
    </w:pPr>
  </w:style>
  <w:style w:type="paragraph" w:customStyle="1" w:styleId="Appendix-heading3">
    <w:name w:val="Appendix - heading 3"/>
    <w:basedOn w:val="Normal"/>
    <w:link w:val="Appendix-heading3Char"/>
    <w:qFormat/>
    <w:rsid w:val="0055274B"/>
    <w:pPr>
      <w:spacing w:before="0" w:after="160"/>
      <w:ind w:left="720" w:hanging="720"/>
    </w:pPr>
  </w:style>
  <w:style w:type="character" w:customStyle="1" w:styleId="AppendixHeadingChar">
    <w:name w:val="Appendix Heading Char"/>
    <w:basedOn w:val="Headings2Char"/>
    <w:link w:val="AppendixHeading"/>
    <w:rsid w:val="00B8420F"/>
    <w:rPr>
      <w:rFonts w:ascii="Century Gothic" w:eastAsiaTheme="majorEastAsia" w:hAnsi="Century Gothic" w:cstheme="majorBidi"/>
      <w:iCs/>
      <w:caps/>
      <w:color w:val="057299"/>
      <w:sz w:val="26"/>
      <w:szCs w:val="20"/>
    </w:rPr>
  </w:style>
  <w:style w:type="character" w:customStyle="1" w:styleId="Appendix-heading2Char">
    <w:name w:val="Appendix - heading 2 Char"/>
    <w:basedOn w:val="AppendixHeadingChar"/>
    <w:link w:val="Appendix-heading2"/>
    <w:rsid w:val="00E54210"/>
    <w:rPr>
      <w:rFonts w:ascii="Century Gothic" w:eastAsiaTheme="majorEastAsia" w:hAnsi="Century Gothic" w:cstheme="majorBidi"/>
      <w:iCs w:val="0"/>
      <w:caps/>
      <w:color w:val="008093" w:themeColor="accent1" w:themeShade="BF"/>
      <w:sz w:val="26"/>
      <w:szCs w:val="26"/>
      <w:lang w:val="en-GB"/>
    </w:rPr>
  </w:style>
  <w:style w:type="character" w:customStyle="1" w:styleId="Appendix-heading3Char">
    <w:name w:val="Appendix - heading 3 Char"/>
    <w:basedOn w:val="DefaultParagraphFont"/>
    <w:link w:val="Appendix-heading3"/>
    <w:rsid w:val="0055274B"/>
    <w:rPr>
      <w:rFonts w:ascii="Franklin Gothic Book" w:eastAsia="MS Mincho" w:hAnsi="Franklin Gothic Book" w:cs="Avenir-Light"/>
      <w:spacing w:val="2"/>
      <w:sz w:val="21"/>
      <w:szCs w:val="24"/>
      <w:lang w:val="en-GB"/>
    </w:rPr>
  </w:style>
  <w:style w:type="paragraph" w:customStyle="1" w:styleId="PageNumbers">
    <w:name w:val="Page Numbers"/>
    <w:basedOn w:val="Normal"/>
    <w:link w:val="PageNumbersChar"/>
    <w:qFormat/>
    <w:rsid w:val="00136256"/>
    <w:pPr>
      <w:tabs>
        <w:tab w:val="center" w:pos="4680"/>
        <w:tab w:val="right" w:pos="9360"/>
      </w:tabs>
      <w:spacing w:before="0" w:line="240" w:lineRule="auto"/>
      <w:jc w:val="right"/>
    </w:pPr>
    <w:rPr>
      <w:rFonts w:ascii="Century Gothic" w:hAnsi="Century Gothic"/>
      <w:color w:val="262626"/>
      <w:kern w:val="21"/>
    </w:rPr>
  </w:style>
  <w:style w:type="character" w:customStyle="1" w:styleId="PageNumbersChar">
    <w:name w:val="Page Numbers Char"/>
    <w:basedOn w:val="DefaultParagraphFont"/>
    <w:link w:val="PageNumbers"/>
    <w:rsid w:val="00136256"/>
    <w:rPr>
      <w:rFonts w:ascii="Century Gothic" w:eastAsia="MS Mincho" w:hAnsi="Century Gothic" w:cs="Arial"/>
      <w:color w:val="262626"/>
      <w:spacing w:val="2"/>
      <w:kern w:val="21"/>
      <w:sz w:val="21"/>
      <w:szCs w:val="21"/>
      <w:lang w:val="en-GB"/>
    </w:rPr>
  </w:style>
  <w:style w:type="paragraph" w:styleId="EndnoteText">
    <w:name w:val="endnote text"/>
    <w:basedOn w:val="Normal"/>
    <w:link w:val="EndnoteTextChar"/>
    <w:uiPriority w:val="99"/>
    <w:semiHidden/>
    <w:unhideWhenUsed/>
    <w:rsid w:val="003B53D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3B53D1"/>
    <w:rPr>
      <w:rFonts w:ascii="Franklin Gothic Book" w:eastAsia="MS Mincho" w:hAnsi="Franklin Gothic Book" w:cs="Avenir-Light"/>
      <w:spacing w:val="2"/>
      <w:sz w:val="20"/>
      <w:szCs w:val="20"/>
      <w:lang w:val="en-GB"/>
    </w:rPr>
  </w:style>
  <w:style w:type="character" w:styleId="EndnoteReference">
    <w:name w:val="endnote reference"/>
    <w:basedOn w:val="DefaultParagraphFont"/>
    <w:uiPriority w:val="99"/>
    <w:semiHidden/>
    <w:unhideWhenUsed/>
    <w:rsid w:val="003B53D1"/>
    <w:rPr>
      <w:vertAlign w:val="superscript"/>
    </w:rPr>
  </w:style>
  <w:style w:type="character" w:customStyle="1" w:styleId="TitleChar">
    <w:name w:val="Title Char"/>
    <w:basedOn w:val="DefaultParagraphFont"/>
    <w:link w:val="Title"/>
    <w:uiPriority w:val="10"/>
    <w:rsid w:val="004C61A7"/>
    <w:rPr>
      <w:rFonts w:ascii="Century Gothic" w:eastAsiaTheme="majorEastAsia" w:hAnsi="Century Gothic" w:cstheme="majorBidi"/>
      <w:color w:val="2B3A57" w:themeColor="text2"/>
      <w:spacing w:val="-10"/>
      <w:kern w:val="28"/>
      <w:sz w:val="48"/>
      <w:szCs w:val="48"/>
      <w:lang w:val="en-GB"/>
    </w:rPr>
  </w:style>
  <w:style w:type="character" w:styleId="UnresolvedMention">
    <w:name w:val="Unresolved Mention"/>
    <w:basedOn w:val="DefaultParagraphFont"/>
    <w:uiPriority w:val="99"/>
    <w:unhideWhenUsed/>
    <w:rsid w:val="008A5D2B"/>
    <w:rPr>
      <w:color w:val="605E5C"/>
      <w:shd w:val="clear" w:color="auto" w:fill="E1DFDD"/>
    </w:rPr>
  </w:style>
  <w:style w:type="character" w:styleId="Mention">
    <w:name w:val="Mention"/>
    <w:basedOn w:val="DefaultParagraphFont"/>
    <w:uiPriority w:val="99"/>
    <w:unhideWhenUsed/>
    <w:rsid w:val="008A5D2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984471">
      <w:bodyDiv w:val="1"/>
      <w:marLeft w:val="0"/>
      <w:marRight w:val="0"/>
      <w:marTop w:val="0"/>
      <w:marBottom w:val="0"/>
      <w:divBdr>
        <w:top w:val="none" w:sz="0" w:space="0" w:color="auto"/>
        <w:left w:val="none" w:sz="0" w:space="0" w:color="auto"/>
        <w:bottom w:val="none" w:sz="0" w:space="0" w:color="auto"/>
        <w:right w:val="none" w:sz="0" w:space="0" w:color="auto"/>
      </w:divBdr>
    </w:div>
    <w:div w:id="352614426">
      <w:bodyDiv w:val="1"/>
      <w:marLeft w:val="0"/>
      <w:marRight w:val="0"/>
      <w:marTop w:val="0"/>
      <w:marBottom w:val="0"/>
      <w:divBdr>
        <w:top w:val="none" w:sz="0" w:space="0" w:color="auto"/>
        <w:left w:val="none" w:sz="0" w:space="0" w:color="auto"/>
        <w:bottom w:val="none" w:sz="0" w:space="0" w:color="auto"/>
        <w:right w:val="none" w:sz="0" w:space="0" w:color="auto"/>
      </w:divBdr>
    </w:div>
    <w:div w:id="403571671">
      <w:bodyDiv w:val="1"/>
      <w:marLeft w:val="0"/>
      <w:marRight w:val="0"/>
      <w:marTop w:val="0"/>
      <w:marBottom w:val="0"/>
      <w:divBdr>
        <w:top w:val="none" w:sz="0" w:space="0" w:color="auto"/>
        <w:left w:val="none" w:sz="0" w:space="0" w:color="auto"/>
        <w:bottom w:val="none" w:sz="0" w:space="0" w:color="auto"/>
        <w:right w:val="none" w:sz="0" w:space="0" w:color="auto"/>
      </w:divBdr>
    </w:div>
    <w:div w:id="403989134">
      <w:bodyDiv w:val="1"/>
      <w:marLeft w:val="0"/>
      <w:marRight w:val="0"/>
      <w:marTop w:val="0"/>
      <w:marBottom w:val="0"/>
      <w:divBdr>
        <w:top w:val="none" w:sz="0" w:space="0" w:color="auto"/>
        <w:left w:val="none" w:sz="0" w:space="0" w:color="auto"/>
        <w:bottom w:val="none" w:sz="0" w:space="0" w:color="auto"/>
        <w:right w:val="none" w:sz="0" w:space="0" w:color="auto"/>
      </w:divBdr>
    </w:div>
    <w:div w:id="460072764">
      <w:bodyDiv w:val="1"/>
      <w:marLeft w:val="0"/>
      <w:marRight w:val="0"/>
      <w:marTop w:val="0"/>
      <w:marBottom w:val="0"/>
      <w:divBdr>
        <w:top w:val="none" w:sz="0" w:space="0" w:color="auto"/>
        <w:left w:val="none" w:sz="0" w:space="0" w:color="auto"/>
        <w:bottom w:val="none" w:sz="0" w:space="0" w:color="auto"/>
        <w:right w:val="none" w:sz="0" w:space="0" w:color="auto"/>
      </w:divBdr>
    </w:div>
    <w:div w:id="493686375">
      <w:bodyDiv w:val="1"/>
      <w:marLeft w:val="0"/>
      <w:marRight w:val="0"/>
      <w:marTop w:val="0"/>
      <w:marBottom w:val="0"/>
      <w:divBdr>
        <w:top w:val="none" w:sz="0" w:space="0" w:color="auto"/>
        <w:left w:val="none" w:sz="0" w:space="0" w:color="auto"/>
        <w:bottom w:val="none" w:sz="0" w:space="0" w:color="auto"/>
        <w:right w:val="none" w:sz="0" w:space="0" w:color="auto"/>
      </w:divBdr>
      <w:divsChild>
        <w:div w:id="65762664">
          <w:marLeft w:val="360"/>
          <w:marRight w:val="0"/>
          <w:marTop w:val="0"/>
          <w:marBottom w:val="0"/>
          <w:divBdr>
            <w:top w:val="none" w:sz="0" w:space="0" w:color="auto"/>
            <w:left w:val="none" w:sz="0" w:space="0" w:color="auto"/>
            <w:bottom w:val="none" w:sz="0" w:space="0" w:color="auto"/>
            <w:right w:val="none" w:sz="0" w:space="0" w:color="auto"/>
          </w:divBdr>
        </w:div>
        <w:div w:id="72050891">
          <w:marLeft w:val="360"/>
          <w:marRight w:val="0"/>
          <w:marTop w:val="0"/>
          <w:marBottom w:val="0"/>
          <w:divBdr>
            <w:top w:val="none" w:sz="0" w:space="0" w:color="auto"/>
            <w:left w:val="none" w:sz="0" w:space="0" w:color="auto"/>
            <w:bottom w:val="none" w:sz="0" w:space="0" w:color="auto"/>
            <w:right w:val="none" w:sz="0" w:space="0" w:color="auto"/>
          </w:divBdr>
        </w:div>
        <w:div w:id="289828682">
          <w:marLeft w:val="360"/>
          <w:marRight w:val="0"/>
          <w:marTop w:val="0"/>
          <w:marBottom w:val="0"/>
          <w:divBdr>
            <w:top w:val="none" w:sz="0" w:space="0" w:color="auto"/>
            <w:left w:val="none" w:sz="0" w:space="0" w:color="auto"/>
            <w:bottom w:val="none" w:sz="0" w:space="0" w:color="auto"/>
            <w:right w:val="none" w:sz="0" w:space="0" w:color="auto"/>
          </w:divBdr>
        </w:div>
        <w:div w:id="436868469">
          <w:marLeft w:val="360"/>
          <w:marRight w:val="0"/>
          <w:marTop w:val="0"/>
          <w:marBottom w:val="0"/>
          <w:divBdr>
            <w:top w:val="none" w:sz="0" w:space="0" w:color="auto"/>
            <w:left w:val="none" w:sz="0" w:space="0" w:color="auto"/>
            <w:bottom w:val="none" w:sz="0" w:space="0" w:color="auto"/>
            <w:right w:val="none" w:sz="0" w:space="0" w:color="auto"/>
          </w:divBdr>
        </w:div>
        <w:div w:id="482310396">
          <w:marLeft w:val="360"/>
          <w:marRight w:val="0"/>
          <w:marTop w:val="0"/>
          <w:marBottom w:val="0"/>
          <w:divBdr>
            <w:top w:val="none" w:sz="0" w:space="0" w:color="auto"/>
            <w:left w:val="none" w:sz="0" w:space="0" w:color="auto"/>
            <w:bottom w:val="none" w:sz="0" w:space="0" w:color="auto"/>
            <w:right w:val="none" w:sz="0" w:space="0" w:color="auto"/>
          </w:divBdr>
        </w:div>
        <w:div w:id="694381066">
          <w:marLeft w:val="360"/>
          <w:marRight w:val="0"/>
          <w:marTop w:val="0"/>
          <w:marBottom w:val="0"/>
          <w:divBdr>
            <w:top w:val="none" w:sz="0" w:space="0" w:color="auto"/>
            <w:left w:val="none" w:sz="0" w:space="0" w:color="auto"/>
            <w:bottom w:val="none" w:sz="0" w:space="0" w:color="auto"/>
            <w:right w:val="none" w:sz="0" w:space="0" w:color="auto"/>
          </w:divBdr>
        </w:div>
        <w:div w:id="996691758">
          <w:marLeft w:val="360"/>
          <w:marRight w:val="0"/>
          <w:marTop w:val="0"/>
          <w:marBottom w:val="0"/>
          <w:divBdr>
            <w:top w:val="none" w:sz="0" w:space="0" w:color="auto"/>
            <w:left w:val="none" w:sz="0" w:space="0" w:color="auto"/>
            <w:bottom w:val="none" w:sz="0" w:space="0" w:color="auto"/>
            <w:right w:val="none" w:sz="0" w:space="0" w:color="auto"/>
          </w:divBdr>
        </w:div>
        <w:div w:id="1187402520">
          <w:marLeft w:val="360"/>
          <w:marRight w:val="0"/>
          <w:marTop w:val="0"/>
          <w:marBottom w:val="0"/>
          <w:divBdr>
            <w:top w:val="none" w:sz="0" w:space="0" w:color="auto"/>
            <w:left w:val="none" w:sz="0" w:space="0" w:color="auto"/>
            <w:bottom w:val="none" w:sz="0" w:space="0" w:color="auto"/>
            <w:right w:val="none" w:sz="0" w:space="0" w:color="auto"/>
          </w:divBdr>
        </w:div>
        <w:div w:id="1267928302">
          <w:marLeft w:val="360"/>
          <w:marRight w:val="0"/>
          <w:marTop w:val="0"/>
          <w:marBottom w:val="240"/>
          <w:divBdr>
            <w:top w:val="none" w:sz="0" w:space="0" w:color="auto"/>
            <w:left w:val="none" w:sz="0" w:space="0" w:color="auto"/>
            <w:bottom w:val="none" w:sz="0" w:space="0" w:color="auto"/>
            <w:right w:val="none" w:sz="0" w:space="0" w:color="auto"/>
          </w:divBdr>
        </w:div>
        <w:div w:id="1347560846">
          <w:marLeft w:val="360"/>
          <w:marRight w:val="0"/>
          <w:marTop w:val="0"/>
          <w:marBottom w:val="0"/>
          <w:divBdr>
            <w:top w:val="none" w:sz="0" w:space="0" w:color="auto"/>
            <w:left w:val="none" w:sz="0" w:space="0" w:color="auto"/>
            <w:bottom w:val="none" w:sz="0" w:space="0" w:color="auto"/>
            <w:right w:val="none" w:sz="0" w:space="0" w:color="auto"/>
          </w:divBdr>
        </w:div>
        <w:div w:id="1372534895">
          <w:marLeft w:val="360"/>
          <w:marRight w:val="0"/>
          <w:marTop w:val="0"/>
          <w:marBottom w:val="0"/>
          <w:divBdr>
            <w:top w:val="none" w:sz="0" w:space="0" w:color="auto"/>
            <w:left w:val="none" w:sz="0" w:space="0" w:color="auto"/>
            <w:bottom w:val="none" w:sz="0" w:space="0" w:color="auto"/>
            <w:right w:val="none" w:sz="0" w:space="0" w:color="auto"/>
          </w:divBdr>
        </w:div>
        <w:div w:id="1492059635">
          <w:marLeft w:val="360"/>
          <w:marRight w:val="0"/>
          <w:marTop w:val="0"/>
          <w:marBottom w:val="0"/>
          <w:divBdr>
            <w:top w:val="none" w:sz="0" w:space="0" w:color="auto"/>
            <w:left w:val="none" w:sz="0" w:space="0" w:color="auto"/>
            <w:bottom w:val="none" w:sz="0" w:space="0" w:color="auto"/>
            <w:right w:val="none" w:sz="0" w:space="0" w:color="auto"/>
          </w:divBdr>
        </w:div>
        <w:div w:id="1627273652">
          <w:marLeft w:val="360"/>
          <w:marRight w:val="0"/>
          <w:marTop w:val="0"/>
          <w:marBottom w:val="240"/>
          <w:divBdr>
            <w:top w:val="none" w:sz="0" w:space="0" w:color="auto"/>
            <w:left w:val="none" w:sz="0" w:space="0" w:color="auto"/>
            <w:bottom w:val="none" w:sz="0" w:space="0" w:color="auto"/>
            <w:right w:val="none" w:sz="0" w:space="0" w:color="auto"/>
          </w:divBdr>
        </w:div>
        <w:div w:id="1816558579">
          <w:marLeft w:val="360"/>
          <w:marRight w:val="0"/>
          <w:marTop w:val="0"/>
          <w:marBottom w:val="0"/>
          <w:divBdr>
            <w:top w:val="none" w:sz="0" w:space="0" w:color="auto"/>
            <w:left w:val="none" w:sz="0" w:space="0" w:color="auto"/>
            <w:bottom w:val="none" w:sz="0" w:space="0" w:color="auto"/>
            <w:right w:val="none" w:sz="0" w:space="0" w:color="auto"/>
          </w:divBdr>
        </w:div>
        <w:div w:id="1959412131">
          <w:marLeft w:val="360"/>
          <w:marRight w:val="0"/>
          <w:marTop w:val="0"/>
          <w:marBottom w:val="0"/>
          <w:divBdr>
            <w:top w:val="none" w:sz="0" w:space="0" w:color="auto"/>
            <w:left w:val="none" w:sz="0" w:space="0" w:color="auto"/>
            <w:bottom w:val="none" w:sz="0" w:space="0" w:color="auto"/>
            <w:right w:val="none" w:sz="0" w:space="0" w:color="auto"/>
          </w:divBdr>
        </w:div>
        <w:div w:id="1961839833">
          <w:marLeft w:val="360"/>
          <w:marRight w:val="0"/>
          <w:marTop w:val="0"/>
          <w:marBottom w:val="0"/>
          <w:divBdr>
            <w:top w:val="none" w:sz="0" w:space="0" w:color="auto"/>
            <w:left w:val="none" w:sz="0" w:space="0" w:color="auto"/>
            <w:bottom w:val="none" w:sz="0" w:space="0" w:color="auto"/>
            <w:right w:val="none" w:sz="0" w:space="0" w:color="auto"/>
          </w:divBdr>
        </w:div>
        <w:div w:id="2048917524">
          <w:marLeft w:val="360"/>
          <w:marRight w:val="0"/>
          <w:marTop w:val="0"/>
          <w:marBottom w:val="0"/>
          <w:divBdr>
            <w:top w:val="none" w:sz="0" w:space="0" w:color="auto"/>
            <w:left w:val="none" w:sz="0" w:space="0" w:color="auto"/>
            <w:bottom w:val="none" w:sz="0" w:space="0" w:color="auto"/>
            <w:right w:val="none" w:sz="0" w:space="0" w:color="auto"/>
          </w:divBdr>
        </w:div>
      </w:divsChild>
    </w:div>
    <w:div w:id="1660575240">
      <w:bodyDiv w:val="1"/>
      <w:marLeft w:val="0"/>
      <w:marRight w:val="0"/>
      <w:marTop w:val="0"/>
      <w:marBottom w:val="0"/>
      <w:divBdr>
        <w:top w:val="none" w:sz="0" w:space="0" w:color="auto"/>
        <w:left w:val="none" w:sz="0" w:space="0" w:color="auto"/>
        <w:bottom w:val="none" w:sz="0" w:space="0" w:color="auto"/>
        <w:right w:val="none" w:sz="0" w:space="0" w:color="auto"/>
      </w:divBdr>
    </w:div>
    <w:div w:id="1716075188">
      <w:bodyDiv w:val="1"/>
      <w:marLeft w:val="0"/>
      <w:marRight w:val="0"/>
      <w:marTop w:val="0"/>
      <w:marBottom w:val="0"/>
      <w:divBdr>
        <w:top w:val="none" w:sz="0" w:space="0" w:color="auto"/>
        <w:left w:val="none" w:sz="0" w:space="0" w:color="auto"/>
        <w:bottom w:val="none" w:sz="0" w:space="0" w:color="auto"/>
        <w:right w:val="none" w:sz="0" w:space="0" w:color="auto"/>
      </w:divBdr>
    </w:div>
    <w:div w:id="1943536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uditing@verra.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Verra">
      <a:dk1>
        <a:srgbClr val="057299"/>
      </a:dk1>
      <a:lt1>
        <a:sysClr val="window" lastClr="FFFFFF"/>
      </a:lt1>
      <a:dk2>
        <a:srgbClr val="2B3A57"/>
      </a:dk2>
      <a:lt2>
        <a:srgbClr val="F2F2F2"/>
      </a:lt2>
      <a:accent1>
        <a:srgbClr val="00ADC5"/>
      </a:accent1>
      <a:accent2>
        <a:srgbClr val="66AD47"/>
      </a:accent2>
      <a:accent3>
        <a:srgbClr val="DAAE28"/>
      </a:accent3>
      <a:accent4>
        <a:srgbClr val="067198"/>
      </a:accent4>
      <a:accent5>
        <a:srgbClr val="8E8E8E"/>
      </a:accent5>
      <a:accent6>
        <a:srgbClr val="4F5150"/>
      </a:accent6>
      <a:hlink>
        <a:srgbClr val="000000"/>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7" ma:contentTypeDescription="Create a new document." ma:contentTypeScope="" ma:versionID="943cb474adb21e697a753adce12a1c80">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37ce09a441ee91319e216af9ffa0720c"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702C59-D8DD-4866-93D4-2178C97DFD1D}">
  <ds:schemaRefs>
    <ds:schemaRef ds:uri="http://schemas.microsoft.com/sharepoint/v3/contenttype/forms"/>
  </ds:schemaRefs>
</ds:datastoreItem>
</file>

<file path=customXml/itemProps2.xml><?xml version="1.0" encoding="utf-8"?>
<ds:datastoreItem xmlns:ds="http://schemas.openxmlformats.org/officeDocument/2006/customXml" ds:itemID="{30EF442C-BC7B-4928-8EB9-931BA1BACCDA}">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133A072A-FE48-4E13-AE3C-71005BF0B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B4BDC3-50BF-4D3E-B48E-D97447A82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2</TotalTime>
  <Pages>2</Pages>
  <Words>241</Words>
  <Characters>137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i Sen</dc:creator>
  <cp:keywords/>
  <cp:lastModifiedBy>Hannah Robinson</cp:lastModifiedBy>
  <cp:revision>122</cp:revision>
  <cp:lastPrinted>2020-07-14T22:01:00Z</cp:lastPrinted>
  <dcterms:created xsi:type="dcterms:W3CDTF">2022-06-07T08:13:00Z</dcterms:created>
  <dcterms:modified xsi:type="dcterms:W3CDTF">2022-08-24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ies>
</file>